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9B5F3C" w14:textId="77777777" w:rsidR="008C7352" w:rsidRDefault="008C7352" w:rsidP="00DD26D4">
      <w:pPr>
        <w:pStyle w:val="Title"/>
        <w:jc w:val="center"/>
        <w:rPr>
          <w:b w:val="0"/>
          <w:color w:val="000000" w:themeColor="text1"/>
        </w:rPr>
      </w:pPr>
    </w:p>
    <w:p w14:paraId="2AD8A0D8" w14:textId="77777777" w:rsidR="00276F08" w:rsidRPr="00DD26D4" w:rsidRDefault="00A452CC" w:rsidP="00DD26D4">
      <w:pPr>
        <w:pStyle w:val="Title"/>
        <w:jc w:val="center"/>
        <w:rPr>
          <w:b w:val="0"/>
          <w:color w:val="000000" w:themeColor="text1"/>
        </w:rPr>
      </w:pPr>
      <w:r w:rsidRPr="00DD26D4">
        <w:rPr>
          <w:b w:val="0"/>
          <w:color w:val="000000" w:themeColor="text1"/>
        </w:rPr>
        <w:t xml:space="preserve">SYLLABUS </w:t>
      </w:r>
      <w:r w:rsidR="00727D13" w:rsidRPr="00DD26D4">
        <w:rPr>
          <w:b w:val="0"/>
          <w:color w:val="000000" w:themeColor="text1"/>
        </w:rPr>
        <w:t>–</w:t>
      </w:r>
      <w:r w:rsidR="00391D65">
        <w:rPr>
          <w:b w:val="0"/>
          <w:color w:val="000000" w:themeColor="text1"/>
        </w:rPr>
        <w:t xml:space="preserve"> </w:t>
      </w:r>
      <w:r w:rsidR="00DF3905" w:rsidRPr="00DD26D4">
        <w:rPr>
          <w:b w:val="0"/>
          <w:color w:val="000000" w:themeColor="text1"/>
        </w:rPr>
        <w:t xml:space="preserve">FALL </w:t>
      </w:r>
      <w:r w:rsidRPr="00DD26D4">
        <w:rPr>
          <w:b w:val="0"/>
          <w:color w:val="000000" w:themeColor="text1"/>
        </w:rPr>
        <w:t xml:space="preserve"> 2018</w:t>
      </w:r>
    </w:p>
    <w:p w14:paraId="539F596E" w14:textId="77777777" w:rsidR="00DF3905" w:rsidRPr="00A8537A" w:rsidRDefault="00DF3905" w:rsidP="00DF3905">
      <w:pPr>
        <w:rPr>
          <w:sz w:val="26"/>
          <w:szCs w:val="26"/>
        </w:rPr>
      </w:pPr>
    </w:p>
    <w:p w14:paraId="2336BE6F" w14:textId="77777777" w:rsidR="00DD26D4" w:rsidRPr="00A8537A" w:rsidRDefault="00391D65" w:rsidP="00391D65">
      <w:pPr>
        <w:pStyle w:val="Subtitle"/>
        <w:spacing w:after="0"/>
        <w:rPr>
          <w:sz w:val="26"/>
          <w:szCs w:val="26"/>
        </w:rPr>
      </w:pPr>
      <w:r w:rsidRPr="00A8537A">
        <w:rPr>
          <w:sz w:val="26"/>
          <w:szCs w:val="26"/>
        </w:rPr>
        <w:t>Instructor</w:t>
      </w:r>
      <w:r w:rsidR="00DD26D4" w:rsidRPr="00A8537A">
        <w:rPr>
          <w:sz w:val="26"/>
          <w:szCs w:val="26"/>
        </w:rPr>
        <w:t>: Diana Facione</w:t>
      </w:r>
    </w:p>
    <w:p w14:paraId="06346A44" w14:textId="77777777" w:rsidR="00391D65" w:rsidRPr="00A8537A" w:rsidRDefault="00DD26D4" w:rsidP="00391D65">
      <w:pPr>
        <w:spacing w:after="0"/>
        <w:rPr>
          <w:color w:val="000000" w:themeColor="text1"/>
          <w:sz w:val="26"/>
          <w:szCs w:val="26"/>
        </w:rPr>
      </w:pPr>
      <w:r w:rsidRPr="00A8537A">
        <w:rPr>
          <w:b/>
          <w:color w:val="000000" w:themeColor="text1"/>
          <w:sz w:val="26"/>
          <w:szCs w:val="26"/>
        </w:rPr>
        <w:t>Email</w:t>
      </w:r>
      <w:r w:rsidR="00391D65" w:rsidRPr="00A8537A">
        <w:rPr>
          <w:b/>
          <w:color w:val="000000" w:themeColor="text1"/>
          <w:sz w:val="26"/>
          <w:szCs w:val="26"/>
        </w:rPr>
        <w:t>:</w:t>
      </w:r>
      <w:r w:rsidR="00391D65" w:rsidRPr="00A8537A">
        <w:rPr>
          <w:color w:val="000000" w:themeColor="text1"/>
          <w:sz w:val="26"/>
          <w:szCs w:val="26"/>
        </w:rPr>
        <w:t xml:space="preserve"> </w:t>
      </w:r>
      <w:hyperlink r:id="rId8" w:history="1">
        <w:r w:rsidR="00391D65" w:rsidRPr="00A8537A">
          <w:rPr>
            <w:rStyle w:val="Hyperlink"/>
            <w:sz w:val="26"/>
            <w:szCs w:val="26"/>
          </w:rPr>
          <w:t>diana.facione@reedleycollege.edu</w:t>
        </w:r>
      </w:hyperlink>
    </w:p>
    <w:p w14:paraId="23DD6030" w14:textId="77777777" w:rsidR="00DD26D4" w:rsidRDefault="00DD26D4" w:rsidP="00DD26D4">
      <w:pPr>
        <w:pStyle w:val="Subtitle"/>
        <w:spacing w:after="240"/>
        <w:rPr>
          <w:sz w:val="28"/>
          <w:szCs w:val="28"/>
        </w:rPr>
      </w:pPr>
    </w:p>
    <w:p w14:paraId="7EBFCEBA" w14:textId="77777777" w:rsidR="00DD26D4" w:rsidRPr="00A8537A" w:rsidRDefault="00DD26D4" w:rsidP="00391D65">
      <w:pPr>
        <w:pStyle w:val="Subtitle"/>
        <w:spacing w:after="120"/>
        <w:rPr>
          <w:sz w:val="26"/>
          <w:szCs w:val="26"/>
        </w:rPr>
      </w:pPr>
      <w:r w:rsidRPr="00A8537A">
        <w:rPr>
          <w:sz w:val="26"/>
          <w:szCs w:val="26"/>
        </w:rPr>
        <w:t xml:space="preserve">COURSE: </w:t>
      </w:r>
    </w:p>
    <w:p w14:paraId="1F6AA5BE" w14:textId="77777777" w:rsidR="00DD26D4" w:rsidRPr="00A8537A" w:rsidRDefault="00DD26D4" w:rsidP="00A8537A">
      <w:pPr>
        <w:pStyle w:val="Subtitle"/>
        <w:spacing w:after="0"/>
        <w:rPr>
          <w:sz w:val="26"/>
          <w:szCs w:val="26"/>
        </w:rPr>
      </w:pPr>
      <w:r w:rsidRPr="00A8537A">
        <w:rPr>
          <w:sz w:val="26"/>
          <w:szCs w:val="26"/>
          <w:highlight w:val="yellow"/>
        </w:rPr>
        <w:t xml:space="preserve">ESL </w:t>
      </w:r>
      <w:r w:rsidR="00276F08" w:rsidRPr="00A8537A">
        <w:rPr>
          <w:sz w:val="26"/>
          <w:szCs w:val="26"/>
          <w:highlight w:val="yellow"/>
        </w:rPr>
        <w:t>261LS</w:t>
      </w:r>
      <w:r w:rsidRPr="00A8537A">
        <w:rPr>
          <w:sz w:val="26"/>
          <w:szCs w:val="26"/>
        </w:rPr>
        <w:t>:</w:t>
      </w:r>
      <w:r w:rsidR="00276F08" w:rsidRPr="00A8537A">
        <w:rPr>
          <w:sz w:val="26"/>
          <w:szCs w:val="26"/>
        </w:rPr>
        <w:t xml:space="preserve"> </w:t>
      </w:r>
      <w:r w:rsidR="00276F08" w:rsidRPr="00A8537A">
        <w:rPr>
          <w:b w:val="0"/>
          <w:sz w:val="26"/>
          <w:szCs w:val="26"/>
        </w:rPr>
        <w:t>Beginning Listening/Speaking</w:t>
      </w:r>
      <w:r w:rsidR="00276F08" w:rsidRPr="00A8537A">
        <w:rPr>
          <w:sz w:val="26"/>
          <w:szCs w:val="26"/>
        </w:rPr>
        <w:t xml:space="preserve"> (</w:t>
      </w:r>
      <w:r w:rsidR="00B92DED">
        <w:rPr>
          <w:color w:val="FF0000"/>
          <w:sz w:val="26"/>
          <w:szCs w:val="26"/>
        </w:rPr>
        <w:t>53783</w:t>
      </w:r>
      <w:r w:rsidR="00276F08" w:rsidRPr="00A8537A">
        <w:rPr>
          <w:sz w:val="26"/>
          <w:szCs w:val="26"/>
        </w:rPr>
        <w:t>)</w:t>
      </w:r>
    </w:p>
    <w:p w14:paraId="59651A5A" w14:textId="77777777" w:rsidR="00A8537A" w:rsidRPr="00A8537A" w:rsidRDefault="00A8537A" w:rsidP="00A8537A">
      <w:pPr>
        <w:pStyle w:val="ListParagraph"/>
        <w:numPr>
          <w:ilvl w:val="0"/>
          <w:numId w:val="20"/>
        </w:numPr>
        <w:rPr>
          <w:b/>
          <w:color w:val="000000" w:themeColor="text1"/>
          <w:sz w:val="26"/>
          <w:szCs w:val="26"/>
        </w:rPr>
      </w:pPr>
      <w:r w:rsidRPr="00A8537A">
        <w:rPr>
          <w:b/>
          <w:color w:val="000000" w:themeColor="text1"/>
          <w:sz w:val="26"/>
          <w:szCs w:val="26"/>
        </w:rPr>
        <w:t>Units: 6</w:t>
      </w:r>
    </w:p>
    <w:p w14:paraId="16B0CE9B" w14:textId="77777777" w:rsidR="00276F08" w:rsidRPr="00A8537A" w:rsidRDefault="00276F08" w:rsidP="00A8537A">
      <w:pPr>
        <w:pStyle w:val="Subtitle"/>
        <w:spacing w:after="120"/>
        <w:rPr>
          <w:sz w:val="26"/>
          <w:szCs w:val="26"/>
        </w:rPr>
      </w:pPr>
      <w:r w:rsidRPr="00A8537A">
        <w:rPr>
          <w:sz w:val="26"/>
          <w:szCs w:val="26"/>
          <w:highlight w:val="yellow"/>
        </w:rPr>
        <w:t>ESL 361LS</w:t>
      </w:r>
      <w:r w:rsidR="00DD26D4" w:rsidRPr="00A8537A">
        <w:rPr>
          <w:sz w:val="26"/>
          <w:szCs w:val="26"/>
        </w:rPr>
        <w:t>:</w:t>
      </w:r>
      <w:r w:rsidRPr="00A8537A">
        <w:rPr>
          <w:sz w:val="26"/>
          <w:szCs w:val="26"/>
        </w:rPr>
        <w:t xml:space="preserve"> </w:t>
      </w:r>
      <w:r w:rsidRPr="00A8537A">
        <w:rPr>
          <w:b w:val="0"/>
          <w:sz w:val="26"/>
          <w:szCs w:val="26"/>
        </w:rPr>
        <w:t>Beginning Listening/Speaking</w:t>
      </w:r>
      <w:r w:rsidRPr="00A8537A">
        <w:rPr>
          <w:sz w:val="26"/>
          <w:szCs w:val="26"/>
        </w:rPr>
        <w:t xml:space="preserve"> (</w:t>
      </w:r>
      <w:r w:rsidRPr="00A8537A">
        <w:rPr>
          <w:color w:val="FF0000"/>
          <w:sz w:val="26"/>
          <w:szCs w:val="26"/>
        </w:rPr>
        <w:t>5</w:t>
      </w:r>
      <w:r w:rsidR="00B92DED">
        <w:rPr>
          <w:color w:val="FF0000"/>
          <w:sz w:val="26"/>
          <w:szCs w:val="26"/>
        </w:rPr>
        <w:t>3785</w:t>
      </w:r>
      <w:r w:rsidRPr="00A8537A">
        <w:rPr>
          <w:sz w:val="26"/>
          <w:szCs w:val="26"/>
        </w:rPr>
        <w:t>)</w:t>
      </w:r>
      <w:bookmarkStart w:id="0" w:name="_GoBack"/>
      <w:bookmarkEnd w:id="0"/>
    </w:p>
    <w:p w14:paraId="17F2D6F8" w14:textId="77777777" w:rsidR="00A8537A" w:rsidRDefault="00A8537A" w:rsidP="00A8537A">
      <w:pPr>
        <w:pStyle w:val="ListParagraph"/>
        <w:numPr>
          <w:ilvl w:val="0"/>
          <w:numId w:val="20"/>
        </w:numPr>
        <w:spacing w:after="0"/>
        <w:rPr>
          <w:b/>
          <w:color w:val="000000" w:themeColor="text1"/>
          <w:sz w:val="26"/>
          <w:szCs w:val="26"/>
        </w:rPr>
      </w:pPr>
      <w:r w:rsidRPr="00A8537A">
        <w:rPr>
          <w:b/>
          <w:color w:val="000000" w:themeColor="text1"/>
          <w:sz w:val="26"/>
          <w:szCs w:val="26"/>
        </w:rPr>
        <w:t>Units: 0</w:t>
      </w:r>
    </w:p>
    <w:p w14:paraId="5A2DA695" w14:textId="77777777" w:rsidR="00A8537A" w:rsidRPr="00A8537A" w:rsidRDefault="00A8537A" w:rsidP="00A8537A">
      <w:pPr>
        <w:spacing w:after="0"/>
        <w:rPr>
          <w:b/>
          <w:color w:val="000000" w:themeColor="text1"/>
          <w:sz w:val="26"/>
          <w:szCs w:val="26"/>
        </w:rPr>
      </w:pPr>
    </w:p>
    <w:p w14:paraId="245C8EB4" w14:textId="77777777" w:rsidR="00A8537A" w:rsidRDefault="00A8537A" w:rsidP="00A8537A">
      <w:pPr>
        <w:pStyle w:val="NoSpacing"/>
        <w:rPr>
          <w:b/>
          <w:sz w:val="24"/>
          <w:szCs w:val="24"/>
        </w:rPr>
      </w:pPr>
      <w:r w:rsidRPr="00A8537A">
        <w:rPr>
          <w:b/>
          <w:color w:val="000000" w:themeColor="text1"/>
          <w:sz w:val="24"/>
          <w:szCs w:val="24"/>
        </w:rPr>
        <w:t xml:space="preserve">TEXT &amp; MATERIALS: </w:t>
      </w:r>
      <w:r w:rsidRPr="00A8537A">
        <w:rPr>
          <w:b/>
          <w:color w:val="FF0000"/>
          <w:sz w:val="24"/>
          <w:szCs w:val="24"/>
        </w:rPr>
        <w:t>Required</w:t>
      </w:r>
    </w:p>
    <w:p w14:paraId="0DDB4A70" w14:textId="77777777" w:rsidR="00A8537A" w:rsidRPr="00A8537A" w:rsidRDefault="00A8537A" w:rsidP="00A8537A">
      <w:pPr>
        <w:pStyle w:val="NoSpacing"/>
        <w:rPr>
          <w:b/>
          <w:color w:val="000000" w:themeColor="text1"/>
          <w:sz w:val="24"/>
          <w:szCs w:val="24"/>
        </w:rPr>
      </w:pPr>
      <w:r w:rsidRPr="00A8537A">
        <w:rPr>
          <w:b/>
          <w:color w:val="000000" w:themeColor="text1"/>
          <w:sz w:val="24"/>
          <w:szCs w:val="24"/>
        </w:rPr>
        <w:t>TOP NOTCH 1, 3</w:t>
      </w:r>
      <w:r w:rsidRPr="00A8537A">
        <w:rPr>
          <w:b/>
          <w:color w:val="000000" w:themeColor="text1"/>
          <w:sz w:val="24"/>
          <w:szCs w:val="24"/>
          <w:vertAlign w:val="superscript"/>
        </w:rPr>
        <w:t>rd</w:t>
      </w:r>
      <w:r w:rsidRPr="00A8537A">
        <w:rPr>
          <w:b/>
          <w:color w:val="000000" w:themeColor="text1"/>
          <w:sz w:val="24"/>
          <w:szCs w:val="24"/>
        </w:rPr>
        <w:t xml:space="preserve"> Edition; </w:t>
      </w:r>
      <w:proofErr w:type="spellStart"/>
      <w:r w:rsidRPr="00A8537A">
        <w:rPr>
          <w:b/>
          <w:color w:val="000000" w:themeColor="text1"/>
          <w:sz w:val="24"/>
          <w:szCs w:val="24"/>
        </w:rPr>
        <w:t>Saslow</w:t>
      </w:r>
      <w:proofErr w:type="spellEnd"/>
      <w:r w:rsidRPr="00A8537A">
        <w:rPr>
          <w:b/>
          <w:color w:val="000000" w:themeColor="text1"/>
          <w:sz w:val="24"/>
          <w:szCs w:val="24"/>
        </w:rPr>
        <w:t>/</w:t>
      </w:r>
      <w:proofErr w:type="spellStart"/>
      <w:r w:rsidRPr="00A8537A">
        <w:rPr>
          <w:b/>
          <w:color w:val="000000" w:themeColor="text1"/>
          <w:sz w:val="24"/>
          <w:szCs w:val="24"/>
        </w:rPr>
        <w:t>Ascher</w:t>
      </w:r>
      <w:proofErr w:type="spellEnd"/>
    </w:p>
    <w:p w14:paraId="30C36342" w14:textId="41A46244" w:rsidR="00276F08" w:rsidRPr="00276F08" w:rsidRDefault="004A5110" w:rsidP="00276F08">
      <w:r>
        <w:t xml:space="preserve">  R</w:t>
      </w:r>
      <w:r w:rsidR="006D3072">
        <w:t>inged binder</w:t>
      </w:r>
      <w:r w:rsidR="002A64EE">
        <w:t xml:space="preserve"> with line paper</w:t>
      </w:r>
    </w:p>
    <w:p w14:paraId="52C3BA22" w14:textId="77777777" w:rsidR="00DF3905" w:rsidRDefault="00DF3905" w:rsidP="00DD26D4">
      <w:pPr>
        <w:jc w:val="center"/>
      </w:pPr>
    </w:p>
    <w:tbl>
      <w:tblPr>
        <w:tblStyle w:val="SyllabusTable"/>
        <w:tblW w:w="5075" w:type="pct"/>
        <w:tblLayout w:type="fixed"/>
        <w:tblLook w:val="04A0" w:firstRow="1" w:lastRow="0" w:firstColumn="1" w:lastColumn="0" w:noHBand="0" w:noVBand="1"/>
        <w:tblDescription w:val="Course schedule information table"/>
      </w:tblPr>
      <w:tblGrid>
        <w:gridCol w:w="2966"/>
        <w:gridCol w:w="4076"/>
        <w:gridCol w:w="3335"/>
      </w:tblGrid>
      <w:tr w:rsidR="00B92DED" w14:paraId="6116BF86" w14:textId="77777777" w:rsidTr="00B92DED">
        <w:trPr>
          <w:cnfStyle w:val="100000000000" w:firstRow="1" w:lastRow="0" w:firstColumn="0" w:lastColumn="0" w:oddVBand="0" w:evenVBand="0" w:oddHBand="0" w:evenHBand="0" w:firstRowFirstColumn="0" w:firstRowLastColumn="0" w:lastRowFirstColumn="0" w:lastRowLastColumn="0"/>
        </w:trPr>
        <w:tc>
          <w:tcPr>
            <w:tcW w:w="2966" w:type="dxa"/>
          </w:tcPr>
          <w:p w14:paraId="39C89E6B" w14:textId="77777777" w:rsidR="00B92DED" w:rsidRDefault="00B92DED" w:rsidP="009871A5">
            <w:r>
              <w:t>DAY</w:t>
            </w:r>
          </w:p>
        </w:tc>
        <w:tc>
          <w:tcPr>
            <w:tcW w:w="4076" w:type="dxa"/>
          </w:tcPr>
          <w:p w14:paraId="60723035" w14:textId="77777777" w:rsidR="00B92DED" w:rsidRDefault="00B92DED" w:rsidP="009871A5">
            <w:r>
              <w:t>TIME</w:t>
            </w:r>
          </w:p>
        </w:tc>
        <w:tc>
          <w:tcPr>
            <w:tcW w:w="3335" w:type="dxa"/>
          </w:tcPr>
          <w:p w14:paraId="17B04A15" w14:textId="77777777" w:rsidR="00B92DED" w:rsidRPr="00B92DED" w:rsidRDefault="00B92DED" w:rsidP="009871A5">
            <w:r w:rsidRPr="00B92DED">
              <w:t>COURSE</w:t>
            </w:r>
          </w:p>
        </w:tc>
      </w:tr>
      <w:tr w:rsidR="00B92DED" w14:paraId="091C8F84" w14:textId="77777777" w:rsidTr="00B92DED">
        <w:tc>
          <w:tcPr>
            <w:tcW w:w="2966" w:type="dxa"/>
          </w:tcPr>
          <w:p w14:paraId="40BE64DA" w14:textId="77777777" w:rsidR="00B92DED" w:rsidRPr="00B92DED" w:rsidRDefault="00B92DED" w:rsidP="009871A5">
            <w:pPr>
              <w:rPr>
                <w:b/>
                <w:color w:val="015876" w:themeColor="accent6" w:themeShade="BF"/>
              </w:rPr>
            </w:pPr>
            <w:r w:rsidRPr="00B92DED">
              <w:rPr>
                <w:b/>
                <w:color w:val="015876" w:themeColor="accent6" w:themeShade="BF"/>
              </w:rPr>
              <w:t>TUESDAY/THURSDAY</w:t>
            </w:r>
          </w:p>
        </w:tc>
        <w:tc>
          <w:tcPr>
            <w:tcW w:w="4076" w:type="dxa"/>
          </w:tcPr>
          <w:p w14:paraId="632FCB9F" w14:textId="77777777" w:rsidR="00B92DED" w:rsidRPr="00B92DED" w:rsidRDefault="00B92DED" w:rsidP="009871A5">
            <w:pPr>
              <w:rPr>
                <w:b/>
                <w:color w:val="000000" w:themeColor="text1"/>
              </w:rPr>
            </w:pPr>
            <w:r w:rsidRPr="00B92DED">
              <w:rPr>
                <w:b/>
                <w:color w:val="000000" w:themeColor="text1"/>
              </w:rPr>
              <w:t>11:00 – 11:50am</w:t>
            </w:r>
          </w:p>
        </w:tc>
        <w:tc>
          <w:tcPr>
            <w:tcW w:w="3335" w:type="dxa"/>
          </w:tcPr>
          <w:p w14:paraId="3BA37717" w14:textId="77777777" w:rsidR="00B92DED" w:rsidRPr="00B92DED" w:rsidRDefault="00B92DED" w:rsidP="009871A5">
            <w:pPr>
              <w:rPr>
                <w:b/>
                <w:color w:val="000000" w:themeColor="text1"/>
              </w:rPr>
            </w:pPr>
            <w:r w:rsidRPr="00B92DED">
              <w:rPr>
                <w:b/>
                <w:color w:val="000000" w:themeColor="text1"/>
              </w:rPr>
              <w:t>LAL 1</w:t>
            </w:r>
          </w:p>
        </w:tc>
      </w:tr>
      <w:tr w:rsidR="00B92DED" w14:paraId="1A012E7B" w14:textId="77777777" w:rsidTr="00B92DED">
        <w:tc>
          <w:tcPr>
            <w:tcW w:w="2966" w:type="dxa"/>
          </w:tcPr>
          <w:p w14:paraId="27BA6C7C" w14:textId="77777777" w:rsidR="00B92DED" w:rsidRPr="00B92DED" w:rsidRDefault="00B92DED" w:rsidP="009871A5">
            <w:pPr>
              <w:rPr>
                <w:b/>
                <w:color w:val="015876" w:themeColor="accent6" w:themeShade="BF"/>
              </w:rPr>
            </w:pPr>
            <w:r w:rsidRPr="00B92DED">
              <w:rPr>
                <w:b/>
                <w:color w:val="015876" w:themeColor="accent6" w:themeShade="BF"/>
              </w:rPr>
              <w:t>TUESDAY/THURSDAY</w:t>
            </w:r>
          </w:p>
        </w:tc>
        <w:tc>
          <w:tcPr>
            <w:tcW w:w="4076" w:type="dxa"/>
          </w:tcPr>
          <w:p w14:paraId="35E086FF" w14:textId="77777777" w:rsidR="00B92DED" w:rsidRPr="00B92DED" w:rsidRDefault="00B92DED" w:rsidP="009871A5">
            <w:pPr>
              <w:rPr>
                <w:b/>
                <w:color w:val="000000" w:themeColor="text1"/>
              </w:rPr>
            </w:pPr>
            <w:r w:rsidRPr="00B92DED">
              <w:rPr>
                <w:b/>
                <w:color w:val="000000" w:themeColor="text1"/>
              </w:rPr>
              <w:t>12:00 – 1:50pm</w:t>
            </w:r>
          </w:p>
        </w:tc>
        <w:tc>
          <w:tcPr>
            <w:tcW w:w="3335" w:type="dxa"/>
          </w:tcPr>
          <w:p w14:paraId="01A7B617" w14:textId="77777777" w:rsidR="00B92DED" w:rsidRPr="00B92DED" w:rsidRDefault="00B92DED" w:rsidP="009871A5">
            <w:pPr>
              <w:rPr>
                <w:b/>
                <w:color w:val="000000" w:themeColor="text1"/>
              </w:rPr>
            </w:pPr>
            <w:r w:rsidRPr="00B92DED">
              <w:rPr>
                <w:b/>
                <w:color w:val="000000" w:themeColor="text1"/>
              </w:rPr>
              <w:t>LAL 2</w:t>
            </w:r>
          </w:p>
        </w:tc>
      </w:tr>
    </w:tbl>
    <w:tbl>
      <w:tblPr>
        <w:tblStyle w:val="SyllabusTable-NoBorders"/>
        <w:tblW w:w="0" w:type="auto"/>
        <w:tblInd w:w="-172" w:type="dxa"/>
        <w:tblLayout w:type="fixed"/>
        <w:tblLook w:val="04A0" w:firstRow="1" w:lastRow="0" w:firstColumn="1" w:lastColumn="0" w:noHBand="0" w:noVBand="1"/>
        <w:tblDescription w:val="Course schedule information table"/>
      </w:tblPr>
      <w:tblGrid>
        <w:gridCol w:w="3907"/>
      </w:tblGrid>
      <w:tr w:rsidR="00A452CC" w14:paraId="306E38C7" w14:textId="77777777" w:rsidTr="00391D65">
        <w:trPr>
          <w:cnfStyle w:val="100000000000" w:firstRow="1" w:lastRow="0" w:firstColumn="0" w:lastColumn="0" w:oddVBand="0" w:evenVBand="0" w:oddHBand="0" w:evenHBand="0" w:firstRowFirstColumn="0" w:firstRowLastColumn="0" w:lastRowFirstColumn="0" w:lastRowLastColumn="0"/>
          <w:trHeight w:val="361"/>
        </w:trPr>
        <w:tc>
          <w:tcPr>
            <w:tcW w:w="3907" w:type="dxa"/>
          </w:tcPr>
          <w:p w14:paraId="3A60D8E9" w14:textId="77777777" w:rsidR="00A8537A" w:rsidRPr="008429E6" w:rsidRDefault="00A8537A" w:rsidP="00A8537A">
            <w:pPr>
              <w:pStyle w:val="NoSpacing"/>
              <w:rPr>
                <w:b w:val="0"/>
                <w:sz w:val="24"/>
                <w:szCs w:val="24"/>
              </w:rPr>
            </w:pPr>
          </w:p>
        </w:tc>
      </w:tr>
    </w:tbl>
    <w:p w14:paraId="0F84E916" w14:textId="2519EA7E" w:rsidR="00BD3F0D" w:rsidRDefault="00DF3905" w:rsidP="00C35AE8">
      <w:pPr>
        <w:pStyle w:val="Heading2"/>
        <w:rPr>
          <w:b w:val="0"/>
          <w:color w:val="000000" w:themeColor="text1"/>
        </w:rPr>
      </w:pPr>
      <w:r w:rsidRPr="00BD3F0D">
        <w:rPr>
          <w:color w:val="000000" w:themeColor="text1"/>
        </w:rPr>
        <w:t xml:space="preserve">COURSE DESCRIPTION: </w:t>
      </w:r>
      <w:r w:rsidRPr="00BD3F0D">
        <w:rPr>
          <w:color w:val="FF0000"/>
        </w:rPr>
        <w:t xml:space="preserve">ESL261LS/361LS </w:t>
      </w:r>
      <w:r w:rsidRPr="00BD3F0D">
        <w:rPr>
          <w:b w:val="0"/>
          <w:color w:val="000000" w:themeColor="text1"/>
        </w:rPr>
        <w:t xml:space="preserve">is a listening and speaking course designed for speakers of other languages who want to develop </w:t>
      </w:r>
      <w:r w:rsidR="0075639B" w:rsidRPr="00BD3F0D">
        <w:rPr>
          <w:b w:val="0"/>
          <w:color w:val="000000" w:themeColor="text1"/>
        </w:rPr>
        <w:t>oral language skills at the beginning level.</w:t>
      </w:r>
      <w:r w:rsidR="00C35AE8" w:rsidRPr="00BD3F0D">
        <w:rPr>
          <w:b w:val="0"/>
          <w:color w:val="000000" w:themeColor="text1"/>
        </w:rPr>
        <w:t xml:space="preserve"> This course may be taken c</w:t>
      </w:r>
      <w:r w:rsidR="0054366A">
        <w:rPr>
          <w:b w:val="0"/>
          <w:color w:val="000000" w:themeColor="text1"/>
        </w:rPr>
        <w:t>oncurrently with ESL 261LS. 261</w:t>
      </w:r>
      <w:r w:rsidR="00C35AE8" w:rsidRPr="00BD3F0D">
        <w:rPr>
          <w:b w:val="0"/>
          <w:color w:val="000000" w:themeColor="text1"/>
        </w:rPr>
        <w:t xml:space="preserve">LS </w:t>
      </w:r>
      <w:r w:rsidR="00BD3F0D">
        <w:rPr>
          <w:b w:val="0"/>
          <w:color w:val="000000" w:themeColor="text1"/>
        </w:rPr>
        <w:t>is six levels below English 1A.</w:t>
      </w:r>
    </w:p>
    <w:p w14:paraId="78EEACB5" w14:textId="77777777" w:rsidR="00BD3F0D" w:rsidRDefault="00BD3F0D" w:rsidP="00C35AE8">
      <w:pPr>
        <w:pStyle w:val="Heading2"/>
        <w:rPr>
          <w:b w:val="0"/>
          <w:color w:val="000000" w:themeColor="text1"/>
        </w:rPr>
      </w:pPr>
    </w:p>
    <w:p w14:paraId="77649309" w14:textId="1D1A5D9D" w:rsidR="00645A75" w:rsidRPr="00BD3F0D" w:rsidRDefault="00C35AE8" w:rsidP="00BD3F0D">
      <w:pPr>
        <w:pStyle w:val="Heading2"/>
        <w:numPr>
          <w:ilvl w:val="0"/>
          <w:numId w:val="20"/>
        </w:numPr>
        <w:rPr>
          <w:b w:val="0"/>
          <w:color w:val="000000" w:themeColor="text1"/>
        </w:rPr>
      </w:pPr>
      <w:r w:rsidRPr="00BD3F0D">
        <w:rPr>
          <w:color w:val="000000" w:themeColor="text1"/>
        </w:rPr>
        <w:t>Students who successfully complete this course will</w:t>
      </w:r>
      <w:r w:rsidRPr="00BD3F0D">
        <w:t xml:space="preserve"> </w:t>
      </w:r>
      <w:r w:rsidRPr="00BD3F0D">
        <w:rPr>
          <w:color w:val="000000" w:themeColor="text1"/>
        </w:rPr>
        <w:t xml:space="preserve">be prepared for </w:t>
      </w:r>
      <w:r w:rsidRPr="00BD3F0D">
        <w:rPr>
          <w:color w:val="FF0000"/>
        </w:rPr>
        <w:t>ESL 264LS</w:t>
      </w:r>
      <w:r w:rsidR="0057316D">
        <w:rPr>
          <w:color w:val="FF0000"/>
        </w:rPr>
        <w:t xml:space="preserve"> or            ESL 364LS</w:t>
      </w:r>
      <w:r w:rsidRPr="00BD3F0D">
        <w:rPr>
          <w:color w:val="000000" w:themeColor="text1"/>
        </w:rPr>
        <w:t>.</w:t>
      </w:r>
    </w:p>
    <w:p w14:paraId="6869C710" w14:textId="77777777" w:rsidR="00645A75" w:rsidRPr="00BD3F0D" w:rsidRDefault="00645A75"/>
    <w:p w14:paraId="3D06A853" w14:textId="77777777" w:rsidR="00BD3F0D" w:rsidRPr="00BD3F0D" w:rsidRDefault="006E4468">
      <w:pPr>
        <w:rPr>
          <w:b/>
          <w:color w:val="000000" w:themeColor="text1"/>
        </w:rPr>
      </w:pPr>
      <w:r w:rsidRPr="00BD3F0D">
        <w:rPr>
          <w:b/>
          <w:color w:val="000000" w:themeColor="text1"/>
        </w:rPr>
        <w:t>SUBJECT PREREQUSITES: Successful completion of ESL 260 or appropriate multiple-measure placement by a counselor, which includes score on approved ESL placement test.</w:t>
      </w:r>
    </w:p>
    <w:p w14:paraId="59517928" w14:textId="0C510A8B" w:rsidR="00B92DED" w:rsidRDefault="00B92DED" w:rsidP="00D27797">
      <w:pPr>
        <w:pStyle w:val="ListBullet"/>
        <w:numPr>
          <w:ilvl w:val="0"/>
          <w:numId w:val="0"/>
        </w:numPr>
      </w:pPr>
    </w:p>
    <w:p w14:paraId="1C0E32AB" w14:textId="77777777" w:rsidR="0050655C" w:rsidRPr="0050655C" w:rsidRDefault="0050655C" w:rsidP="00D27797">
      <w:pPr>
        <w:pStyle w:val="ListBullet"/>
        <w:numPr>
          <w:ilvl w:val="0"/>
          <w:numId w:val="0"/>
        </w:numPr>
        <w:rPr>
          <w:b/>
          <w:color w:val="000000" w:themeColor="text1"/>
          <w:highlight w:val="yellow"/>
        </w:rPr>
      </w:pPr>
    </w:p>
    <w:p w14:paraId="25A1D829" w14:textId="77777777" w:rsidR="004A355D" w:rsidRDefault="004A355D" w:rsidP="006E4468">
      <w:pPr>
        <w:pStyle w:val="ListBullet"/>
        <w:numPr>
          <w:ilvl w:val="0"/>
          <w:numId w:val="0"/>
        </w:numPr>
        <w:ind w:left="144"/>
      </w:pPr>
    </w:p>
    <w:p w14:paraId="4CEE748F" w14:textId="77777777" w:rsidR="00A8537A" w:rsidRDefault="00A8537A" w:rsidP="006E4468">
      <w:pPr>
        <w:pStyle w:val="ListBullet"/>
        <w:numPr>
          <w:ilvl w:val="0"/>
          <w:numId w:val="0"/>
        </w:numPr>
        <w:ind w:left="144"/>
        <w:rPr>
          <w:b/>
          <w:i/>
          <w:sz w:val="24"/>
          <w:szCs w:val="24"/>
        </w:rPr>
      </w:pPr>
    </w:p>
    <w:p w14:paraId="72FA7FB7" w14:textId="77777777" w:rsidR="00B92DED" w:rsidRDefault="00B92DED" w:rsidP="006E4468">
      <w:pPr>
        <w:pStyle w:val="ListBullet"/>
        <w:numPr>
          <w:ilvl w:val="0"/>
          <w:numId w:val="0"/>
        </w:numPr>
        <w:ind w:left="144"/>
        <w:rPr>
          <w:b/>
          <w:i/>
          <w:sz w:val="24"/>
          <w:szCs w:val="24"/>
        </w:rPr>
      </w:pPr>
    </w:p>
    <w:p w14:paraId="70E75764" w14:textId="77777777" w:rsidR="00B92DED" w:rsidRDefault="00B92DED" w:rsidP="006E4468">
      <w:pPr>
        <w:pStyle w:val="ListBullet"/>
        <w:numPr>
          <w:ilvl w:val="0"/>
          <w:numId w:val="0"/>
        </w:numPr>
        <w:ind w:left="144"/>
        <w:rPr>
          <w:b/>
          <w:i/>
          <w:sz w:val="24"/>
          <w:szCs w:val="24"/>
        </w:rPr>
      </w:pPr>
    </w:p>
    <w:p w14:paraId="67BA8F1E" w14:textId="77777777" w:rsidR="0050655C" w:rsidRDefault="0050655C" w:rsidP="006E4468">
      <w:pPr>
        <w:pStyle w:val="ListBullet"/>
        <w:numPr>
          <w:ilvl w:val="0"/>
          <w:numId w:val="0"/>
        </w:numPr>
        <w:ind w:left="144"/>
        <w:rPr>
          <w:b/>
          <w:i/>
          <w:sz w:val="24"/>
          <w:szCs w:val="24"/>
        </w:rPr>
      </w:pPr>
    </w:p>
    <w:p w14:paraId="76107C7A" w14:textId="77777777" w:rsidR="00A8537A" w:rsidRDefault="00A8537A" w:rsidP="006E4468">
      <w:pPr>
        <w:pStyle w:val="ListBullet"/>
        <w:numPr>
          <w:ilvl w:val="0"/>
          <w:numId w:val="0"/>
        </w:numPr>
        <w:ind w:left="144"/>
        <w:rPr>
          <w:b/>
          <w:i/>
          <w:sz w:val="24"/>
          <w:szCs w:val="24"/>
        </w:rPr>
      </w:pPr>
    </w:p>
    <w:p w14:paraId="71845CE9" w14:textId="77777777" w:rsidR="00B92DED" w:rsidRDefault="00B92DED" w:rsidP="006E4468">
      <w:pPr>
        <w:pStyle w:val="ListBullet"/>
        <w:numPr>
          <w:ilvl w:val="0"/>
          <w:numId w:val="0"/>
        </w:numPr>
        <w:ind w:left="144"/>
        <w:rPr>
          <w:b/>
          <w:i/>
          <w:sz w:val="24"/>
          <w:szCs w:val="24"/>
        </w:rPr>
      </w:pPr>
    </w:p>
    <w:p w14:paraId="7DED5BF0" w14:textId="77777777" w:rsidR="004A355D" w:rsidRPr="00A64646" w:rsidRDefault="00A02629" w:rsidP="006E4468">
      <w:pPr>
        <w:pStyle w:val="ListBullet"/>
        <w:numPr>
          <w:ilvl w:val="0"/>
          <w:numId w:val="0"/>
        </w:numPr>
        <w:ind w:left="144"/>
        <w:rPr>
          <w:color w:val="000000" w:themeColor="text1"/>
          <w:sz w:val="24"/>
          <w:szCs w:val="24"/>
        </w:rPr>
      </w:pPr>
      <w:r w:rsidRPr="00A64646">
        <w:rPr>
          <w:b/>
          <w:color w:val="000000" w:themeColor="text1"/>
          <w:sz w:val="24"/>
          <w:szCs w:val="24"/>
        </w:rPr>
        <w:t>COURSE OBJECTIVES</w:t>
      </w:r>
      <w:r w:rsidRPr="00A64646">
        <w:rPr>
          <w:b/>
          <w:i/>
          <w:color w:val="000000" w:themeColor="text1"/>
          <w:sz w:val="24"/>
          <w:szCs w:val="24"/>
        </w:rPr>
        <w:t>:</w:t>
      </w:r>
      <w:r w:rsidRPr="00A64646">
        <w:rPr>
          <w:color w:val="000000" w:themeColor="text1"/>
          <w:sz w:val="24"/>
          <w:szCs w:val="24"/>
        </w:rPr>
        <w:t xml:space="preserve"> In the process of completing this course, students will:</w:t>
      </w:r>
    </w:p>
    <w:p w14:paraId="15ED0BCA" w14:textId="133A1BD4" w:rsidR="00A02629" w:rsidRPr="00A64646" w:rsidRDefault="00EB4D19" w:rsidP="00A02629">
      <w:pPr>
        <w:pStyle w:val="ListBullet"/>
        <w:numPr>
          <w:ilvl w:val="0"/>
          <w:numId w:val="16"/>
        </w:numPr>
        <w:rPr>
          <w:color w:val="000000" w:themeColor="text1"/>
          <w:sz w:val="24"/>
          <w:szCs w:val="24"/>
        </w:rPr>
      </w:pPr>
      <w:r w:rsidRPr="00A64646">
        <w:rPr>
          <w:color w:val="000000" w:themeColor="text1"/>
          <w:sz w:val="24"/>
          <w:szCs w:val="24"/>
        </w:rPr>
        <w:t>l</w:t>
      </w:r>
      <w:r w:rsidR="00A02629" w:rsidRPr="00A64646">
        <w:rPr>
          <w:color w:val="000000" w:themeColor="text1"/>
          <w:sz w:val="24"/>
          <w:szCs w:val="24"/>
        </w:rPr>
        <w:t>isten to beginning materials on familiar</w:t>
      </w:r>
      <w:r w:rsidR="00232426" w:rsidRPr="00A64646">
        <w:rPr>
          <w:color w:val="000000" w:themeColor="text1"/>
          <w:sz w:val="24"/>
          <w:szCs w:val="24"/>
        </w:rPr>
        <w:t xml:space="preserve"> t</w:t>
      </w:r>
      <w:r w:rsidR="00824B42">
        <w:rPr>
          <w:color w:val="000000" w:themeColor="text1"/>
          <w:sz w:val="24"/>
          <w:szCs w:val="24"/>
        </w:rPr>
        <w:t>opics from a variety of sources</w:t>
      </w:r>
    </w:p>
    <w:p w14:paraId="41E9F2C3" w14:textId="03048646" w:rsidR="00A02629" w:rsidRPr="00A64646" w:rsidRDefault="00EB4D19" w:rsidP="00A02629">
      <w:pPr>
        <w:pStyle w:val="ListBullet"/>
        <w:numPr>
          <w:ilvl w:val="0"/>
          <w:numId w:val="16"/>
        </w:numPr>
        <w:rPr>
          <w:color w:val="000000" w:themeColor="text1"/>
          <w:sz w:val="24"/>
          <w:szCs w:val="24"/>
        </w:rPr>
      </w:pPr>
      <w:r w:rsidRPr="00A64646">
        <w:rPr>
          <w:color w:val="000000" w:themeColor="text1"/>
          <w:sz w:val="24"/>
          <w:szCs w:val="24"/>
        </w:rPr>
        <w:t>l</w:t>
      </w:r>
      <w:r w:rsidR="00A02629" w:rsidRPr="00A64646">
        <w:rPr>
          <w:color w:val="000000" w:themeColor="text1"/>
          <w:sz w:val="24"/>
          <w:szCs w:val="24"/>
        </w:rPr>
        <w:t>isten and identify global and discrete meaning</w:t>
      </w:r>
    </w:p>
    <w:p w14:paraId="47130D63" w14:textId="229681F6" w:rsidR="004548FF" w:rsidRPr="00A64646" w:rsidRDefault="00EB4D19" w:rsidP="00A02629">
      <w:pPr>
        <w:pStyle w:val="ListBullet"/>
        <w:numPr>
          <w:ilvl w:val="0"/>
          <w:numId w:val="16"/>
        </w:numPr>
        <w:rPr>
          <w:color w:val="000000" w:themeColor="text1"/>
          <w:sz w:val="24"/>
          <w:szCs w:val="24"/>
        </w:rPr>
      </w:pPr>
      <w:r w:rsidRPr="00A64646">
        <w:rPr>
          <w:color w:val="000000" w:themeColor="text1"/>
          <w:sz w:val="24"/>
          <w:szCs w:val="24"/>
        </w:rPr>
        <w:t>converse on everyday social and familiar topics</w:t>
      </w:r>
    </w:p>
    <w:p w14:paraId="40F5740B" w14:textId="498230CA" w:rsidR="00EB4D19" w:rsidRPr="00A64646" w:rsidRDefault="00747BEE" w:rsidP="00A02629">
      <w:pPr>
        <w:pStyle w:val="ListBullet"/>
        <w:numPr>
          <w:ilvl w:val="0"/>
          <w:numId w:val="16"/>
        </w:numPr>
        <w:rPr>
          <w:color w:val="000000" w:themeColor="text1"/>
          <w:sz w:val="24"/>
          <w:szCs w:val="24"/>
        </w:rPr>
      </w:pPr>
      <w:r w:rsidRPr="00A64646">
        <w:rPr>
          <w:color w:val="000000" w:themeColor="text1"/>
          <w:sz w:val="24"/>
          <w:szCs w:val="24"/>
        </w:rPr>
        <w:t>identify and use grammatical structures found in oral English</w:t>
      </w:r>
    </w:p>
    <w:p w14:paraId="2371A51C" w14:textId="1FCAFE15" w:rsidR="00747BEE" w:rsidRPr="00A64646" w:rsidRDefault="00747BEE" w:rsidP="00A02629">
      <w:pPr>
        <w:pStyle w:val="ListBullet"/>
        <w:numPr>
          <w:ilvl w:val="0"/>
          <w:numId w:val="16"/>
        </w:numPr>
        <w:rPr>
          <w:color w:val="000000" w:themeColor="text1"/>
          <w:sz w:val="24"/>
          <w:szCs w:val="24"/>
        </w:rPr>
      </w:pPr>
      <w:r w:rsidRPr="00A64646">
        <w:rPr>
          <w:color w:val="000000" w:themeColor="text1"/>
          <w:sz w:val="24"/>
          <w:szCs w:val="24"/>
        </w:rPr>
        <w:t>identify and use patterns of intonation and pronunciation</w:t>
      </w:r>
    </w:p>
    <w:p w14:paraId="59D7F837" w14:textId="079A9AAD" w:rsidR="00747BEE" w:rsidRPr="00A64646" w:rsidRDefault="00232426" w:rsidP="00A02629">
      <w:pPr>
        <w:pStyle w:val="ListBullet"/>
        <w:numPr>
          <w:ilvl w:val="0"/>
          <w:numId w:val="16"/>
        </w:numPr>
        <w:rPr>
          <w:color w:val="000000" w:themeColor="text1"/>
          <w:sz w:val="24"/>
          <w:szCs w:val="24"/>
        </w:rPr>
      </w:pPr>
      <w:r w:rsidRPr="00A64646">
        <w:rPr>
          <w:color w:val="000000" w:themeColor="text1"/>
          <w:sz w:val="24"/>
          <w:szCs w:val="24"/>
        </w:rPr>
        <w:t>develop content, organization, and coherence to communicate effe</w:t>
      </w:r>
      <w:r w:rsidR="00824B42">
        <w:rPr>
          <w:color w:val="000000" w:themeColor="text1"/>
          <w:sz w:val="24"/>
          <w:szCs w:val="24"/>
        </w:rPr>
        <w:t>ctively in an oral presentation</w:t>
      </w:r>
    </w:p>
    <w:p w14:paraId="4D5A360A" w14:textId="33640971" w:rsidR="00232426" w:rsidRPr="00A64646" w:rsidRDefault="00232426" w:rsidP="00A02629">
      <w:pPr>
        <w:pStyle w:val="ListBullet"/>
        <w:numPr>
          <w:ilvl w:val="0"/>
          <w:numId w:val="16"/>
        </w:numPr>
        <w:rPr>
          <w:color w:val="000000" w:themeColor="text1"/>
          <w:sz w:val="24"/>
          <w:szCs w:val="24"/>
        </w:rPr>
      </w:pPr>
      <w:r w:rsidRPr="00A64646">
        <w:rPr>
          <w:color w:val="000000" w:themeColor="text1"/>
          <w:sz w:val="24"/>
          <w:szCs w:val="24"/>
        </w:rPr>
        <w:t>Use software app</w:t>
      </w:r>
      <w:r w:rsidR="00824B42">
        <w:rPr>
          <w:color w:val="000000" w:themeColor="text1"/>
          <w:sz w:val="24"/>
          <w:szCs w:val="24"/>
        </w:rPr>
        <w:t>lications for language learning</w:t>
      </w:r>
    </w:p>
    <w:p w14:paraId="18D7F23B" w14:textId="77777777" w:rsidR="00645A75" w:rsidRPr="00A64646" w:rsidRDefault="00F90D17">
      <w:pPr>
        <w:rPr>
          <w:color w:val="000000" w:themeColor="text1"/>
          <w:sz w:val="24"/>
          <w:szCs w:val="24"/>
        </w:rPr>
      </w:pPr>
      <w:r w:rsidRPr="00A64646">
        <w:rPr>
          <w:color w:val="000000" w:themeColor="text1"/>
          <w:sz w:val="24"/>
          <w:szCs w:val="24"/>
        </w:rPr>
        <w:t>________________________________________________________</w:t>
      </w:r>
      <w:r w:rsidR="00A64646" w:rsidRPr="00A64646">
        <w:rPr>
          <w:color w:val="000000" w:themeColor="text1"/>
          <w:sz w:val="24"/>
          <w:szCs w:val="24"/>
        </w:rPr>
        <w:t>_________________________</w:t>
      </w:r>
    </w:p>
    <w:p w14:paraId="2F7477AF" w14:textId="77777777" w:rsidR="00645A75" w:rsidRPr="00A64646" w:rsidRDefault="00232426">
      <w:pPr>
        <w:pStyle w:val="Heading2"/>
        <w:rPr>
          <w:b w:val="0"/>
          <w:i/>
          <w:color w:val="000000" w:themeColor="text1"/>
          <w:sz w:val="24"/>
          <w:szCs w:val="24"/>
        </w:rPr>
      </w:pPr>
      <w:r w:rsidRPr="00A64646">
        <w:rPr>
          <w:color w:val="000000" w:themeColor="text1"/>
          <w:sz w:val="24"/>
          <w:szCs w:val="24"/>
        </w:rPr>
        <w:t>COURSE OUTCOMES</w:t>
      </w:r>
      <w:r w:rsidRPr="00A64646">
        <w:rPr>
          <w:b w:val="0"/>
          <w:i/>
          <w:color w:val="000000" w:themeColor="text1"/>
          <w:sz w:val="24"/>
          <w:szCs w:val="24"/>
        </w:rPr>
        <w:t xml:space="preserve">: </w:t>
      </w:r>
      <w:r w:rsidRPr="00A64646">
        <w:rPr>
          <w:b w:val="0"/>
          <w:color w:val="000000" w:themeColor="text1"/>
          <w:sz w:val="24"/>
          <w:szCs w:val="24"/>
        </w:rPr>
        <w:t>Upon completion of this course, students will be able to</w:t>
      </w:r>
      <w:r w:rsidRPr="00A64646">
        <w:rPr>
          <w:b w:val="0"/>
          <w:i/>
          <w:color w:val="000000" w:themeColor="text1"/>
          <w:sz w:val="24"/>
          <w:szCs w:val="24"/>
        </w:rPr>
        <w:t>:</w:t>
      </w:r>
    </w:p>
    <w:p w14:paraId="22203B89" w14:textId="013CF6A4" w:rsidR="00232426" w:rsidRPr="00A64646" w:rsidRDefault="00232426" w:rsidP="00232426">
      <w:pPr>
        <w:pStyle w:val="ListParagraph"/>
        <w:numPr>
          <w:ilvl w:val="0"/>
          <w:numId w:val="17"/>
        </w:numPr>
        <w:rPr>
          <w:color w:val="000000" w:themeColor="text1"/>
          <w:sz w:val="24"/>
          <w:szCs w:val="24"/>
        </w:rPr>
      </w:pPr>
      <w:r w:rsidRPr="00A64646">
        <w:rPr>
          <w:color w:val="000000" w:themeColor="text1"/>
          <w:sz w:val="24"/>
          <w:szCs w:val="24"/>
        </w:rPr>
        <w:t xml:space="preserve">listen and understand spoken English at the </w:t>
      </w:r>
      <w:r w:rsidR="00824B42">
        <w:rPr>
          <w:color w:val="000000" w:themeColor="text1"/>
          <w:sz w:val="24"/>
          <w:szCs w:val="24"/>
        </w:rPr>
        <w:t>high-beginning level</w:t>
      </w:r>
    </w:p>
    <w:p w14:paraId="4998AAC5" w14:textId="0584D16B" w:rsidR="00232426" w:rsidRPr="00A64646" w:rsidRDefault="00232426" w:rsidP="00232426">
      <w:pPr>
        <w:pStyle w:val="ListParagraph"/>
        <w:numPr>
          <w:ilvl w:val="0"/>
          <w:numId w:val="17"/>
        </w:numPr>
        <w:rPr>
          <w:color w:val="000000" w:themeColor="text1"/>
          <w:sz w:val="24"/>
          <w:szCs w:val="24"/>
        </w:rPr>
      </w:pPr>
      <w:r w:rsidRPr="00A64646">
        <w:rPr>
          <w:color w:val="000000" w:themeColor="text1"/>
          <w:sz w:val="24"/>
          <w:szCs w:val="24"/>
        </w:rPr>
        <w:t>communicate ora</w:t>
      </w:r>
      <w:r w:rsidR="00824B42">
        <w:rPr>
          <w:color w:val="000000" w:themeColor="text1"/>
          <w:sz w:val="24"/>
          <w:szCs w:val="24"/>
        </w:rPr>
        <w:t>lly at the high-beginning level</w:t>
      </w:r>
    </w:p>
    <w:p w14:paraId="00DC23A8" w14:textId="0945B13F" w:rsidR="00232426" w:rsidRPr="00A64646" w:rsidRDefault="00232426" w:rsidP="00232426">
      <w:pPr>
        <w:pStyle w:val="ListParagraph"/>
        <w:numPr>
          <w:ilvl w:val="0"/>
          <w:numId w:val="17"/>
        </w:numPr>
        <w:rPr>
          <w:color w:val="000000" w:themeColor="text1"/>
          <w:sz w:val="24"/>
          <w:szCs w:val="24"/>
        </w:rPr>
      </w:pPr>
      <w:r w:rsidRPr="00A64646">
        <w:rPr>
          <w:color w:val="000000" w:themeColor="text1"/>
          <w:sz w:val="24"/>
          <w:szCs w:val="24"/>
        </w:rPr>
        <w:t>perform basic l</w:t>
      </w:r>
      <w:r w:rsidR="00824B42">
        <w:rPr>
          <w:color w:val="000000" w:themeColor="text1"/>
          <w:sz w:val="24"/>
          <w:szCs w:val="24"/>
        </w:rPr>
        <w:t>anguage-learning computer tasks</w:t>
      </w:r>
    </w:p>
    <w:p w14:paraId="1850A093" w14:textId="77777777" w:rsidR="00A64646" w:rsidRPr="00A64646" w:rsidRDefault="00F90D17" w:rsidP="000B344E">
      <w:pPr>
        <w:rPr>
          <w:color w:val="000000" w:themeColor="text1"/>
          <w:sz w:val="24"/>
          <w:szCs w:val="24"/>
        </w:rPr>
      </w:pPr>
      <w:r w:rsidRPr="00A64646">
        <w:rPr>
          <w:color w:val="000000" w:themeColor="text1"/>
          <w:sz w:val="24"/>
          <w:szCs w:val="24"/>
        </w:rPr>
        <w:t>______________________________________________________</w:t>
      </w:r>
      <w:r w:rsidR="00A64646" w:rsidRPr="00A64646">
        <w:rPr>
          <w:color w:val="000000" w:themeColor="text1"/>
          <w:sz w:val="24"/>
          <w:szCs w:val="24"/>
        </w:rPr>
        <w:t>___________________________</w:t>
      </w:r>
    </w:p>
    <w:p w14:paraId="682CF840" w14:textId="77777777" w:rsidR="000B344E" w:rsidRPr="00A64646" w:rsidRDefault="000B344E" w:rsidP="000B344E">
      <w:pPr>
        <w:rPr>
          <w:color w:val="000000" w:themeColor="text1"/>
          <w:sz w:val="24"/>
          <w:szCs w:val="24"/>
        </w:rPr>
      </w:pPr>
      <w:r w:rsidRPr="00A64646">
        <w:rPr>
          <w:b/>
          <w:color w:val="000000" w:themeColor="text1"/>
          <w:sz w:val="24"/>
          <w:szCs w:val="24"/>
        </w:rPr>
        <w:t>GRADING:</w:t>
      </w:r>
      <w:r w:rsidR="00CD52B6" w:rsidRPr="00A64646">
        <w:rPr>
          <w:b/>
          <w:color w:val="000000" w:themeColor="text1"/>
          <w:sz w:val="24"/>
          <w:szCs w:val="24"/>
        </w:rPr>
        <w:t xml:space="preserve"> </w:t>
      </w:r>
      <w:r w:rsidR="00CD52B6" w:rsidRPr="00A64646">
        <w:rPr>
          <w:color w:val="000000" w:themeColor="text1"/>
          <w:sz w:val="24"/>
          <w:szCs w:val="24"/>
        </w:rPr>
        <w:t xml:space="preserve">This is a </w:t>
      </w:r>
      <w:r w:rsidR="00CD52B6" w:rsidRPr="00BD3F0D">
        <w:rPr>
          <w:color w:val="FF0000"/>
          <w:sz w:val="24"/>
          <w:szCs w:val="24"/>
        </w:rPr>
        <w:t xml:space="preserve">PASS/NO PASS </w:t>
      </w:r>
      <w:r w:rsidR="00CD52B6" w:rsidRPr="00A64646">
        <w:rPr>
          <w:color w:val="000000" w:themeColor="text1"/>
          <w:sz w:val="24"/>
          <w:szCs w:val="24"/>
        </w:rPr>
        <w:t xml:space="preserve">course. Current grades will be available to students throughout the semester on </w:t>
      </w:r>
      <w:r w:rsidR="00A64646">
        <w:rPr>
          <w:b/>
          <w:color w:val="000000" w:themeColor="text1"/>
          <w:sz w:val="24"/>
          <w:szCs w:val="24"/>
        </w:rPr>
        <w:t>CANVA</w:t>
      </w:r>
      <w:r w:rsidR="00CD52B6" w:rsidRPr="00A64646">
        <w:rPr>
          <w:b/>
          <w:color w:val="000000" w:themeColor="text1"/>
          <w:sz w:val="24"/>
          <w:szCs w:val="24"/>
        </w:rPr>
        <w:t>S. Final grades</w:t>
      </w:r>
      <w:r w:rsidR="00CD52B6" w:rsidRPr="00A64646">
        <w:rPr>
          <w:color w:val="000000" w:themeColor="text1"/>
          <w:sz w:val="24"/>
          <w:szCs w:val="24"/>
        </w:rPr>
        <w:t xml:space="preserve"> will be calculated as followed.</w:t>
      </w:r>
    </w:p>
    <w:p w14:paraId="203C9438" w14:textId="77777777" w:rsidR="00CD52B6" w:rsidRPr="00A64646" w:rsidRDefault="00CD52B6" w:rsidP="000B344E">
      <w:pPr>
        <w:rPr>
          <w:i/>
          <w:color w:val="000000" w:themeColor="text1"/>
          <w:sz w:val="24"/>
          <w:szCs w:val="24"/>
        </w:rPr>
      </w:pPr>
    </w:p>
    <w:p w14:paraId="4F0EE5C9" w14:textId="66F50027" w:rsidR="00CD52B6" w:rsidRPr="00A64646" w:rsidRDefault="00CD52B6" w:rsidP="00A64646">
      <w:pPr>
        <w:jc w:val="center"/>
        <w:rPr>
          <w:b/>
          <w:color w:val="000000" w:themeColor="text1"/>
          <w:sz w:val="24"/>
          <w:szCs w:val="24"/>
        </w:rPr>
      </w:pPr>
      <w:r w:rsidRPr="00A64646">
        <w:rPr>
          <w:i/>
          <w:color w:val="000000" w:themeColor="text1"/>
          <w:sz w:val="24"/>
          <w:szCs w:val="24"/>
          <w:highlight w:val="yellow"/>
        </w:rPr>
        <w:t>*</w:t>
      </w:r>
      <w:r w:rsidR="00A64646" w:rsidRPr="00A64646">
        <w:rPr>
          <w:b/>
          <w:color w:val="000000" w:themeColor="text1"/>
          <w:sz w:val="24"/>
          <w:szCs w:val="24"/>
          <w:highlight w:val="yellow"/>
        </w:rPr>
        <w:t>PASS (P) =</w:t>
      </w:r>
      <w:r w:rsidRPr="00A64646">
        <w:rPr>
          <w:b/>
          <w:color w:val="000000" w:themeColor="text1"/>
          <w:sz w:val="24"/>
          <w:szCs w:val="24"/>
          <w:highlight w:val="yellow"/>
        </w:rPr>
        <w:t xml:space="preserve"> 70%</w:t>
      </w:r>
      <w:r w:rsidR="00A64646" w:rsidRPr="00A64646">
        <w:rPr>
          <w:b/>
          <w:color w:val="000000" w:themeColor="text1"/>
          <w:sz w:val="24"/>
          <w:szCs w:val="24"/>
          <w:highlight w:val="yellow"/>
        </w:rPr>
        <w:t xml:space="preserve"> +</w:t>
      </w:r>
      <w:r w:rsidRPr="00A64646">
        <w:rPr>
          <w:b/>
          <w:color w:val="000000" w:themeColor="text1"/>
          <w:sz w:val="24"/>
          <w:szCs w:val="24"/>
        </w:rPr>
        <w:tab/>
      </w:r>
      <w:r w:rsidRPr="00A64646">
        <w:rPr>
          <w:b/>
          <w:color w:val="000000" w:themeColor="text1"/>
          <w:sz w:val="24"/>
          <w:szCs w:val="24"/>
        </w:rPr>
        <w:tab/>
      </w:r>
      <w:r w:rsidRPr="00A64646">
        <w:rPr>
          <w:b/>
          <w:color w:val="000000" w:themeColor="text1"/>
          <w:sz w:val="24"/>
          <w:szCs w:val="24"/>
        </w:rPr>
        <w:tab/>
      </w:r>
      <w:r w:rsidRPr="00A64646">
        <w:rPr>
          <w:b/>
          <w:color w:val="000000" w:themeColor="text1"/>
          <w:sz w:val="24"/>
          <w:szCs w:val="24"/>
          <w:highlight w:val="yellow"/>
        </w:rPr>
        <w:t>*NO PASS</w:t>
      </w:r>
      <w:r w:rsidR="005C5E6D" w:rsidRPr="00A64646">
        <w:rPr>
          <w:b/>
          <w:color w:val="000000" w:themeColor="text1"/>
          <w:sz w:val="24"/>
          <w:szCs w:val="24"/>
          <w:highlight w:val="yellow"/>
        </w:rPr>
        <w:t xml:space="preserve"> </w:t>
      </w:r>
      <w:r w:rsidR="00A817F8">
        <w:rPr>
          <w:b/>
          <w:color w:val="000000" w:themeColor="text1"/>
          <w:sz w:val="24"/>
          <w:szCs w:val="24"/>
          <w:highlight w:val="yellow"/>
        </w:rPr>
        <w:t>(NP) = below 70%</w:t>
      </w:r>
    </w:p>
    <w:p w14:paraId="099227C4" w14:textId="77777777" w:rsidR="00CD52B6" w:rsidRDefault="00CD52B6" w:rsidP="000B344E">
      <w:pPr>
        <w:rPr>
          <w:b/>
          <w:i/>
          <w:sz w:val="24"/>
          <w:szCs w:val="24"/>
        </w:rPr>
      </w:pPr>
    </w:p>
    <w:p w14:paraId="470C3237" w14:textId="77777777" w:rsidR="00CD52B6" w:rsidRPr="00A64646" w:rsidRDefault="00CD52B6" w:rsidP="000B344E">
      <w:pPr>
        <w:rPr>
          <w:b/>
          <w:i/>
          <w:color w:val="000000" w:themeColor="text1"/>
          <w:sz w:val="24"/>
          <w:szCs w:val="24"/>
        </w:rPr>
      </w:pPr>
      <w:r w:rsidRPr="00A64646">
        <w:rPr>
          <w:b/>
          <w:i/>
          <w:color w:val="000000" w:themeColor="text1"/>
          <w:sz w:val="24"/>
          <w:szCs w:val="24"/>
        </w:rPr>
        <w:t>CATEGORIES</w:t>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t>WEIGHT</w:t>
      </w:r>
    </w:p>
    <w:p w14:paraId="39EF41AC" w14:textId="47C2A661" w:rsidR="00CD52B6" w:rsidRPr="00A64646" w:rsidRDefault="00CD52B6" w:rsidP="000B344E">
      <w:pPr>
        <w:rPr>
          <w:i/>
          <w:color w:val="000000" w:themeColor="text1"/>
          <w:sz w:val="24"/>
          <w:szCs w:val="24"/>
        </w:rPr>
      </w:pPr>
      <w:r w:rsidRPr="00A64646">
        <w:rPr>
          <w:i/>
          <w:color w:val="000000" w:themeColor="text1"/>
          <w:sz w:val="24"/>
          <w:szCs w:val="24"/>
        </w:rPr>
        <w:t>Oral Presentatio</w:t>
      </w:r>
      <w:r w:rsidR="0057316D">
        <w:rPr>
          <w:i/>
          <w:color w:val="000000" w:themeColor="text1"/>
          <w:sz w:val="24"/>
          <w:szCs w:val="24"/>
        </w:rPr>
        <w:t>ns/Oral Progress Checks</w:t>
      </w:r>
      <w:r w:rsidR="0057316D">
        <w:rPr>
          <w:i/>
          <w:color w:val="000000" w:themeColor="text1"/>
          <w:sz w:val="24"/>
          <w:szCs w:val="24"/>
        </w:rPr>
        <w:tab/>
      </w:r>
      <w:r w:rsidR="0057316D">
        <w:rPr>
          <w:i/>
          <w:color w:val="000000" w:themeColor="text1"/>
          <w:sz w:val="24"/>
          <w:szCs w:val="24"/>
        </w:rPr>
        <w:tab/>
      </w:r>
      <w:r w:rsidR="0057316D">
        <w:rPr>
          <w:i/>
          <w:color w:val="000000" w:themeColor="text1"/>
          <w:sz w:val="24"/>
          <w:szCs w:val="24"/>
        </w:rPr>
        <w:tab/>
        <w:t xml:space="preserve">    25</w:t>
      </w:r>
      <w:r w:rsidRPr="00A64646">
        <w:rPr>
          <w:i/>
          <w:color w:val="000000" w:themeColor="text1"/>
          <w:sz w:val="24"/>
          <w:szCs w:val="24"/>
        </w:rPr>
        <w:t>%</w:t>
      </w:r>
    </w:p>
    <w:p w14:paraId="2AB72739" w14:textId="77777777" w:rsidR="00CD52B6" w:rsidRPr="00A64646" w:rsidRDefault="00CD52B6" w:rsidP="000B344E">
      <w:pPr>
        <w:rPr>
          <w:i/>
          <w:color w:val="000000" w:themeColor="text1"/>
          <w:sz w:val="24"/>
          <w:szCs w:val="24"/>
        </w:rPr>
      </w:pPr>
      <w:r w:rsidRPr="00A64646">
        <w:rPr>
          <w:i/>
          <w:color w:val="000000" w:themeColor="text1"/>
          <w:sz w:val="24"/>
          <w:szCs w:val="24"/>
        </w:rPr>
        <w:t>Homework</w:t>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t xml:space="preserve">    30%</w:t>
      </w:r>
    </w:p>
    <w:p w14:paraId="4F6870FA" w14:textId="77777777" w:rsidR="00CD52B6" w:rsidRPr="00A64646" w:rsidRDefault="00CD52B6" w:rsidP="000B344E">
      <w:pPr>
        <w:rPr>
          <w:i/>
          <w:color w:val="000000" w:themeColor="text1"/>
          <w:sz w:val="24"/>
          <w:szCs w:val="24"/>
        </w:rPr>
      </w:pPr>
      <w:r w:rsidRPr="00A64646">
        <w:rPr>
          <w:i/>
          <w:color w:val="000000" w:themeColor="text1"/>
          <w:sz w:val="24"/>
          <w:szCs w:val="24"/>
        </w:rPr>
        <w:t>Exams</w:t>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t xml:space="preserve">    30%</w:t>
      </w:r>
    </w:p>
    <w:p w14:paraId="74C2F44B" w14:textId="69E0ABE7" w:rsidR="00265F12" w:rsidRPr="00A64646" w:rsidRDefault="00265F12" w:rsidP="000B344E">
      <w:pPr>
        <w:rPr>
          <w:i/>
          <w:color w:val="000000" w:themeColor="text1"/>
          <w:sz w:val="24"/>
          <w:szCs w:val="24"/>
        </w:rPr>
      </w:pPr>
      <w:r w:rsidRPr="00A64646">
        <w:rPr>
          <w:i/>
          <w:color w:val="000000" w:themeColor="text1"/>
          <w:sz w:val="24"/>
          <w:szCs w:val="24"/>
        </w:rPr>
        <w:t>Comprehensive Final Exam</w:t>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t xml:space="preserve">    </w:t>
      </w:r>
      <w:r w:rsidR="0057316D">
        <w:rPr>
          <w:i/>
          <w:color w:val="000000" w:themeColor="text1"/>
          <w:sz w:val="24"/>
          <w:szCs w:val="24"/>
        </w:rPr>
        <w:t>15</w:t>
      </w:r>
      <w:r w:rsidR="005F3FB1" w:rsidRPr="00A64646">
        <w:rPr>
          <w:i/>
          <w:color w:val="000000" w:themeColor="text1"/>
          <w:sz w:val="24"/>
          <w:szCs w:val="24"/>
        </w:rPr>
        <w:t>%</w:t>
      </w:r>
    </w:p>
    <w:p w14:paraId="322196AF" w14:textId="77777777" w:rsidR="000B344E" w:rsidRDefault="00F90D17" w:rsidP="000B344E">
      <w:r>
        <w:t>________________________________________________________________________________________</w:t>
      </w:r>
    </w:p>
    <w:p w14:paraId="4D9E7564" w14:textId="77777777" w:rsidR="00BD3F0D" w:rsidRDefault="000746A9" w:rsidP="007C1BB5">
      <w:pPr>
        <w:spacing w:after="0"/>
        <w:rPr>
          <w:color w:val="000000" w:themeColor="text1"/>
        </w:rPr>
      </w:pPr>
      <w:r w:rsidRPr="00BD3F0D">
        <w:rPr>
          <w:b/>
          <w:color w:val="000000" w:themeColor="text1"/>
        </w:rPr>
        <w:t xml:space="preserve">HOMEWORK: Class assignments are due at the </w:t>
      </w:r>
      <w:r w:rsidRPr="00BD3F0D">
        <w:rPr>
          <w:color w:val="000000" w:themeColor="text1"/>
        </w:rPr>
        <w:t>beginning</w:t>
      </w:r>
      <w:r w:rsidRPr="00BD3F0D">
        <w:rPr>
          <w:b/>
          <w:color w:val="000000" w:themeColor="text1"/>
        </w:rPr>
        <w:t xml:space="preserve"> of the class period on the date due unless stated otherwise.</w:t>
      </w:r>
      <w:r w:rsidRPr="00BD3F0D">
        <w:rPr>
          <w:color w:val="000000" w:themeColor="text1"/>
        </w:rPr>
        <w:t xml:space="preserve"> Some assignments </w:t>
      </w:r>
      <w:r w:rsidR="00E27365" w:rsidRPr="00BD3F0D">
        <w:rPr>
          <w:color w:val="000000" w:themeColor="text1"/>
        </w:rPr>
        <w:t>must be turned in elect</w:t>
      </w:r>
      <w:r w:rsidR="00BD3F0D" w:rsidRPr="00BD3F0D">
        <w:rPr>
          <w:color w:val="000000" w:themeColor="text1"/>
        </w:rPr>
        <w:t>ronically or completed on Canva</w:t>
      </w:r>
      <w:r w:rsidR="00E27365" w:rsidRPr="00BD3F0D">
        <w:rPr>
          <w:color w:val="000000" w:themeColor="text1"/>
        </w:rPr>
        <w:t xml:space="preserve">s. Unless other arrangements are made, </w:t>
      </w:r>
      <w:r w:rsidR="00E27365" w:rsidRPr="00BD3F0D">
        <w:rPr>
          <w:b/>
          <w:color w:val="FF0000"/>
        </w:rPr>
        <w:t>no credit will be given for homework handed in LATE</w:t>
      </w:r>
      <w:r w:rsidR="00E27365" w:rsidRPr="00BD3F0D">
        <w:rPr>
          <w:color w:val="000000" w:themeColor="text1"/>
        </w:rPr>
        <w:t>.</w:t>
      </w:r>
    </w:p>
    <w:p w14:paraId="530A518C" w14:textId="77777777" w:rsidR="00BD3F0D" w:rsidRPr="00BD3F0D" w:rsidRDefault="00BD3F0D" w:rsidP="007C1BB5">
      <w:pPr>
        <w:spacing w:after="0"/>
        <w:rPr>
          <w:color w:val="000000" w:themeColor="text1"/>
        </w:rPr>
      </w:pPr>
    </w:p>
    <w:p w14:paraId="4DE747FE" w14:textId="77777777" w:rsidR="00BD3F0D" w:rsidRDefault="00E27365" w:rsidP="007C1BB5">
      <w:pPr>
        <w:pStyle w:val="ListParagraph"/>
        <w:numPr>
          <w:ilvl w:val="0"/>
          <w:numId w:val="20"/>
        </w:numPr>
        <w:spacing w:after="0"/>
        <w:rPr>
          <w:b/>
          <w:color w:val="000000" w:themeColor="text1"/>
        </w:rPr>
      </w:pPr>
      <w:r w:rsidRPr="00BD3F0D">
        <w:rPr>
          <w:b/>
          <w:color w:val="000000" w:themeColor="text1"/>
        </w:rPr>
        <w:t>Extra work or makeup work will not affect your grade.</w:t>
      </w:r>
    </w:p>
    <w:p w14:paraId="3CC1B6D6" w14:textId="77777777" w:rsidR="00BD3F0D" w:rsidRPr="00BD3F0D" w:rsidRDefault="00BD3F0D" w:rsidP="007C1BB5">
      <w:pPr>
        <w:pStyle w:val="ListParagraph"/>
        <w:spacing w:after="0"/>
        <w:rPr>
          <w:b/>
          <w:color w:val="000000" w:themeColor="text1"/>
        </w:rPr>
      </w:pPr>
    </w:p>
    <w:p w14:paraId="6E90083B" w14:textId="77777777" w:rsidR="00E27365" w:rsidRPr="00BD3F0D" w:rsidRDefault="00E27365" w:rsidP="000B344E">
      <w:pPr>
        <w:rPr>
          <w:color w:val="000000" w:themeColor="text1"/>
        </w:rPr>
      </w:pPr>
      <w:r w:rsidRPr="00BD3F0D">
        <w:rPr>
          <w:b/>
          <w:color w:val="000000" w:themeColor="text1"/>
        </w:rPr>
        <w:t>EXAMS AND QUIZZES</w:t>
      </w:r>
      <w:r w:rsidRPr="00BD3F0D">
        <w:rPr>
          <w:b/>
          <w:i/>
          <w:color w:val="000000" w:themeColor="text1"/>
        </w:rPr>
        <w:t xml:space="preserve">: </w:t>
      </w:r>
      <w:r w:rsidRPr="00BD3F0D">
        <w:rPr>
          <w:color w:val="000000" w:themeColor="text1"/>
        </w:rPr>
        <w:t xml:space="preserve">The dates for exams and quizzes will be announced in </w:t>
      </w:r>
      <w:r w:rsidR="00982B38" w:rsidRPr="00BD3F0D">
        <w:rPr>
          <w:color w:val="000000" w:themeColor="text1"/>
        </w:rPr>
        <w:t xml:space="preserve">advance. If you are </w:t>
      </w:r>
      <w:proofErr w:type="gramStart"/>
      <w:r w:rsidR="00982B38" w:rsidRPr="00BD3F0D">
        <w:rPr>
          <w:color w:val="000000" w:themeColor="text1"/>
        </w:rPr>
        <w:t>absen</w:t>
      </w:r>
      <w:r w:rsidR="00D20396" w:rsidRPr="00BD3F0D">
        <w:rPr>
          <w:color w:val="000000" w:themeColor="text1"/>
        </w:rPr>
        <w:t>t</w:t>
      </w:r>
      <w:proofErr w:type="gramEnd"/>
      <w:r w:rsidR="00D20396" w:rsidRPr="00BD3F0D">
        <w:rPr>
          <w:color w:val="000000" w:themeColor="text1"/>
        </w:rPr>
        <w:t xml:space="preserve"> </w:t>
      </w:r>
      <w:r w:rsidRPr="00BD3F0D">
        <w:rPr>
          <w:color w:val="000000" w:themeColor="text1"/>
        </w:rPr>
        <w:t xml:space="preserve">on the day of an exam or quiz, you will receive a ZERO score. You will not be allowed to take the exam on a later day unless you have made arrangements </w:t>
      </w:r>
      <w:r w:rsidR="00F74345" w:rsidRPr="00BD3F0D">
        <w:rPr>
          <w:color w:val="000000" w:themeColor="text1"/>
        </w:rPr>
        <w:t>with the instructor before the exam.</w:t>
      </w:r>
    </w:p>
    <w:p w14:paraId="2698AD21" w14:textId="77777777" w:rsidR="00F74345" w:rsidRPr="007C1BB5" w:rsidRDefault="00146267" w:rsidP="007C1BB5">
      <w:pPr>
        <w:pStyle w:val="ListParagraph"/>
        <w:numPr>
          <w:ilvl w:val="0"/>
          <w:numId w:val="20"/>
        </w:numPr>
        <w:rPr>
          <w:b/>
          <w:color w:val="000000" w:themeColor="text1"/>
        </w:rPr>
      </w:pPr>
      <w:r w:rsidRPr="007C1BB5">
        <w:rPr>
          <w:b/>
          <w:color w:val="000000" w:themeColor="text1"/>
        </w:rPr>
        <w:t>Some exams and quizzes may be given using the computer.</w:t>
      </w:r>
    </w:p>
    <w:p w14:paraId="4A36A1D4" w14:textId="77777777" w:rsidR="000B344E" w:rsidRPr="00BD3F0D" w:rsidRDefault="000B344E" w:rsidP="000B344E">
      <w:pPr>
        <w:rPr>
          <w:color w:val="000000" w:themeColor="text1"/>
        </w:rPr>
      </w:pPr>
    </w:p>
    <w:p w14:paraId="2CEB2FDD" w14:textId="77777777" w:rsidR="000B344E" w:rsidRPr="00BD3F0D" w:rsidRDefault="00146267" w:rsidP="007C1BB5">
      <w:pPr>
        <w:spacing w:after="0"/>
        <w:rPr>
          <w:color w:val="000000" w:themeColor="text1"/>
          <w:sz w:val="24"/>
          <w:szCs w:val="24"/>
        </w:rPr>
      </w:pPr>
      <w:r w:rsidRPr="00BD3F0D">
        <w:rPr>
          <w:b/>
          <w:color w:val="000000" w:themeColor="text1"/>
          <w:sz w:val="24"/>
          <w:szCs w:val="24"/>
        </w:rPr>
        <w:t xml:space="preserve">ATTENDANCE AND CLASS PARTICIPATION: </w:t>
      </w:r>
      <w:r w:rsidRPr="00BD3F0D">
        <w:rPr>
          <w:color w:val="000000" w:themeColor="text1"/>
          <w:sz w:val="24"/>
          <w:szCs w:val="24"/>
        </w:rPr>
        <w:t>Your active class participation is important for you, as well as your classmates. PLEASE make it your PRIORITY to be in class every day.</w:t>
      </w:r>
    </w:p>
    <w:p w14:paraId="5597EFB3" w14:textId="77777777" w:rsidR="00B257E1" w:rsidRDefault="00B257E1" w:rsidP="007C1BB5">
      <w:pPr>
        <w:spacing w:after="0"/>
        <w:rPr>
          <w:color w:val="000000" w:themeColor="text1"/>
          <w:sz w:val="24"/>
          <w:szCs w:val="24"/>
        </w:rPr>
      </w:pPr>
      <w:r w:rsidRPr="00BD3F0D">
        <w:rPr>
          <w:color w:val="000000" w:themeColor="text1"/>
          <w:sz w:val="24"/>
          <w:szCs w:val="24"/>
        </w:rPr>
        <w:t xml:space="preserve">You are expected to come to class on time with your homework complete, and actively engage in classroom activities such as group discussions and pair practice. If you miss class, you are still </w:t>
      </w:r>
      <w:r w:rsidR="005529C9" w:rsidRPr="00BD3F0D">
        <w:rPr>
          <w:color w:val="000000" w:themeColor="text1"/>
          <w:sz w:val="24"/>
          <w:szCs w:val="24"/>
        </w:rPr>
        <w:t>responsible for the homework and activities that went on in y</w:t>
      </w:r>
      <w:r w:rsidR="00BF2486" w:rsidRPr="00BD3F0D">
        <w:rPr>
          <w:color w:val="000000" w:themeColor="text1"/>
          <w:sz w:val="24"/>
          <w:szCs w:val="24"/>
        </w:rPr>
        <w:t>our absence. Contact a CLASSMATE</w:t>
      </w:r>
      <w:r w:rsidR="005529C9" w:rsidRPr="00BD3F0D">
        <w:rPr>
          <w:color w:val="000000" w:themeColor="text1"/>
          <w:sz w:val="24"/>
          <w:szCs w:val="24"/>
        </w:rPr>
        <w:t xml:space="preserve"> or your teacher for assignments so you can be prepared for the next class.</w:t>
      </w:r>
    </w:p>
    <w:p w14:paraId="40D38BA1" w14:textId="77777777" w:rsidR="007C1BB5" w:rsidRPr="00BD3F0D" w:rsidRDefault="007C1BB5" w:rsidP="007C1BB5">
      <w:pPr>
        <w:spacing w:after="0"/>
        <w:rPr>
          <w:color w:val="000000" w:themeColor="text1"/>
          <w:sz w:val="24"/>
          <w:szCs w:val="24"/>
        </w:rPr>
      </w:pPr>
    </w:p>
    <w:p w14:paraId="0EA08505" w14:textId="77777777" w:rsidR="007C1BB5" w:rsidRPr="00BD3F0D" w:rsidRDefault="00BD3F0D" w:rsidP="000B344E">
      <w:pPr>
        <w:rPr>
          <w:color w:val="000000" w:themeColor="text1"/>
          <w:sz w:val="24"/>
          <w:szCs w:val="24"/>
        </w:rPr>
      </w:pPr>
      <w:r>
        <w:rPr>
          <w:color w:val="000000" w:themeColor="text1"/>
          <w:sz w:val="24"/>
          <w:szCs w:val="24"/>
        </w:rPr>
        <w:t>__</w:t>
      </w:r>
      <w:r w:rsidR="00786ED0" w:rsidRPr="00BD3F0D">
        <w:rPr>
          <w:color w:val="000000" w:themeColor="text1"/>
          <w:sz w:val="24"/>
          <w:szCs w:val="24"/>
        </w:rPr>
        <w:t>__________________________________</w:t>
      </w:r>
      <w:r>
        <w:rPr>
          <w:color w:val="000000" w:themeColor="text1"/>
          <w:sz w:val="24"/>
          <w:szCs w:val="24"/>
        </w:rPr>
        <w:t>_____________________________________________</w:t>
      </w:r>
    </w:p>
    <w:p w14:paraId="3F1BC903" w14:textId="77777777" w:rsidR="00BF2486" w:rsidRPr="00BD3F0D" w:rsidRDefault="00BF2486" w:rsidP="007C1BB5">
      <w:pPr>
        <w:spacing w:after="0"/>
        <w:rPr>
          <w:color w:val="000000" w:themeColor="text1"/>
          <w:sz w:val="24"/>
          <w:szCs w:val="24"/>
        </w:rPr>
      </w:pPr>
      <w:r w:rsidRPr="00BD3F0D">
        <w:rPr>
          <w:b/>
          <w:color w:val="000000" w:themeColor="text1"/>
          <w:sz w:val="24"/>
          <w:szCs w:val="24"/>
        </w:rPr>
        <w:t xml:space="preserve">CANCELED CLASS:  </w:t>
      </w:r>
      <w:r w:rsidRPr="00BD3F0D">
        <w:rPr>
          <w:color w:val="000000" w:themeColor="text1"/>
          <w:sz w:val="24"/>
          <w:szCs w:val="24"/>
        </w:rPr>
        <w:t xml:space="preserve">In the event that class must be canceled unexpectedly, an official form </w:t>
      </w:r>
    </w:p>
    <w:p w14:paraId="27FB5AC6" w14:textId="77777777" w:rsidR="00BF2486" w:rsidRDefault="00BF2486" w:rsidP="007C1BB5">
      <w:pPr>
        <w:spacing w:after="0"/>
        <w:rPr>
          <w:color w:val="000000" w:themeColor="text1"/>
          <w:sz w:val="24"/>
          <w:szCs w:val="24"/>
        </w:rPr>
      </w:pPr>
      <w:r w:rsidRPr="00BD3F0D">
        <w:rPr>
          <w:color w:val="000000" w:themeColor="text1"/>
          <w:sz w:val="24"/>
          <w:szCs w:val="24"/>
        </w:rPr>
        <w:t>will be placed on the classroom door by the Dean’s Office. When you arrive to class, you are responsible to read the notice for any special assignments or instructions.</w:t>
      </w:r>
    </w:p>
    <w:p w14:paraId="70D619DF" w14:textId="77777777" w:rsidR="007C1BB5" w:rsidRPr="00BD3F0D" w:rsidRDefault="007C1BB5" w:rsidP="007C1BB5">
      <w:pPr>
        <w:spacing w:after="0"/>
        <w:rPr>
          <w:color w:val="000000" w:themeColor="text1"/>
          <w:sz w:val="24"/>
          <w:szCs w:val="24"/>
        </w:rPr>
      </w:pPr>
    </w:p>
    <w:p w14:paraId="60AB65D6" w14:textId="77777777" w:rsidR="007C1BB5" w:rsidRPr="00BD3F0D" w:rsidRDefault="00786ED0" w:rsidP="000B344E">
      <w:pPr>
        <w:rPr>
          <w:color w:val="000000" w:themeColor="text1"/>
          <w:sz w:val="24"/>
          <w:szCs w:val="24"/>
        </w:rPr>
      </w:pPr>
      <w:r w:rsidRPr="00BD3F0D">
        <w:rPr>
          <w:color w:val="000000" w:themeColor="text1"/>
          <w:sz w:val="24"/>
          <w:szCs w:val="24"/>
        </w:rPr>
        <w:t>___________________________________</w:t>
      </w:r>
      <w:r w:rsidR="00BD3F0D">
        <w:rPr>
          <w:color w:val="000000" w:themeColor="text1"/>
          <w:sz w:val="24"/>
          <w:szCs w:val="24"/>
        </w:rPr>
        <w:t>______________________________________________</w:t>
      </w:r>
    </w:p>
    <w:p w14:paraId="2A6EBD40" w14:textId="77777777" w:rsidR="00BD3F0D" w:rsidRDefault="00737F86" w:rsidP="000B344E">
      <w:pPr>
        <w:rPr>
          <w:color w:val="000000" w:themeColor="text1"/>
          <w:sz w:val="24"/>
          <w:szCs w:val="24"/>
        </w:rPr>
      </w:pPr>
      <w:r w:rsidRPr="00BD3F0D">
        <w:rPr>
          <w:b/>
          <w:color w:val="000000" w:themeColor="text1"/>
          <w:sz w:val="24"/>
          <w:szCs w:val="24"/>
        </w:rPr>
        <w:t xml:space="preserve">ACCOMMODATIONS FOR STUDENTS WITH DISABILITIES: </w:t>
      </w:r>
      <w:r w:rsidRPr="00BD3F0D">
        <w:rPr>
          <w:color w:val="000000" w:themeColor="text1"/>
          <w:sz w:val="24"/>
          <w:szCs w:val="24"/>
        </w:rPr>
        <w:t>If you have a verified need for an</w:t>
      </w:r>
      <w:r w:rsidRPr="00BD3F0D">
        <w:rPr>
          <w:b/>
          <w:color w:val="000000" w:themeColor="text1"/>
          <w:sz w:val="24"/>
          <w:szCs w:val="24"/>
        </w:rPr>
        <w:t xml:space="preserve"> </w:t>
      </w:r>
      <w:r w:rsidRPr="00BD3F0D">
        <w:rPr>
          <w:color w:val="000000" w:themeColor="text1"/>
          <w:sz w:val="24"/>
          <w:szCs w:val="24"/>
        </w:rPr>
        <w:t>academic accommodation or materials in alternate media (i.e.</w:t>
      </w:r>
      <w:r w:rsidRPr="00BD3F0D">
        <w:rPr>
          <w:b/>
          <w:color w:val="000000" w:themeColor="text1"/>
          <w:sz w:val="24"/>
          <w:szCs w:val="24"/>
        </w:rPr>
        <w:t xml:space="preserve">, </w:t>
      </w:r>
      <w:r w:rsidRPr="00BD3F0D">
        <w:rPr>
          <w:color w:val="000000" w:themeColor="text1"/>
          <w:sz w:val="24"/>
          <w:szCs w:val="24"/>
        </w:rPr>
        <w:t>Braille, large print, electronic text, etc.) per the Americans with Disabilities Act(ADA) or Section 504 of the Rehabilitation Act, please contact me as soon as possible.</w:t>
      </w:r>
    </w:p>
    <w:p w14:paraId="755F1969" w14:textId="77777777" w:rsidR="007C1BB5" w:rsidRDefault="007C1BB5" w:rsidP="000B344E">
      <w:pPr>
        <w:rPr>
          <w:color w:val="000000" w:themeColor="text1"/>
          <w:sz w:val="24"/>
          <w:szCs w:val="24"/>
        </w:rPr>
      </w:pPr>
    </w:p>
    <w:p w14:paraId="5C5ED731" w14:textId="77777777" w:rsidR="007C1BB5" w:rsidRPr="00BD3F0D" w:rsidRDefault="00786ED0" w:rsidP="000B344E">
      <w:pPr>
        <w:rPr>
          <w:color w:val="000000" w:themeColor="text1"/>
          <w:sz w:val="24"/>
          <w:szCs w:val="24"/>
        </w:rPr>
      </w:pPr>
      <w:r w:rsidRPr="00BD3F0D">
        <w:rPr>
          <w:color w:val="000000" w:themeColor="text1"/>
          <w:sz w:val="24"/>
          <w:szCs w:val="24"/>
        </w:rPr>
        <w:t>______________________________________</w:t>
      </w:r>
      <w:r w:rsidR="007C1BB5">
        <w:rPr>
          <w:color w:val="000000" w:themeColor="text1"/>
          <w:sz w:val="24"/>
          <w:szCs w:val="24"/>
        </w:rPr>
        <w:t>___________________________________________</w:t>
      </w:r>
    </w:p>
    <w:p w14:paraId="3D724AFE" w14:textId="77777777" w:rsidR="00737F86" w:rsidRPr="00BD3F0D" w:rsidRDefault="007C1BB5" w:rsidP="000B344E">
      <w:pPr>
        <w:rPr>
          <w:b/>
          <w:color w:val="000000" w:themeColor="text1"/>
          <w:sz w:val="24"/>
          <w:szCs w:val="24"/>
        </w:rPr>
      </w:pPr>
      <w:r w:rsidRPr="002A5C50">
        <w:rPr>
          <w:b/>
          <w:color w:val="000000" w:themeColor="text1"/>
          <w:sz w:val="24"/>
          <w:szCs w:val="24"/>
          <w:highlight w:val="yellow"/>
        </w:rPr>
        <w:t>ADDITIONAL &amp; IMPOR</w:t>
      </w:r>
      <w:r w:rsidR="002A5C50" w:rsidRPr="002A5C50">
        <w:rPr>
          <w:b/>
          <w:color w:val="000000" w:themeColor="text1"/>
          <w:sz w:val="24"/>
          <w:szCs w:val="24"/>
          <w:highlight w:val="yellow"/>
        </w:rPr>
        <w:t xml:space="preserve">TANT </w:t>
      </w:r>
      <w:r w:rsidR="006F678E" w:rsidRPr="002A5C50">
        <w:rPr>
          <w:b/>
          <w:color w:val="000000" w:themeColor="text1"/>
          <w:sz w:val="24"/>
          <w:szCs w:val="24"/>
          <w:highlight w:val="yellow"/>
        </w:rPr>
        <w:t>POLICIES:</w:t>
      </w:r>
    </w:p>
    <w:p w14:paraId="64B3C418" w14:textId="77777777" w:rsidR="006F678E" w:rsidRPr="007C1BB5" w:rsidRDefault="0047241C" w:rsidP="007C1BB5">
      <w:pPr>
        <w:pStyle w:val="ListParagraph"/>
        <w:numPr>
          <w:ilvl w:val="0"/>
          <w:numId w:val="18"/>
        </w:numPr>
        <w:spacing w:after="0"/>
        <w:rPr>
          <w:b/>
          <w:color w:val="000000" w:themeColor="text1"/>
          <w:sz w:val="24"/>
          <w:szCs w:val="24"/>
        </w:rPr>
      </w:pPr>
      <w:r w:rsidRPr="00BD3F0D">
        <w:rPr>
          <w:color w:val="000000" w:themeColor="text1"/>
          <w:sz w:val="24"/>
          <w:szCs w:val="24"/>
        </w:rPr>
        <w:t>Children are not allowed in class. Adult visitors are allowed with permission of the instructor. Please make arrangements in advance.</w:t>
      </w:r>
    </w:p>
    <w:p w14:paraId="5F76B40B" w14:textId="77777777" w:rsidR="007C1BB5" w:rsidRPr="00BD3F0D" w:rsidRDefault="007C1BB5" w:rsidP="007C1BB5">
      <w:pPr>
        <w:pStyle w:val="ListParagraph"/>
        <w:spacing w:after="0"/>
        <w:rPr>
          <w:b/>
          <w:color w:val="000000" w:themeColor="text1"/>
          <w:sz w:val="24"/>
          <w:szCs w:val="24"/>
        </w:rPr>
      </w:pPr>
    </w:p>
    <w:p w14:paraId="67E5F657" w14:textId="11050DA0" w:rsidR="007C1BB5" w:rsidRDefault="0057316D" w:rsidP="007C1BB5">
      <w:pPr>
        <w:pStyle w:val="ListParagraph"/>
        <w:numPr>
          <w:ilvl w:val="0"/>
          <w:numId w:val="18"/>
        </w:numPr>
        <w:spacing w:after="0"/>
        <w:rPr>
          <w:b/>
          <w:color w:val="000000" w:themeColor="text1"/>
          <w:sz w:val="24"/>
          <w:szCs w:val="24"/>
        </w:rPr>
      </w:pPr>
      <w:r>
        <w:rPr>
          <w:b/>
          <w:color w:val="000000" w:themeColor="text1"/>
          <w:sz w:val="24"/>
          <w:szCs w:val="24"/>
        </w:rPr>
        <w:t xml:space="preserve">No Cell Phone use during class time </w:t>
      </w:r>
      <w:r w:rsidRPr="0065611F">
        <w:rPr>
          <w:b/>
          <w:color w:val="000000" w:themeColor="text1"/>
          <w:sz w:val="24"/>
          <w:szCs w:val="24"/>
          <w:highlight w:val="yellow"/>
        </w:rPr>
        <w:t>unless class related</w:t>
      </w:r>
      <w:r>
        <w:rPr>
          <w:b/>
          <w:color w:val="000000" w:themeColor="text1"/>
          <w:sz w:val="24"/>
          <w:szCs w:val="24"/>
        </w:rPr>
        <w:t>.</w:t>
      </w:r>
      <w:r w:rsidR="0047241C" w:rsidRPr="00BD3F0D">
        <w:rPr>
          <w:b/>
          <w:color w:val="000000" w:themeColor="text1"/>
          <w:sz w:val="24"/>
          <w:szCs w:val="24"/>
        </w:rPr>
        <w:t xml:space="preserve"> </w:t>
      </w:r>
    </w:p>
    <w:p w14:paraId="7C285A78" w14:textId="77777777" w:rsidR="007C1BB5" w:rsidRPr="007C1BB5" w:rsidRDefault="007C1BB5" w:rsidP="007C1BB5">
      <w:pPr>
        <w:spacing w:after="0"/>
        <w:rPr>
          <w:b/>
          <w:color w:val="000000" w:themeColor="text1"/>
          <w:sz w:val="24"/>
          <w:szCs w:val="24"/>
        </w:rPr>
      </w:pPr>
    </w:p>
    <w:p w14:paraId="332398E4" w14:textId="77777777" w:rsidR="006C5323" w:rsidRPr="007C1BB5" w:rsidRDefault="006C5323" w:rsidP="007C1BB5">
      <w:pPr>
        <w:pStyle w:val="ListParagraph"/>
        <w:numPr>
          <w:ilvl w:val="0"/>
          <w:numId w:val="18"/>
        </w:numPr>
        <w:spacing w:after="0"/>
        <w:rPr>
          <w:b/>
          <w:color w:val="000000" w:themeColor="text1"/>
          <w:sz w:val="24"/>
          <w:szCs w:val="24"/>
        </w:rPr>
      </w:pPr>
      <w:r w:rsidRPr="00BD3F0D">
        <w:rPr>
          <w:color w:val="000000" w:themeColor="text1"/>
          <w:sz w:val="24"/>
          <w:szCs w:val="24"/>
        </w:rPr>
        <w:t xml:space="preserve">Set your phone so it </w:t>
      </w:r>
      <w:r w:rsidRPr="002A5C50">
        <w:rPr>
          <w:b/>
          <w:color w:val="000000" w:themeColor="text1"/>
          <w:sz w:val="24"/>
          <w:szCs w:val="24"/>
        </w:rPr>
        <w:t>DOES NOT RING</w:t>
      </w:r>
      <w:r w:rsidRPr="00BD3F0D">
        <w:rPr>
          <w:color w:val="000000" w:themeColor="text1"/>
          <w:sz w:val="24"/>
          <w:szCs w:val="24"/>
        </w:rPr>
        <w:t>. Do Not answer your phone, make calls, or text during class.</w:t>
      </w:r>
    </w:p>
    <w:p w14:paraId="77AD40DC" w14:textId="77777777" w:rsidR="007C1BB5" w:rsidRPr="00BD3F0D" w:rsidRDefault="007C1BB5" w:rsidP="007C1BB5">
      <w:pPr>
        <w:pStyle w:val="ListParagraph"/>
        <w:spacing w:after="0"/>
        <w:rPr>
          <w:b/>
          <w:color w:val="000000" w:themeColor="text1"/>
          <w:sz w:val="24"/>
          <w:szCs w:val="24"/>
        </w:rPr>
      </w:pPr>
    </w:p>
    <w:p w14:paraId="4C9E368D" w14:textId="77777777" w:rsidR="006C5323" w:rsidRPr="007C1BB5" w:rsidRDefault="006C5323" w:rsidP="007C1BB5">
      <w:pPr>
        <w:pStyle w:val="ListParagraph"/>
        <w:numPr>
          <w:ilvl w:val="0"/>
          <w:numId w:val="18"/>
        </w:numPr>
        <w:spacing w:after="0"/>
        <w:rPr>
          <w:b/>
          <w:color w:val="000000" w:themeColor="text1"/>
          <w:sz w:val="24"/>
          <w:szCs w:val="24"/>
        </w:rPr>
      </w:pPr>
      <w:r w:rsidRPr="00BD3F0D">
        <w:rPr>
          <w:color w:val="000000" w:themeColor="text1"/>
          <w:sz w:val="24"/>
          <w:szCs w:val="24"/>
        </w:rPr>
        <w:t xml:space="preserve">A student will receive NO CREDIT for an assignment or exam if in the opinion of the instructor feels that the student has cheated or plagiarized. In certain circumstances, you will be asked to complete a comparable assignment under the supervision of the instructor. </w:t>
      </w:r>
    </w:p>
    <w:p w14:paraId="6C9F9829" w14:textId="77777777" w:rsidR="007C1BB5" w:rsidRPr="007C1BB5" w:rsidRDefault="007C1BB5" w:rsidP="007C1BB5">
      <w:pPr>
        <w:spacing w:after="0"/>
        <w:rPr>
          <w:b/>
          <w:color w:val="000000" w:themeColor="text1"/>
          <w:sz w:val="24"/>
          <w:szCs w:val="24"/>
        </w:rPr>
      </w:pPr>
    </w:p>
    <w:p w14:paraId="419D4E09" w14:textId="77777777" w:rsidR="000B344E" w:rsidRPr="007C1BB5" w:rsidRDefault="006C5323" w:rsidP="007C1BB5">
      <w:pPr>
        <w:pStyle w:val="ListParagraph"/>
        <w:numPr>
          <w:ilvl w:val="0"/>
          <w:numId w:val="18"/>
        </w:numPr>
        <w:spacing w:after="0"/>
        <w:rPr>
          <w:b/>
          <w:color w:val="000000" w:themeColor="text1"/>
          <w:sz w:val="24"/>
          <w:szCs w:val="24"/>
        </w:rPr>
      </w:pPr>
      <w:r w:rsidRPr="00BD3F0D">
        <w:rPr>
          <w:color w:val="000000" w:themeColor="text1"/>
          <w:sz w:val="24"/>
          <w:szCs w:val="24"/>
        </w:rPr>
        <w:t>If you miss class, please communicate with the instructor. You may be dropped from the class if yo</w:t>
      </w:r>
      <w:r w:rsidR="005C5E6D" w:rsidRPr="00BD3F0D">
        <w:rPr>
          <w:color w:val="000000" w:themeColor="text1"/>
          <w:sz w:val="24"/>
          <w:szCs w:val="24"/>
        </w:rPr>
        <w:t>u miss more than 4 class period</w:t>
      </w:r>
      <w:r w:rsidR="00D6083C" w:rsidRPr="00BD3F0D">
        <w:rPr>
          <w:color w:val="000000" w:themeColor="text1"/>
          <w:sz w:val="24"/>
          <w:szCs w:val="24"/>
        </w:rPr>
        <w:t>s</w:t>
      </w:r>
      <w:r w:rsidR="005C5E6D" w:rsidRPr="00BD3F0D">
        <w:rPr>
          <w:color w:val="000000" w:themeColor="text1"/>
          <w:sz w:val="24"/>
          <w:szCs w:val="24"/>
        </w:rPr>
        <w:t>.</w:t>
      </w:r>
    </w:p>
    <w:p w14:paraId="4AC793E6" w14:textId="77777777" w:rsidR="007C1BB5" w:rsidRDefault="007C1BB5" w:rsidP="007C1BB5">
      <w:pPr>
        <w:spacing w:after="0"/>
        <w:rPr>
          <w:b/>
          <w:color w:val="000000" w:themeColor="text1"/>
          <w:sz w:val="24"/>
          <w:szCs w:val="24"/>
        </w:rPr>
      </w:pPr>
    </w:p>
    <w:p w14:paraId="6581B638" w14:textId="77777777" w:rsidR="007C1BB5" w:rsidRDefault="007C1BB5" w:rsidP="007C1BB5">
      <w:pPr>
        <w:rPr>
          <w:b/>
          <w:color w:val="000000" w:themeColor="text1"/>
          <w:sz w:val="24"/>
          <w:szCs w:val="24"/>
        </w:rPr>
      </w:pPr>
    </w:p>
    <w:p w14:paraId="3C38701D" w14:textId="77777777" w:rsidR="007C1BB5" w:rsidRPr="007C1BB5" w:rsidRDefault="007C1BB5" w:rsidP="007C1BB5">
      <w:pPr>
        <w:rPr>
          <w:b/>
          <w:color w:val="000000" w:themeColor="text1"/>
          <w:sz w:val="24"/>
          <w:szCs w:val="24"/>
        </w:rPr>
      </w:pPr>
    </w:p>
    <w:p w14:paraId="5C31E658" w14:textId="77777777" w:rsidR="000B344E" w:rsidRDefault="000B344E" w:rsidP="000B344E"/>
    <w:p w14:paraId="015EA7B2" w14:textId="77777777" w:rsidR="005C5E6D" w:rsidRDefault="005C5E6D" w:rsidP="000B344E"/>
    <w:p w14:paraId="27541675" w14:textId="77777777" w:rsidR="005C5E6D" w:rsidRDefault="005C5E6D" w:rsidP="000B344E"/>
    <w:p w14:paraId="5FEE4239" w14:textId="77777777" w:rsidR="002A5C50" w:rsidRDefault="002A5C50"/>
    <w:p w14:paraId="526F6121" w14:textId="77777777" w:rsidR="00645A75" w:rsidRPr="006A7254" w:rsidRDefault="00907D65">
      <w:pPr>
        <w:pStyle w:val="Heading1"/>
        <w:rPr>
          <w:highlight w:val="yellow"/>
        </w:rPr>
      </w:pPr>
      <w:sdt>
        <w:sdtPr>
          <w:rPr>
            <w:highlight w:val="yellow"/>
          </w:rPr>
          <w:alias w:val="Course schedule:"/>
          <w:tag w:val="Course schedule:"/>
          <w:id w:val="762876812"/>
          <w:placeholder>
            <w:docPart w:val="3FE340DA99344242A3FB17CA020ED74C"/>
          </w:placeholder>
          <w:temporary/>
          <w:showingPlcHdr/>
          <w15:appearance w15:val="hidden"/>
        </w:sdtPr>
        <w:sdtEndPr/>
        <w:sdtContent>
          <w:r w:rsidR="00B96BA5" w:rsidRPr="006A7254">
            <w:rPr>
              <w:highlight w:val="yellow"/>
            </w:rPr>
            <w:t xml:space="preserve">Course Schedule </w:t>
          </w:r>
        </w:sdtContent>
      </w:sdt>
    </w:p>
    <w:tbl>
      <w:tblPr>
        <w:tblStyle w:val="SyllabusTable-withBorders"/>
        <w:tblW w:w="10244" w:type="dxa"/>
        <w:tblLayout w:type="fixed"/>
        <w:tblLook w:val="04A0" w:firstRow="1" w:lastRow="0" w:firstColumn="1" w:lastColumn="0" w:noHBand="0" w:noVBand="1"/>
        <w:tblDescription w:val="Course schedule information table contains Week, Topic, Reading reference, and Exercises"/>
      </w:tblPr>
      <w:tblGrid>
        <w:gridCol w:w="2048"/>
        <w:gridCol w:w="3080"/>
        <w:gridCol w:w="2043"/>
        <w:gridCol w:w="3073"/>
      </w:tblGrid>
      <w:tr w:rsidR="00645A75" w:rsidRPr="004A355D" w14:paraId="0584E548" w14:textId="77777777" w:rsidTr="005166AE">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048" w:type="dxa"/>
          </w:tcPr>
          <w:p w14:paraId="15EE1E09" w14:textId="77777777" w:rsidR="00645A75" w:rsidRPr="006A7254" w:rsidRDefault="00645A75" w:rsidP="003B6D00">
            <w:pPr>
              <w:rPr>
                <w:highlight w:val="yellow"/>
              </w:rPr>
            </w:pPr>
          </w:p>
        </w:tc>
        <w:tc>
          <w:tcPr>
            <w:tcW w:w="3080" w:type="dxa"/>
          </w:tcPr>
          <w:p w14:paraId="6B02FA16" w14:textId="58B70FB9" w:rsidR="00645A75" w:rsidRPr="002A5C50" w:rsidRDefault="004A355D" w:rsidP="004A355D">
            <w:pPr>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6A7254">
              <w:rPr>
                <w:color w:val="000000" w:themeColor="text1"/>
                <w:sz w:val="24"/>
                <w:szCs w:val="24"/>
                <w:highlight w:val="yellow"/>
              </w:rPr>
              <w:t>In-Class Material</w:t>
            </w:r>
            <w:r w:rsidR="005166AE">
              <w:rPr>
                <w:color w:val="000000" w:themeColor="text1"/>
                <w:sz w:val="24"/>
                <w:szCs w:val="24"/>
              </w:rPr>
              <w:t xml:space="preserve"> </w:t>
            </w:r>
          </w:p>
        </w:tc>
        <w:tc>
          <w:tcPr>
            <w:tcW w:w="2043" w:type="dxa"/>
          </w:tcPr>
          <w:p w14:paraId="6C410E62" w14:textId="77777777" w:rsidR="00645A75" w:rsidRDefault="00645A75" w:rsidP="004A355D">
            <w:pPr>
              <w:cnfStyle w:val="100000000000" w:firstRow="1" w:lastRow="0" w:firstColumn="0" w:lastColumn="0" w:oddVBand="0" w:evenVBand="0" w:oddHBand="0" w:evenHBand="0" w:firstRowFirstColumn="0" w:firstRowLastColumn="0" w:lastRowFirstColumn="0" w:lastRowLastColumn="0"/>
            </w:pPr>
          </w:p>
        </w:tc>
        <w:tc>
          <w:tcPr>
            <w:tcW w:w="3073" w:type="dxa"/>
            <w:shd w:val="clear" w:color="auto" w:fill="auto"/>
          </w:tcPr>
          <w:p w14:paraId="16D1B120" w14:textId="13E597CE" w:rsidR="00645A75" w:rsidRPr="005166AE" w:rsidRDefault="005166AE" w:rsidP="005166AE">
            <w:pPr>
              <w:pStyle w:val="ListParagraph"/>
              <w:numPr>
                <w:ilvl w:val="0"/>
                <w:numId w:val="22"/>
              </w:numPr>
              <w:cnfStyle w:val="100000000000" w:firstRow="1" w:lastRow="0" w:firstColumn="0" w:lastColumn="0" w:oddVBand="0" w:evenVBand="0" w:oddHBand="0" w:evenHBand="0" w:firstRowFirstColumn="0" w:firstRowLastColumn="0" w:lastRowFirstColumn="0" w:lastRowLastColumn="0"/>
              <w:rPr>
                <w:color w:val="000000" w:themeColor="text1"/>
                <w:highlight w:val="yellow"/>
              </w:rPr>
            </w:pPr>
            <w:r w:rsidRPr="005166AE">
              <w:rPr>
                <w:color w:val="000000" w:themeColor="text1"/>
                <w:highlight w:val="yellow"/>
              </w:rPr>
              <w:t>Subject to change</w:t>
            </w:r>
            <w:r>
              <w:rPr>
                <w:color w:val="000000" w:themeColor="text1"/>
                <w:highlight w:val="yellow"/>
              </w:rPr>
              <w:t xml:space="preserve">      </w:t>
            </w:r>
          </w:p>
        </w:tc>
      </w:tr>
      <w:tr w:rsidR="00645A75" w:rsidRPr="002A5C50" w14:paraId="72AA5197" w14:textId="77777777" w:rsidTr="002A5C50">
        <w:trPr>
          <w:trHeight w:val="426"/>
        </w:trPr>
        <w:tc>
          <w:tcPr>
            <w:cnfStyle w:val="001000000000" w:firstRow="0" w:lastRow="0" w:firstColumn="1" w:lastColumn="0" w:oddVBand="0" w:evenVBand="0" w:oddHBand="0" w:evenHBand="0" w:firstRowFirstColumn="0" w:firstRowLastColumn="0" w:lastRowFirstColumn="0" w:lastRowLastColumn="0"/>
            <w:tcW w:w="2048" w:type="dxa"/>
          </w:tcPr>
          <w:p w14:paraId="565CA7AA" w14:textId="1C175F03" w:rsidR="00645A75" w:rsidRPr="002A5C50" w:rsidRDefault="004A355D" w:rsidP="004A355D">
            <w:pPr>
              <w:rPr>
                <w:sz w:val="24"/>
                <w:szCs w:val="24"/>
              </w:rPr>
            </w:pPr>
            <w:r w:rsidRPr="002A5C50">
              <w:rPr>
                <w:sz w:val="24"/>
                <w:szCs w:val="24"/>
              </w:rPr>
              <w:t>Week</w:t>
            </w:r>
            <w:r w:rsidR="002462B2">
              <w:rPr>
                <w:sz w:val="24"/>
                <w:szCs w:val="24"/>
              </w:rPr>
              <w:t>s</w:t>
            </w:r>
            <w:r w:rsidRPr="002A5C50">
              <w:rPr>
                <w:sz w:val="24"/>
                <w:szCs w:val="24"/>
              </w:rPr>
              <w:t xml:space="preserve"> 1 – 3        </w:t>
            </w:r>
            <w:r w:rsidRPr="002A5C50">
              <w:rPr>
                <w:vanish/>
                <w:sz w:val="24"/>
                <w:szCs w:val="24"/>
              </w:rPr>
              <w:t xml:space="preserve"> </w:t>
            </w:r>
          </w:p>
        </w:tc>
        <w:tc>
          <w:tcPr>
            <w:tcW w:w="3080" w:type="dxa"/>
          </w:tcPr>
          <w:p w14:paraId="3B98FA8D" w14:textId="77777777" w:rsidR="004A355D" w:rsidRPr="002A5C50" w:rsidRDefault="004A355D" w:rsidP="004A355D">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 xml:space="preserve">Top Notch 1 </w:t>
            </w:r>
          </w:p>
          <w:p w14:paraId="76D0CC3C" w14:textId="77777777" w:rsidR="00645A75" w:rsidRPr="002A5C50" w:rsidRDefault="004A355D" w:rsidP="004A355D">
            <w:pPr>
              <w:cnfStyle w:val="000000000000" w:firstRow="0" w:lastRow="0" w:firstColumn="0" w:lastColumn="0" w:oddVBand="0" w:evenVBand="0" w:oddHBand="0" w:evenHBand="0" w:firstRowFirstColumn="0" w:firstRowLastColumn="0" w:lastRowFirstColumn="0" w:lastRowLastColumn="0"/>
              <w:rPr>
                <w:sz w:val="24"/>
                <w:szCs w:val="24"/>
              </w:rPr>
            </w:pPr>
            <w:r w:rsidRPr="006A7254">
              <w:rPr>
                <w:sz w:val="24"/>
                <w:szCs w:val="24"/>
              </w:rPr>
              <w:t>Unit 1</w:t>
            </w:r>
            <w:r w:rsidR="00317166" w:rsidRPr="002A5C50">
              <w:rPr>
                <w:sz w:val="24"/>
                <w:szCs w:val="24"/>
              </w:rPr>
              <w:t>:</w:t>
            </w:r>
            <w:r w:rsidRPr="002A5C50">
              <w:rPr>
                <w:sz w:val="24"/>
                <w:szCs w:val="24"/>
              </w:rPr>
              <w:t xml:space="preserve"> Getting Acquainted</w:t>
            </w:r>
          </w:p>
          <w:p w14:paraId="433811E8" w14:textId="77777777" w:rsidR="004A355D" w:rsidRPr="002A5C50" w:rsidRDefault="004A355D" w:rsidP="004A355D">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EXAM (week 3)</w:t>
            </w:r>
          </w:p>
        </w:tc>
        <w:tc>
          <w:tcPr>
            <w:tcW w:w="2043" w:type="dxa"/>
          </w:tcPr>
          <w:p w14:paraId="5913D1B6" w14:textId="77777777" w:rsidR="00645A75" w:rsidRPr="002A5C50" w:rsidRDefault="00645A75" w:rsidP="004A355D">
            <w:pPr>
              <w:cnfStyle w:val="000000000000" w:firstRow="0" w:lastRow="0" w:firstColumn="0" w:lastColumn="0" w:oddVBand="0" w:evenVBand="0" w:oddHBand="0" w:evenHBand="0" w:firstRowFirstColumn="0" w:firstRowLastColumn="0" w:lastRowFirstColumn="0" w:lastRowLastColumn="0"/>
              <w:rPr>
                <w:sz w:val="24"/>
                <w:szCs w:val="24"/>
              </w:rPr>
            </w:pPr>
          </w:p>
        </w:tc>
        <w:tc>
          <w:tcPr>
            <w:tcW w:w="3073" w:type="dxa"/>
          </w:tcPr>
          <w:p w14:paraId="68612A8D" w14:textId="77777777" w:rsidR="00645A75" w:rsidRPr="002A5C50" w:rsidRDefault="00645A75" w:rsidP="004A355D">
            <w:pPr>
              <w:cnfStyle w:val="000000000000" w:firstRow="0" w:lastRow="0" w:firstColumn="0" w:lastColumn="0" w:oddVBand="0" w:evenVBand="0" w:oddHBand="0" w:evenHBand="0" w:firstRowFirstColumn="0" w:firstRowLastColumn="0" w:lastRowFirstColumn="0" w:lastRowLastColumn="0"/>
              <w:rPr>
                <w:sz w:val="24"/>
                <w:szCs w:val="24"/>
              </w:rPr>
            </w:pPr>
          </w:p>
        </w:tc>
      </w:tr>
      <w:tr w:rsidR="00645A75" w:rsidRPr="002A5C50" w14:paraId="566D229C" w14:textId="77777777" w:rsidTr="002A5C50">
        <w:trPr>
          <w:trHeight w:val="426"/>
        </w:trPr>
        <w:tc>
          <w:tcPr>
            <w:cnfStyle w:val="001000000000" w:firstRow="0" w:lastRow="0" w:firstColumn="1" w:lastColumn="0" w:oddVBand="0" w:evenVBand="0" w:oddHBand="0" w:evenHBand="0" w:firstRowFirstColumn="0" w:firstRowLastColumn="0" w:lastRowFirstColumn="0" w:lastRowLastColumn="0"/>
            <w:tcW w:w="2048" w:type="dxa"/>
          </w:tcPr>
          <w:p w14:paraId="0B08FD0D" w14:textId="7A3EA7B4" w:rsidR="00645A75" w:rsidRPr="002A5C50" w:rsidRDefault="004A355D" w:rsidP="004A355D">
            <w:pPr>
              <w:rPr>
                <w:sz w:val="24"/>
                <w:szCs w:val="24"/>
              </w:rPr>
            </w:pPr>
            <w:r w:rsidRPr="002A5C50">
              <w:rPr>
                <w:sz w:val="24"/>
                <w:szCs w:val="24"/>
              </w:rPr>
              <w:t>Week</w:t>
            </w:r>
            <w:r w:rsidR="0038786F">
              <w:rPr>
                <w:sz w:val="24"/>
                <w:szCs w:val="24"/>
              </w:rPr>
              <w:t>s</w:t>
            </w:r>
            <w:r w:rsidRPr="002A5C50">
              <w:rPr>
                <w:sz w:val="24"/>
                <w:szCs w:val="24"/>
              </w:rPr>
              <w:t xml:space="preserve"> 4 -</w:t>
            </w:r>
            <w:r w:rsidR="00317166" w:rsidRPr="002A5C50">
              <w:rPr>
                <w:sz w:val="24"/>
                <w:szCs w:val="24"/>
              </w:rPr>
              <w:t xml:space="preserve"> 6</w:t>
            </w:r>
          </w:p>
        </w:tc>
        <w:tc>
          <w:tcPr>
            <w:tcW w:w="3080" w:type="dxa"/>
          </w:tcPr>
          <w:p w14:paraId="72E0A47A" w14:textId="77777777" w:rsidR="00645A75" w:rsidRPr="002A5C50" w:rsidRDefault="00317166" w:rsidP="00317166">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Top Notch 1</w:t>
            </w:r>
          </w:p>
          <w:p w14:paraId="2F12C479" w14:textId="77777777" w:rsidR="00317166" w:rsidRPr="002A5C50" w:rsidRDefault="00317166" w:rsidP="00317166">
            <w:pPr>
              <w:cnfStyle w:val="000000000000" w:firstRow="0" w:lastRow="0" w:firstColumn="0" w:lastColumn="0" w:oddVBand="0" w:evenVBand="0" w:oddHBand="0" w:evenHBand="0" w:firstRowFirstColumn="0" w:firstRowLastColumn="0" w:lastRowFirstColumn="0" w:lastRowLastColumn="0"/>
              <w:rPr>
                <w:sz w:val="24"/>
                <w:szCs w:val="24"/>
              </w:rPr>
            </w:pPr>
            <w:r w:rsidRPr="006A7254">
              <w:rPr>
                <w:sz w:val="24"/>
                <w:szCs w:val="24"/>
              </w:rPr>
              <w:t>Unit 2</w:t>
            </w:r>
            <w:r w:rsidRPr="002A5C50">
              <w:rPr>
                <w:sz w:val="24"/>
                <w:szCs w:val="24"/>
              </w:rPr>
              <w:t>: Going Out</w:t>
            </w:r>
          </w:p>
          <w:p w14:paraId="7E081C03" w14:textId="77777777" w:rsidR="00F00371" w:rsidRPr="002A5C50" w:rsidRDefault="00317166" w:rsidP="00317166">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EXAM (week 6)</w:t>
            </w:r>
            <w:r w:rsidR="00F00371" w:rsidRPr="002A5C50">
              <w:rPr>
                <w:sz w:val="24"/>
                <w:szCs w:val="24"/>
              </w:rPr>
              <w:t xml:space="preserve"> </w:t>
            </w:r>
          </w:p>
          <w:p w14:paraId="182798ED" w14:textId="77777777" w:rsidR="00317166" w:rsidRPr="002A5C50" w:rsidRDefault="00F00371" w:rsidP="00317166">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Oral Presentation</w:t>
            </w:r>
            <w:r w:rsidR="00582E63" w:rsidRPr="002A5C50">
              <w:rPr>
                <w:sz w:val="24"/>
                <w:szCs w:val="24"/>
              </w:rPr>
              <w:t>*</w:t>
            </w:r>
          </w:p>
        </w:tc>
        <w:tc>
          <w:tcPr>
            <w:tcW w:w="2043" w:type="dxa"/>
          </w:tcPr>
          <w:p w14:paraId="42227D10" w14:textId="77777777" w:rsidR="00645A75" w:rsidRPr="002A5C50" w:rsidRDefault="00645A75" w:rsidP="00317166">
            <w:pPr>
              <w:cnfStyle w:val="000000000000" w:firstRow="0" w:lastRow="0" w:firstColumn="0" w:lastColumn="0" w:oddVBand="0" w:evenVBand="0" w:oddHBand="0" w:evenHBand="0" w:firstRowFirstColumn="0" w:firstRowLastColumn="0" w:lastRowFirstColumn="0" w:lastRowLastColumn="0"/>
              <w:rPr>
                <w:sz w:val="24"/>
                <w:szCs w:val="24"/>
              </w:rPr>
            </w:pPr>
          </w:p>
        </w:tc>
        <w:tc>
          <w:tcPr>
            <w:tcW w:w="3073" w:type="dxa"/>
          </w:tcPr>
          <w:p w14:paraId="402494CC" w14:textId="77777777" w:rsidR="00645A75" w:rsidRPr="002A5C50" w:rsidRDefault="00645A75" w:rsidP="00317166">
            <w:pPr>
              <w:cnfStyle w:val="000000000000" w:firstRow="0" w:lastRow="0" w:firstColumn="0" w:lastColumn="0" w:oddVBand="0" w:evenVBand="0" w:oddHBand="0" w:evenHBand="0" w:firstRowFirstColumn="0" w:firstRowLastColumn="0" w:lastRowFirstColumn="0" w:lastRowLastColumn="0"/>
              <w:rPr>
                <w:sz w:val="24"/>
                <w:szCs w:val="24"/>
              </w:rPr>
            </w:pPr>
          </w:p>
        </w:tc>
      </w:tr>
      <w:tr w:rsidR="00645A75" w:rsidRPr="002A5C50" w14:paraId="449146EC" w14:textId="77777777" w:rsidTr="002A5C50">
        <w:trPr>
          <w:trHeight w:val="386"/>
        </w:trPr>
        <w:tc>
          <w:tcPr>
            <w:cnfStyle w:val="001000000000" w:firstRow="0" w:lastRow="0" w:firstColumn="1" w:lastColumn="0" w:oddVBand="0" w:evenVBand="0" w:oddHBand="0" w:evenHBand="0" w:firstRowFirstColumn="0" w:firstRowLastColumn="0" w:lastRowFirstColumn="0" w:lastRowLastColumn="0"/>
            <w:tcW w:w="2048" w:type="dxa"/>
          </w:tcPr>
          <w:p w14:paraId="33D5A5F8" w14:textId="251AC8C8" w:rsidR="00645A75" w:rsidRPr="002A5C50" w:rsidRDefault="00317166" w:rsidP="00317166">
            <w:pPr>
              <w:rPr>
                <w:sz w:val="24"/>
                <w:szCs w:val="24"/>
              </w:rPr>
            </w:pPr>
            <w:r w:rsidRPr="002A5C50">
              <w:rPr>
                <w:sz w:val="24"/>
                <w:szCs w:val="24"/>
              </w:rPr>
              <w:t>Week</w:t>
            </w:r>
            <w:r w:rsidR="0038786F">
              <w:rPr>
                <w:sz w:val="24"/>
                <w:szCs w:val="24"/>
              </w:rPr>
              <w:t>s</w:t>
            </w:r>
            <w:r w:rsidRPr="002A5C50">
              <w:rPr>
                <w:sz w:val="24"/>
                <w:szCs w:val="24"/>
              </w:rPr>
              <w:t xml:space="preserve"> 7 - 8</w:t>
            </w:r>
          </w:p>
        </w:tc>
        <w:tc>
          <w:tcPr>
            <w:tcW w:w="3080" w:type="dxa"/>
          </w:tcPr>
          <w:p w14:paraId="264CF921" w14:textId="77777777" w:rsidR="00645A75" w:rsidRPr="002A5C50" w:rsidRDefault="00317166" w:rsidP="00317166">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 xml:space="preserve">Top Notch 1 </w:t>
            </w:r>
          </w:p>
          <w:p w14:paraId="71FE3F40" w14:textId="77777777" w:rsidR="00317166" w:rsidRPr="002A5C50" w:rsidRDefault="00317166" w:rsidP="00317166">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Unit 3: The Extended Family</w:t>
            </w:r>
          </w:p>
          <w:p w14:paraId="41CD7967" w14:textId="77777777" w:rsidR="00317166" w:rsidRPr="002A5C50" w:rsidRDefault="00317166" w:rsidP="00317166">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EXAM (week 8)</w:t>
            </w:r>
          </w:p>
        </w:tc>
        <w:tc>
          <w:tcPr>
            <w:tcW w:w="2043" w:type="dxa"/>
          </w:tcPr>
          <w:p w14:paraId="02B747B4" w14:textId="77777777" w:rsidR="00645A75" w:rsidRPr="002A5C50" w:rsidRDefault="00645A75" w:rsidP="00317166">
            <w:pPr>
              <w:cnfStyle w:val="000000000000" w:firstRow="0" w:lastRow="0" w:firstColumn="0" w:lastColumn="0" w:oddVBand="0" w:evenVBand="0" w:oddHBand="0" w:evenHBand="0" w:firstRowFirstColumn="0" w:firstRowLastColumn="0" w:lastRowFirstColumn="0" w:lastRowLastColumn="0"/>
              <w:rPr>
                <w:sz w:val="24"/>
                <w:szCs w:val="24"/>
              </w:rPr>
            </w:pPr>
          </w:p>
        </w:tc>
        <w:tc>
          <w:tcPr>
            <w:tcW w:w="3073" w:type="dxa"/>
          </w:tcPr>
          <w:p w14:paraId="4C466B5A" w14:textId="77777777" w:rsidR="00645A75" w:rsidRPr="002A5C50" w:rsidRDefault="00645A75" w:rsidP="00317166">
            <w:pPr>
              <w:cnfStyle w:val="000000000000" w:firstRow="0" w:lastRow="0" w:firstColumn="0" w:lastColumn="0" w:oddVBand="0" w:evenVBand="0" w:oddHBand="0" w:evenHBand="0" w:firstRowFirstColumn="0" w:firstRowLastColumn="0" w:lastRowFirstColumn="0" w:lastRowLastColumn="0"/>
              <w:rPr>
                <w:sz w:val="24"/>
                <w:szCs w:val="24"/>
              </w:rPr>
            </w:pPr>
          </w:p>
        </w:tc>
      </w:tr>
      <w:tr w:rsidR="004A355D" w:rsidRPr="002A5C50" w14:paraId="01A5019F" w14:textId="77777777" w:rsidTr="002A5C50">
        <w:trPr>
          <w:trHeight w:val="1655"/>
        </w:trPr>
        <w:tc>
          <w:tcPr>
            <w:cnfStyle w:val="001000000000" w:firstRow="0" w:lastRow="0" w:firstColumn="1" w:lastColumn="0" w:oddVBand="0" w:evenVBand="0" w:oddHBand="0" w:evenHBand="0" w:firstRowFirstColumn="0" w:firstRowLastColumn="0" w:lastRowFirstColumn="0" w:lastRowLastColumn="0"/>
            <w:tcW w:w="2048" w:type="dxa"/>
          </w:tcPr>
          <w:p w14:paraId="145A9372" w14:textId="0F9578DA" w:rsidR="004A355D" w:rsidRPr="002A5C50" w:rsidRDefault="004A355D">
            <w:pPr>
              <w:rPr>
                <w:sz w:val="24"/>
                <w:szCs w:val="24"/>
              </w:rPr>
            </w:pPr>
            <w:r w:rsidRPr="002A5C50">
              <w:rPr>
                <w:sz w:val="24"/>
                <w:szCs w:val="24"/>
              </w:rPr>
              <w:t>Week</w:t>
            </w:r>
            <w:r w:rsidR="0038786F">
              <w:rPr>
                <w:sz w:val="24"/>
                <w:szCs w:val="24"/>
              </w:rPr>
              <w:t>s</w:t>
            </w:r>
            <w:r w:rsidRPr="002A5C50">
              <w:rPr>
                <w:sz w:val="24"/>
                <w:szCs w:val="24"/>
              </w:rPr>
              <w:t xml:space="preserve"> </w:t>
            </w:r>
            <w:r w:rsidR="00317166" w:rsidRPr="002A5C50">
              <w:rPr>
                <w:sz w:val="24"/>
                <w:szCs w:val="24"/>
              </w:rPr>
              <w:t>9</w:t>
            </w:r>
            <w:r w:rsidR="002A5C50">
              <w:rPr>
                <w:sz w:val="24"/>
                <w:szCs w:val="24"/>
              </w:rPr>
              <w:t xml:space="preserve"> </w:t>
            </w:r>
            <w:r w:rsidR="00317166" w:rsidRPr="002A5C50">
              <w:rPr>
                <w:sz w:val="24"/>
                <w:szCs w:val="24"/>
              </w:rPr>
              <w:t>-</w:t>
            </w:r>
            <w:r w:rsidR="002A5C50">
              <w:rPr>
                <w:sz w:val="24"/>
                <w:szCs w:val="24"/>
              </w:rPr>
              <w:t xml:space="preserve"> </w:t>
            </w:r>
            <w:r w:rsidR="00317166" w:rsidRPr="002A5C50">
              <w:rPr>
                <w:sz w:val="24"/>
                <w:szCs w:val="24"/>
              </w:rPr>
              <w:t>10</w:t>
            </w:r>
          </w:p>
          <w:p w14:paraId="71D7295E" w14:textId="77777777" w:rsidR="00317166" w:rsidRPr="002A5C50" w:rsidRDefault="002A5C50">
            <w:pPr>
              <w:rPr>
                <w:sz w:val="24"/>
                <w:szCs w:val="24"/>
              </w:rPr>
            </w:pPr>
            <w:r>
              <w:rPr>
                <w:sz w:val="24"/>
                <w:szCs w:val="24"/>
              </w:rPr>
              <w:t xml:space="preserve"> </w:t>
            </w:r>
          </w:p>
          <w:p w14:paraId="665AFAC0" w14:textId="77777777" w:rsidR="004A355D" w:rsidRPr="002A5C50" w:rsidRDefault="004A355D">
            <w:pPr>
              <w:rPr>
                <w:sz w:val="24"/>
                <w:szCs w:val="24"/>
              </w:rPr>
            </w:pPr>
          </w:p>
          <w:p w14:paraId="4B527E7A" w14:textId="77777777" w:rsidR="004A355D" w:rsidRPr="002A5C50" w:rsidRDefault="004A355D">
            <w:pPr>
              <w:rPr>
                <w:sz w:val="24"/>
                <w:szCs w:val="24"/>
              </w:rPr>
            </w:pPr>
          </w:p>
        </w:tc>
        <w:tc>
          <w:tcPr>
            <w:tcW w:w="3080" w:type="dxa"/>
          </w:tcPr>
          <w:p w14:paraId="36CAE949" w14:textId="77777777" w:rsidR="004A355D" w:rsidRPr="002A5C50" w:rsidRDefault="00F00371">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Top Notch 1</w:t>
            </w:r>
          </w:p>
          <w:p w14:paraId="21645CA1" w14:textId="77777777" w:rsidR="00F00371" w:rsidRPr="002A5C50" w:rsidRDefault="00F00371">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Unit 4: Food and Restaurant</w:t>
            </w:r>
          </w:p>
          <w:p w14:paraId="22424E6D" w14:textId="77777777" w:rsidR="00F00371" w:rsidRPr="002A5C50" w:rsidRDefault="00F00371">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EXAM (week 10)</w:t>
            </w:r>
          </w:p>
          <w:p w14:paraId="64C77F71" w14:textId="77777777" w:rsidR="00F00371" w:rsidRPr="002A5C50" w:rsidRDefault="00F00371">
            <w:pPr>
              <w:cnfStyle w:val="000000000000" w:firstRow="0" w:lastRow="0" w:firstColumn="0" w:lastColumn="0" w:oddVBand="0" w:evenVBand="0" w:oddHBand="0" w:evenHBand="0" w:firstRowFirstColumn="0" w:firstRowLastColumn="0" w:lastRowFirstColumn="0" w:lastRowLastColumn="0"/>
              <w:rPr>
                <w:sz w:val="24"/>
                <w:szCs w:val="24"/>
              </w:rPr>
            </w:pPr>
            <w:r w:rsidRPr="002A5C50">
              <w:rPr>
                <w:sz w:val="24"/>
                <w:szCs w:val="24"/>
              </w:rPr>
              <w:t>Oral Progress Check</w:t>
            </w:r>
            <w:r w:rsidR="00582E63" w:rsidRPr="002A5C50">
              <w:rPr>
                <w:sz w:val="24"/>
                <w:szCs w:val="24"/>
              </w:rPr>
              <w:t>*</w:t>
            </w:r>
          </w:p>
          <w:p w14:paraId="5470F5B4" w14:textId="77777777" w:rsidR="00F00371" w:rsidRPr="002A5C50" w:rsidRDefault="00F00371">
            <w:pPr>
              <w:cnfStyle w:val="000000000000" w:firstRow="0" w:lastRow="0" w:firstColumn="0" w:lastColumn="0" w:oddVBand="0" w:evenVBand="0" w:oddHBand="0" w:evenHBand="0" w:firstRowFirstColumn="0" w:firstRowLastColumn="0" w:lastRowFirstColumn="0" w:lastRowLastColumn="0"/>
              <w:rPr>
                <w:sz w:val="24"/>
                <w:szCs w:val="24"/>
              </w:rPr>
            </w:pPr>
          </w:p>
        </w:tc>
        <w:tc>
          <w:tcPr>
            <w:tcW w:w="2043" w:type="dxa"/>
          </w:tcPr>
          <w:p w14:paraId="0C8EEA90" w14:textId="77777777" w:rsidR="004A355D" w:rsidRPr="002A5C50" w:rsidRDefault="004A355D">
            <w:pPr>
              <w:cnfStyle w:val="000000000000" w:firstRow="0" w:lastRow="0" w:firstColumn="0" w:lastColumn="0" w:oddVBand="0" w:evenVBand="0" w:oddHBand="0" w:evenHBand="0" w:firstRowFirstColumn="0" w:firstRowLastColumn="0" w:lastRowFirstColumn="0" w:lastRowLastColumn="0"/>
              <w:rPr>
                <w:sz w:val="24"/>
                <w:szCs w:val="24"/>
              </w:rPr>
            </w:pPr>
          </w:p>
        </w:tc>
        <w:tc>
          <w:tcPr>
            <w:tcW w:w="3073" w:type="dxa"/>
          </w:tcPr>
          <w:p w14:paraId="61C94691" w14:textId="77777777" w:rsidR="004A355D" w:rsidRPr="002A5C50" w:rsidRDefault="004A355D">
            <w:pPr>
              <w:cnfStyle w:val="000000000000" w:firstRow="0" w:lastRow="0" w:firstColumn="0" w:lastColumn="0" w:oddVBand="0" w:evenVBand="0" w:oddHBand="0" w:evenHBand="0" w:firstRowFirstColumn="0" w:firstRowLastColumn="0" w:lastRowFirstColumn="0" w:lastRowLastColumn="0"/>
              <w:rPr>
                <w:sz w:val="24"/>
                <w:szCs w:val="24"/>
              </w:rPr>
            </w:pPr>
          </w:p>
        </w:tc>
      </w:tr>
    </w:tbl>
    <w:p w14:paraId="323BD52E" w14:textId="6336C722" w:rsidR="00645A75" w:rsidRPr="002A5C50" w:rsidRDefault="002A5C50" w:rsidP="00763B31">
      <w:pPr>
        <w:pStyle w:val="Heading1"/>
        <w:jc w:val="both"/>
        <w:rPr>
          <w:rFonts w:asciiTheme="minorHAnsi" w:hAnsiTheme="minorHAnsi"/>
          <w:b w:val="0"/>
          <w:color w:val="000000" w:themeColor="text1"/>
          <w:szCs w:val="24"/>
        </w:rPr>
      </w:pPr>
      <w:r>
        <w:rPr>
          <w:rFonts w:asciiTheme="minorHAnsi" w:hAnsiTheme="minorHAnsi"/>
          <w:color w:val="000000" w:themeColor="text1"/>
          <w:szCs w:val="24"/>
        </w:rPr>
        <w:t>Week</w:t>
      </w:r>
      <w:r w:rsidR="0038786F">
        <w:rPr>
          <w:rFonts w:asciiTheme="minorHAnsi" w:hAnsiTheme="minorHAnsi"/>
          <w:color w:val="000000" w:themeColor="text1"/>
          <w:szCs w:val="24"/>
        </w:rPr>
        <w:t>s</w:t>
      </w:r>
      <w:r>
        <w:rPr>
          <w:rFonts w:asciiTheme="minorHAnsi" w:hAnsiTheme="minorHAnsi"/>
          <w:color w:val="000000" w:themeColor="text1"/>
          <w:szCs w:val="24"/>
        </w:rPr>
        <w:t xml:space="preserve"> 11 –</w:t>
      </w:r>
      <w:r w:rsidRPr="002A5C50">
        <w:rPr>
          <w:rFonts w:asciiTheme="minorHAnsi" w:hAnsiTheme="minorHAnsi"/>
          <w:color w:val="000000" w:themeColor="text1"/>
          <w:szCs w:val="24"/>
        </w:rPr>
        <w:t>1</w:t>
      </w:r>
      <w:r w:rsidR="0038786F">
        <w:rPr>
          <w:rFonts w:asciiTheme="minorHAnsi" w:hAnsiTheme="minorHAnsi"/>
          <w:color w:val="000000" w:themeColor="text1"/>
          <w:szCs w:val="24"/>
        </w:rPr>
        <w:t xml:space="preserve">2    </w:t>
      </w:r>
      <w:r>
        <w:rPr>
          <w:rFonts w:asciiTheme="minorHAnsi" w:hAnsiTheme="minorHAnsi"/>
          <w:b w:val="0"/>
          <w:color w:val="000000" w:themeColor="text1"/>
          <w:szCs w:val="24"/>
        </w:rPr>
        <w:t xml:space="preserve">  </w:t>
      </w:r>
      <w:r w:rsidR="006D3C96" w:rsidRPr="002A5C50">
        <w:rPr>
          <w:rFonts w:asciiTheme="minorHAnsi" w:hAnsiTheme="minorHAnsi"/>
          <w:b w:val="0"/>
          <w:color w:val="000000" w:themeColor="text1"/>
          <w:szCs w:val="24"/>
        </w:rPr>
        <w:t>Top Notch 1</w:t>
      </w:r>
    </w:p>
    <w:p w14:paraId="3C6E03D4" w14:textId="77777777" w:rsidR="006D3C96" w:rsidRPr="002A5C50" w:rsidRDefault="002A5C50" w:rsidP="006D3C96">
      <w:pPr>
        <w:rPr>
          <w:sz w:val="24"/>
          <w:szCs w:val="24"/>
        </w:rPr>
      </w:pPr>
      <w:r>
        <w:rPr>
          <w:sz w:val="24"/>
          <w:szCs w:val="24"/>
        </w:rPr>
        <w:tab/>
      </w:r>
      <w:r>
        <w:rPr>
          <w:sz w:val="24"/>
          <w:szCs w:val="24"/>
        </w:rPr>
        <w:tab/>
        <w:t xml:space="preserve">        </w:t>
      </w:r>
      <w:r w:rsidR="006D3C96" w:rsidRPr="002A5C50">
        <w:rPr>
          <w:sz w:val="24"/>
          <w:szCs w:val="24"/>
        </w:rPr>
        <w:t>Unit 5: Technology and You</w:t>
      </w:r>
    </w:p>
    <w:p w14:paraId="6395B13F" w14:textId="77777777" w:rsidR="006D3C96" w:rsidRPr="002A5C50" w:rsidRDefault="002A5C50" w:rsidP="006D3C96">
      <w:pPr>
        <w:rPr>
          <w:sz w:val="24"/>
          <w:szCs w:val="24"/>
        </w:rPr>
      </w:pPr>
      <w:r>
        <w:rPr>
          <w:sz w:val="24"/>
          <w:szCs w:val="24"/>
        </w:rPr>
        <w:tab/>
      </w:r>
      <w:r>
        <w:rPr>
          <w:sz w:val="24"/>
          <w:szCs w:val="24"/>
        </w:rPr>
        <w:tab/>
        <w:t xml:space="preserve">        </w:t>
      </w:r>
      <w:r w:rsidR="006D3C96" w:rsidRPr="002A5C50">
        <w:rPr>
          <w:sz w:val="24"/>
          <w:szCs w:val="24"/>
        </w:rPr>
        <w:t xml:space="preserve">Exam (week 12) </w:t>
      </w:r>
    </w:p>
    <w:p w14:paraId="00BD9C27" w14:textId="1FA88463" w:rsidR="006D3C96" w:rsidRPr="002A5C50" w:rsidRDefault="002A5C50" w:rsidP="006D3C96">
      <w:pPr>
        <w:rPr>
          <w:sz w:val="24"/>
          <w:szCs w:val="24"/>
        </w:rPr>
      </w:pPr>
      <w:r>
        <w:rPr>
          <w:sz w:val="24"/>
          <w:szCs w:val="24"/>
        </w:rPr>
        <w:t xml:space="preserve">  </w:t>
      </w:r>
      <w:r>
        <w:rPr>
          <w:sz w:val="24"/>
          <w:szCs w:val="24"/>
        </w:rPr>
        <w:tab/>
      </w:r>
      <w:r>
        <w:rPr>
          <w:sz w:val="24"/>
          <w:szCs w:val="24"/>
        </w:rPr>
        <w:tab/>
        <w:t xml:space="preserve">        </w:t>
      </w:r>
      <w:r w:rsidR="006D3C96" w:rsidRPr="002A5C50">
        <w:rPr>
          <w:sz w:val="24"/>
          <w:szCs w:val="24"/>
        </w:rPr>
        <w:t>Oral Presentation #</w:t>
      </w:r>
      <w:r w:rsidR="005C5E6D" w:rsidRPr="002A5C50">
        <w:rPr>
          <w:sz w:val="24"/>
          <w:szCs w:val="24"/>
        </w:rPr>
        <w:t>2</w:t>
      </w:r>
      <w:r w:rsidR="009C4018">
        <w:rPr>
          <w:sz w:val="24"/>
          <w:szCs w:val="24"/>
        </w:rPr>
        <w:t>*</w:t>
      </w:r>
    </w:p>
    <w:p w14:paraId="051C249E" w14:textId="37AE9221" w:rsidR="00645A75" w:rsidRPr="002A5C50" w:rsidRDefault="00480EE7">
      <w:pPr>
        <w:pStyle w:val="Heading2"/>
        <w:rPr>
          <w:rFonts w:asciiTheme="minorHAnsi" w:hAnsiTheme="minorHAnsi"/>
          <w:b w:val="0"/>
          <w:color w:val="000000" w:themeColor="text1"/>
          <w:sz w:val="24"/>
          <w:szCs w:val="24"/>
        </w:rPr>
      </w:pPr>
      <w:r w:rsidRPr="002A5C50">
        <w:rPr>
          <w:rFonts w:asciiTheme="minorHAnsi" w:hAnsiTheme="minorHAnsi"/>
          <w:b w:val="0"/>
          <w:color w:val="000000" w:themeColor="text1"/>
          <w:sz w:val="24"/>
          <w:szCs w:val="24"/>
        </w:rPr>
        <w:t>____________________________________________________________________________</w:t>
      </w:r>
      <w:r w:rsidR="000B0362">
        <w:rPr>
          <w:rFonts w:asciiTheme="minorHAnsi" w:hAnsiTheme="minorHAnsi"/>
          <w:b w:val="0"/>
          <w:color w:val="000000" w:themeColor="text1"/>
          <w:sz w:val="24"/>
          <w:szCs w:val="24"/>
        </w:rPr>
        <w:t>____</w:t>
      </w:r>
    </w:p>
    <w:p w14:paraId="23B56777" w14:textId="6C71FB73" w:rsidR="00544E8A" w:rsidRPr="002A5C50" w:rsidRDefault="002A5C50">
      <w:pPr>
        <w:rPr>
          <w:sz w:val="24"/>
          <w:szCs w:val="24"/>
        </w:rPr>
      </w:pPr>
      <w:r w:rsidRPr="002A5C50">
        <w:rPr>
          <w:b/>
          <w:sz w:val="24"/>
          <w:szCs w:val="24"/>
        </w:rPr>
        <w:t>Week</w:t>
      </w:r>
      <w:r w:rsidR="0038786F">
        <w:rPr>
          <w:b/>
          <w:sz w:val="24"/>
          <w:szCs w:val="24"/>
        </w:rPr>
        <w:t>s</w:t>
      </w:r>
      <w:r w:rsidRPr="002A5C50">
        <w:rPr>
          <w:b/>
          <w:sz w:val="24"/>
          <w:szCs w:val="24"/>
        </w:rPr>
        <w:t xml:space="preserve"> 13 – 14</w:t>
      </w:r>
      <w:r>
        <w:rPr>
          <w:b/>
          <w:sz w:val="24"/>
          <w:szCs w:val="24"/>
        </w:rPr>
        <w:t xml:space="preserve">      </w:t>
      </w:r>
      <w:r w:rsidR="00480EE7" w:rsidRPr="002A5C50">
        <w:rPr>
          <w:sz w:val="24"/>
          <w:szCs w:val="24"/>
        </w:rPr>
        <w:t>Top Notch 1</w:t>
      </w:r>
    </w:p>
    <w:p w14:paraId="014F09B2" w14:textId="77777777" w:rsidR="00480EE7" w:rsidRPr="002A5C50" w:rsidRDefault="002A5C50">
      <w:pPr>
        <w:rPr>
          <w:sz w:val="24"/>
          <w:szCs w:val="24"/>
        </w:rPr>
      </w:pPr>
      <w:r>
        <w:rPr>
          <w:sz w:val="24"/>
          <w:szCs w:val="24"/>
        </w:rPr>
        <w:tab/>
      </w:r>
      <w:r>
        <w:rPr>
          <w:sz w:val="24"/>
          <w:szCs w:val="24"/>
        </w:rPr>
        <w:tab/>
        <w:t xml:space="preserve">        </w:t>
      </w:r>
      <w:r w:rsidR="00480EE7" w:rsidRPr="002A5C50">
        <w:rPr>
          <w:sz w:val="24"/>
          <w:szCs w:val="24"/>
        </w:rPr>
        <w:t>Unit 6: Staying in Shape</w:t>
      </w:r>
    </w:p>
    <w:p w14:paraId="5033B476" w14:textId="77777777" w:rsidR="00480EE7" w:rsidRPr="002A5C50" w:rsidRDefault="002A5C50">
      <w:pPr>
        <w:pBdr>
          <w:bottom w:val="single" w:sz="12" w:space="1" w:color="auto"/>
        </w:pBdr>
        <w:rPr>
          <w:sz w:val="24"/>
          <w:szCs w:val="24"/>
        </w:rPr>
      </w:pPr>
      <w:r>
        <w:rPr>
          <w:sz w:val="24"/>
          <w:szCs w:val="24"/>
        </w:rPr>
        <w:tab/>
      </w:r>
      <w:r>
        <w:rPr>
          <w:sz w:val="24"/>
          <w:szCs w:val="24"/>
        </w:rPr>
        <w:tab/>
        <w:t xml:space="preserve">        </w:t>
      </w:r>
      <w:r w:rsidR="00480EE7" w:rsidRPr="002A5C50">
        <w:rPr>
          <w:sz w:val="24"/>
          <w:szCs w:val="24"/>
        </w:rPr>
        <w:t>Exam (week 14)</w:t>
      </w:r>
    </w:p>
    <w:p w14:paraId="6A9EFD4D" w14:textId="40B6F474" w:rsidR="00480EE7" w:rsidRPr="002A5C50" w:rsidRDefault="002A5C50">
      <w:pPr>
        <w:rPr>
          <w:sz w:val="24"/>
          <w:szCs w:val="24"/>
        </w:rPr>
      </w:pPr>
      <w:r w:rsidRPr="002A5C50">
        <w:rPr>
          <w:b/>
          <w:sz w:val="24"/>
          <w:szCs w:val="24"/>
        </w:rPr>
        <w:t>Week</w:t>
      </w:r>
      <w:r w:rsidR="003F10B1">
        <w:rPr>
          <w:b/>
          <w:sz w:val="24"/>
          <w:szCs w:val="24"/>
        </w:rPr>
        <w:t xml:space="preserve"> 15 </w:t>
      </w:r>
      <w:r w:rsidR="0038786F">
        <w:rPr>
          <w:b/>
          <w:sz w:val="24"/>
          <w:szCs w:val="24"/>
        </w:rPr>
        <w:t xml:space="preserve">    </w:t>
      </w:r>
      <w:r w:rsidR="003F10B1">
        <w:rPr>
          <w:b/>
          <w:sz w:val="24"/>
          <w:szCs w:val="24"/>
        </w:rPr>
        <w:t xml:space="preserve">      </w:t>
      </w:r>
      <w:r>
        <w:rPr>
          <w:b/>
          <w:sz w:val="24"/>
          <w:szCs w:val="24"/>
        </w:rPr>
        <w:t xml:space="preserve"> </w:t>
      </w:r>
      <w:r w:rsidR="00480EE7" w:rsidRPr="002A5C50">
        <w:rPr>
          <w:sz w:val="24"/>
          <w:szCs w:val="24"/>
        </w:rPr>
        <w:t>Top Notch 1</w:t>
      </w:r>
    </w:p>
    <w:p w14:paraId="70686C47" w14:textId="08A735F6" w:rsidR="00480EE7" w:rsidRPr="006A7254" w:rsidRDefault="00F81C6A">
      <w:pPr>
        <w:rPr>
          <w:b/>
          <w:sz w:val="24"/>
          <w:szCs w:val="24"/>
        </w:rPr>
      </w:pPr>
      <w:r>
        <w:rPr>
          <w:sz w:val="24"/>
          <w:szCs w:val="24"/>
        </w:rPr>
        <w:tab/>
      </w:r>
      <w:r>
        <w:rPr>
          <w:sz w:val="24"/>
          <w:szCs w:val="24"/>
        </w:rPr>
        <w:tab/>
        <w:t xml:space="preserve">       </w:t>
      </w:r>
      <w:r w:rsidR="006A7254">
        <w:rPr>
          <w:sz w:val="24"/>
          <w:szCs w:val="24"/>
        </w:rPr>
        <w:t xml:space="preserve">Unit 7: </w:t>
      </w:r>
      <w:r w:rsidR="006A7254" w:rsidRPr="0057316D">
        <w:rPr>
          <w:b/>
          <w:sz w:val="24"/>
          <w:szCs w:val="24"/>
        </w:rPr>
        <w:t>VACATION</w:t>
      </w:r>
    </w:p>
    <w:p w14:paraId="710EE2EA" w14:textId="4D0F9483" w:rsidR="00480EE7" w:rsidRDefault="00F81C6A" w:rsidP="002A5C50">
      <w:pPr>
        <w:rPr>
          <w:sz w:val="24"/>
          <w:szCs w:val="24"/>
        </w:rPr>
      </w:pPr>
      <w:r>
        <w:rPr>
          <w:sz w:val="24"/>
          <w:szCs w:val="24"/>
        </w:rPr>
        <w:tab/>
      </w:r>
      <w:r>
        <w:rPr>
          <w:sz w:val="24"/>
          <w:szCs w:val="24"/>
        </w:rPr>
        <w:tab/>
        <w:t xml:space="preserve">       </w:t>
      </w:r>
      <w:r w:rsidR="00480EE7" w:rsidRPr="002A5C50">
        <w:rPr>
          <w:sz w:val="24"/>
          <w:szCs w:val="24"/>
        </w:rPr>
        <w:t>Exam and Oral Presentation</w:t>
      </w:r>
      <w:r w:rsidR="009C4018">
        <w:rPr>
          <w:sz w:val="24"/>
          <w:szCs w:val="24"/>
        </w:rPr>
        <w:t>*</w:t>
      </w:r>
      <w:r w:rsidR="002A5C50">
        <w:rPr>
          <w:sz w:val="24"/>
          <w:szCs w:val="24"/>
        </w:rPr>
        <w:t xml:space="preserve"> </w:t>
      </w:r>
      <w:r w:rsidR="008C30B2">
        <w:rPr>
          <w:sz w:val="24"/>
          <w:szCs w:val="24"/>
        </w:rPr>
        <w:t>(week 15 &amp; 16)</w:t>
      </w:r>
    </w:p>
    <w:p w14:paraId="1DCB7C0A" w14:textId="22624135" w:rsidR="003F10B1" w:rsidRPr="003F10B1" w:rsidRDefault="003F10B1" w:rsidP="002A5C50">
      <w:pPr>
        <w:rPr>
          <w:b/>
          <w:sz w:val="24"/>
          <w:szCs w:val="24"/>
        </w:rPr>
      </w:pPr>
      <w:r>
        <w:rPr>
          <w:b/>
          <w:sz w:val="24"/>
          <w:szCs w:val="24"/>
        </w:rPr>
        <w:t>________________________________________________________________________</w:t>
      </w:r>
    </w:p>
    <w:p w14:paraId="6324266A" w14:textId="47DA53BE" w:rsidR="00A02629" w:rsidRPr="002A5C50" w:rsidRDefault="002A5C50">
      <w:pPr>
        <w:rPr>
          <w:sz w:val="24"/>
          <w:szCs w:val="24"/>
        </w:rPr>
      </w:pPr>
      <w:r w:rsidRPr="002A5C50">
        <w:rPr>
          <w:b/>
          <w:sz w:val="24"/>
          <w:szCs w:val="24"/>
        </w:rPr>
        <w:t>Week</w:t>
      </w:r>
      <w:r w:rsidR="003F10B1">
        <w:rPr>
          <w:b/>
          <w:sz w:val="24"/>
          <w:szCs w:val="24"/>
        </w:rPr>
        <w:t xml:space="preserve"> 16 </w:t>
      </w:r>
      <w:r w:rsidR="0038786F">
        <w:rPr>
          <w:sz w:val="24"/>
          <w:szCs w:val="24"/>
        </w:rPr>
        <w:t xml:space="preserve">      </w:t>
      </w:r>
      <w:r w:rsidR="003F10B1">
        <w:rPr>
          <w:sz w:val="24"/>
          <w:szCs w:val="24"/>
        </w:rPr>
        <w:t xml:space="preserve">     </w:t>
      </w:r>
      <w:r w:rsidR="00A02629" w:rsidRPr="002A5C50">
        <w:rPr>
          <w:sz w:val="24"/>
          <w:szCs w:val="24"/>
        </w:rPr>
        <w:t>Top Notch 1</w:t>
      </w:r>
    </w:p>
    <w:p w14:paraId="7CE290A3" w14:textId="2BCE0642" w:rsidR="00A02629" w:rsidRPr="002A5C50" w:rsidRDefault="00F81C6A">
      <w:pPr>
        <w:rPr>
          <w:sz w:val="24"/>
          <w:szCs w:val="24"/>
        </w:rPr>
      </w:pPr>
      <w:r>
        <w:rPr>
          <w:sz w:val="24"/>
          <w:szCs w:val="24"/>
        </w:rPr>
        <w:tab/>
      </w:r>
      <w:r>
        <w:rPr>
          <w:sz w:val="24"/>
          <w:szCs w:val="24"/>
        </w:rPr>
        <w:tab/>
        <w:t xml:space="preserve">       </w:t>
      </w:r>
      <w:r w:rsidR="0057198D" w:rsidRPr="002A5C50">
        <w:rPr>
          <w:sz w:val="24"/>
          <w:szCs w:val="24"/>
        </w:rPr>
        <w:t>Unit 8: Shopping for</w:t>
      </w:r>
      <w:r w:rsidR="00A02629" w:rsidRPr="002A5C50">
        <w:rPr>
          <w:sz w:val="24"/>
          <w:szCs w:val="24"/>
        </w:rPr>
        <w:t xml:space="preserve"> Clothes</w:t>
      </w:r>
    </w:p>
    <w:p w14:paraId="1AD3BF25" w14:textId="4A2C53ED" w:rsidR="00A02629" w:rsidRPr="002A5C50" w:rsidRDefault="00F81C6A">
      <w:pPr>
        <w:rPr>
          <w:sz w:val="24"/>
          <w:szCs w:val="24"/>
        </w:rPr>
      </w:pPr>
      <w:r>
        <w:rPr>
          <w:sz w:val="24"/>
          <w:szCs w:val="24"/>
        </w:rPr>
        <w:tab/>
      </w:r>
      <w:r>
        <w:rPr>
          <w:sz w:val="24"/>
          <w:szCs w:val="24"/>
        </w:rPr>
        <w:tab/>
        <w:t xml:space="preserve">       </w:t>
      </w:r>
      <w:r w:rsidR="0057198D" w:rsidRPr="002A5C50">
        <w:rPr>
          <w:sz w:val="24"/>
          <w:szCs w:val="24"/>
        </w:rPr>
        <w:t>Exam (week</w:t>
      </w:r>
      <w:r w:rsidR="005370BD">
        <w:rPr>
          <w:sz w:val="24"/>
          <w:szCs w:val="24"/>
        </w:rPr>
        <w:t xml:space="preserve"> 16)</w:t>
      </w:r>
    </w:p>
    <w:p w14:paraId="4858A0B8" w14:textId="676681EB" w:rsidR="00A02629" w:rsidRPr="002A5C50" w:rsidRDefault="002A5C50">
      <w:pPr>
        <w:pBdr>
          <w:bottom w:val="single" w:sz="12" w:space="1" w:color="auto"/>
        </w:pBdr>
        <w:rPr>
          <w:sz w:val="24"/>
          <w:szCs w:val="24"/>
        </w:rPr>
      </w:pPr>
      <w:r>
        <w:rPr>
          <w:sz w:val="24"/>
          <w:szCs w:val="24"/>
        </w:rPr>
        <w:tab/>
      </w:r>
      <w:r>
        <w:rPr>
          <w:sz w:val="24"/>
          <w:szCs w:val="24"/>
        </w:rPr>
        <w:tab/>
        <w:t xml:space="preserve">        </w:t>
      </w:r>
      <w:r w:rsidR="005370BD">
        <w:rPr>
          <w:sz w:val="24"/>
          <w:szCs w:val="24"/>
        </w:rPr>
        <w:t xml:space="preserve"> </w:t>
      </w:r>
    </w:p>
    <w:p w14:paraId="07603C5E" w14:textId="6E904DCF" w:rsidR="00D731FD" w:rsidRDefault="002A5C50">
      <w:pPr>
        <w:rPr>
          <w:b/>
          <w:sz w:val="24"/>
          <w:szCs w:val="24"/>
        </w:rPr>
      </w:pPr>
      <w:r w:rsidRPr="006A7254">
        <w:rPr>
          <w:b/>
          <w:sz w:val="24"/>
          <w:szCs w:val="24"/>
        </w:rPr>
        <w:lastRenderedPageBreak/>
        <w:t>Week</w:t>
      </w:r>
      <w:r w:rsidR="00C53292">
        <w:rPr>
          <w:b/>
          <w:sz w:val="24"/>
          <w:szCs w:val="24"/>
        </w:rPr>
        <w:t xml:space="preserve"> 17            </w:t>
      </w:r>
      <w:r w:rsidR="00D731FD">
        <w:rPr>
          <w:b/>
          <w:sz w:val="24"/>
          <w:szCs w:val="24"/>
        </w:rPr>
        <w:t xml:space="preserve"> Top</w:t>
      </w:r>
      <w:r w:rsidR="0038786F">
        <w:rPr>
          <w:b/>
          <w:sz w:val="24"/>
          <w:szCs w:val="24"/>
        </w:rPr>
        <w:t xml:space="preserve"> </w:t>
      </w:r>
      <w:r w:rsidR="00D731FD">
        <w:rPr>
          <w:b/>
          <w:sz w:val="24"/>
          <w:szCs w:val="24"/>
        </w:rPr>
        <w:t>Notch 1</w:t>
      </w:r>
    </w:p>
    <w:p w14:paraId="3F06000A" w14:textId="77777777" w:rsidR="00D731FD" w:rsidRDefault="00D731FD">
      <w:pPr>
        <w:rPr>
          <w:b/>
          <w:sz w:val="24"/>
          <w:szCs w:val="24"/>
        </w:rPr>
      </w:pPr>
      <w:r>
        <w:rPr>
          <w:b/>
          <w:sz w:val="24"/>
          <w:szCs w:val="24"/>
        </w:rPr>
        <w:tab/>
      </w:r>
      <w:r>
        <w:rPr>
          <w:b/>
          <w:sz w:val="24"/>
          <w:szCs w:val="24"/>
        </w:rPr>
        <w:tab/>
        <w:t xml:space="preserve">        Unit 9: Taking Transportation</w:t>
      </w:r>
      <w:r w:rsidR="0038786F">
        <w:rPr>
          <w:b/>
          <w:sz w:val="24"/>
          <w:szCs w:val="24"/>
        </w:rPr>
        <w:t xml:space="preserve">  </w:t>
      </w:r>
    </w:p>
    <w:p w14:paraId="2E6C6339" w14:textId="4D42E7D1" w:rsidR="003F10B1" w:rsidRDefault="00C53292" w:rsidP="00C53292">
      <w:pPr>
        <w:ind w:left="720" w:firstLine="720"/>
        <w:rPr>
          <w:b/>
          <w:sz w:val="24"/>
          <w:szCs w:val="24"/>
        </w:rPr>
      </w:pPr>
      <w:r>
        <w:rPr>
          <w:b/>
          <w:sz w:val="24"/>
          <w:szCs w:val="24"/>
        </w:rPr>
        <w:t xml:space="preserve">      </w:t>
      </w:r>
      <w:r w:rsidR="00D731FD">
        <w:rPr>
          <w:b/>
          <w:sz w:val="24"/>
          <w:szCs w:val="24"/>
        </w:rPr>
        <w:t xml:space="preserve">  Unit 10:</w:t>
      </w:r>
      <w:r w:rsidR="00F268B2">
        <w:rPr>
          <w:b/>
          <w:sz w:val="24"/>
          <w:szCs w:val="24"/>
        </w:rPr>
        <w:t xml:space="preserve"> Spending Money</w:t>
      </w:r>
      <w:r w:rsidR="0038786F">
        <w:rPr>
          <w:b/>
          <w:sz w:val="24"/>
          <w:szCs w:val="24"/>
        </w:rPr>
        <w:t xml:space="preserve"> </w:t>
      </w:r>
    </w:p>
    <w:p w14:paraId="69C14DAA" w14:textId="37CD5810" w:rsidR="009C4018" w:rsidRDefault="009C4018" w:rsidP="00C53292">
      <w:pPr>
        <w:ind w:left="720" w:firstLine="720"/>
        <w:rPr>
          <w:b/>
          <w:sz w:val="24"/>
          <w:szCs w:val="24"/>
        </w:rPr>
      </w:pPr>
      <w:r>
        <w:rPr>
          <w:b/>
          <w:sz w:val="24"/>
          <w:szCs w:val="24"/>
        </w:rPr>
        <w:t xml:space="preserve">        Exam (week 17)</w:t>
      </w:r>
    </w:p>
    <w:p w14:paraId="1AC418F1" w14:textId="6FFDA220" w:rsidR="00C53292" w:rsidRDefault="00C53292" w:rsidP="00C53292">
      <w:pPr>
        <w:rPr>
          <w:b/>
          <w:sz w:val="24"/>
          <w:szCs w:val="24"/>
        </w:rPr>
      </w:pPr>
      <w:r>
        <w:rPr>
          <w:b/>
          <w:sz w:val="24"/>
          <w:szCs w:val="24"/>
        </w:rPr>
        <w:t>________________________________________________________________________</w:t>
      </w:r>
    </w:p>
    <w:p w14:paraId="0B1A881E" w14:textId="732042C6" w:rsidR="00A02629" w:rsidRDefault="00F268B2">
      <w:pPr>
        <w:rPr>
          <w:sz w:val="24"/>
          <w:szCs w:val="24"/>
        </w:rPr>
      </w:pPr>
      <w:r>
        <w:rPr>
          <w:b/>
          <w:sz w:val="24"/>
          <w:szCs w:val="24"/>
        </w:rPr>
        <w:t xml:space="preserve">  </w:t>
      </w:r>
      <w:r w:rsidR="00C53292">
        <w:rPr>
          <w:b/>
          <w:sz w:val="24"/>
          <w:szCs w:val="24"/>
        </w:rPr>
        <w:t xml:space="preserve">Week 18          </w:t>
      </w:r>
      <w:r w:rsidR="00F81C6A">
        <w:rPr>
          <w:b/>
          <w:sz w:val="24"/>
          <w:szCs w:val="24"/>
        </w:rPr>
        <w:t>*</w:t>
      </w:r>
      <w:r w:rsidR="006A7254">
        <w:rPr>
          <w:b/>
          <w:sz w:val="24"/>
          <w:szCs w:val="24"/>
        </w:rPr>
        <w:t xml:space="preserve"> </w:t>
      </w:r>
      <w:r w:rsidR="00A02629" w:rsidRPr="002A5C50">
        <w:rPr>
          <w:sz w:val="24"/>
          <w:szCs w:val="24"/>
        </w:rPr>
        <w:t>Comprehensive</w:t>
      </w:r>
      <w:r w:rsidR="000B0362">
        <w:rPr>
          <w:sz w:val="24"/>
          <w:szCs w:val="24"/>
        </w:rPr>
        <w:t xml:space="preserve"> </w:t>
      </w:r>
      <w:r w:rsidR="00A02629" w:rsidRPr="002A5C50">
        <w:rPr>
          <w:sz w:val="24"/>
          <w:szCs w:val="24"/>
        </w:rPr>
        <w:t xml:space="preserve">Final Exam and </w:t>
      </w:r>
      <w:r w:rsidR="00F81C6A">
        <w:rPr>
          <w:sz w:val="24"/>
          <w:szCs w:val="24"/>
        </w:rPr>
        <w:t>*</w:t>
      </w:r>
      <w:r w:rsidR="00A02629" w:rsidRPr="002A5C50">
        <w:rPr>
          <w:sz w:val="24"/>
          <w:szCs w:val="24"/>
        </w:rPr>
        <w:t xml:space="preserve">Oral </w:t>
      </w:r>
      <w:r>
        <w:rPr>
          <w:sz w:val="24"/>
          <w:szCs w:val="24"/>
        </w:rPr>
        <w:t>Progress Check</w:t>
      </w:r>
    </w:p>
    <w:p w14:paraId="29BB3732" w14:textId="43E62C88" w:rsidR="00F268B2" w:rsidRPr="002A5C50" w:rsidRDefault="00C53292">
      <w:pPr>
        <w:rPr>
          <w:sz w:val="24"/>
          <w:szCs w:val="24"/>
        </w:rPr>
      </w:pPr>
      <w:r>
        <w:rPr>
          <w:sz w:val="24"/>
          <w:szCs w:val="24"/>
        </w:rPr>
        <w:t xml:space="preserve">    </w:t>
      </w:r>
      <w:r w:rsidR="00F268B2">
        <w:rPr>
          <w:sz w:val="24"/>
          <w:szCs w:val="24"/>
        </w:rPr>
        <w:t xml:space="preserve">                  </w:t>
      </w:r>
      <w:r>
        <w:rPr>
          <w:sz w:val="24"/>
          <w:szCs w:val="24"/>
        </w:rPr>
        <w:t xml:space="preserve">    </w:t>
      </w:r>
    </w:p>
    <w:sectPr w:rsidR="00F268B2" w:rsidRPr="002A5C50" w:rsidSect="003E2D26">
      <w:footerReference w:type="default" r:id="rId9"/>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CE2AB" w14:textId="77777777" w:rsidR="00907D65" w:rsidRDefault="00907D65">
      <w:pPr>
        <w:spacing w:after="0"/>
      </w:pPr>
      <w:r>
        <w:separator/>
      </w:r>
    </w:p>
  </w:endnote>
  <w:endnote w:type="continuationSeparator" w:id="0">
    <w:p w14:paraId="69A4D5D6" w14:textId="77777777" w:rsidR="00907D65" w:rsidRDefault="00907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023546" w14:textId="41E07C67" w:rsidR="00645A75" w:rsidRDefault="00C70C09" w:rsidP="003E2D26">
    <w:pPr>
      <w:pStyle w:val="Footer"/>
    </w:pPr>
    <w:r>
      <w:t xml:space="preserve">Page </w:t>
    </w:r>
    <w:r>
      <w:fldChar w:fldCharType="begin"/>
    </w:r>
    <w:r>
      <w:instrText xml:space="preserve"> PAGE   \* MERGEFORMAT </w:instrText>
    </w:r>
    <w:r>
      <w:fldChar w:fldCharType="separate"/>
    </w:r>
    <w:r w:rsidR="004A5110">
      <w:rPr>
        <w:noProof/>
      </w:rPr>
      <w:t>5</w:t>
    </w:r>
    <w:r>
      <w:rPr>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7FA95B" w14:textId="77777777" w:rsidR="00907D65" w:rsidRDefault="00907D65">
      <w:pPr>
        <w:spacing w:after="0"/>
      </w:pPr>
      <w:r>
        <w:separator/>
      </w:r>
    </w:p>
  </w:footnote>
  <w:footnote w:type="continuationSeparator" w:id="0">
    <w:p w14:paraId="4630EF8A" w14:textId="77777777" w:rsidR="00907D65" w:rsidRDefault="00907D65">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6D81C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3">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4">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5">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6">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7">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8">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9">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1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1">
    <w:nsid w:val="0DFE7663"/>
    <w:multiLevelType w:val="hybridMultilevel"/>
    <w:tmpl w:val="FF46B728"/>
    <w:lvl w:ilvl="0" w:tplc="CA3AA9D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4257C7"/>
    <w:multiLevelType w:val="hybridMultilevel"/>
    <w:tmpl w:val="7C1CA26C"/>
    <w:lvl w:ilvl="0" w:tplc="B7D61964">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8A017A"/>
    <w:multiLevelType w:val="hybridMultilevel"/>
    <w:tmpl w:val="5666F78E"/>
    <w:lvl w:ilvl="0" w:tplc="01128734">
      <w:start w:val="1"/>
      <w:numFmt w:val="upperLetter"/>
      <w:lvlText w:val="%1."/>
      <w:lvlJc w:val="left"/>
      <w:pPr>
        <w:ind w:left="504" w:hanging="360"/>
      </w:pPr>
      <w:rPr>
        <w:rFonts w:hint="default"/>
        <w:b/>
        <w:i/>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4">
    <w:nsid w:val="2955595F"/>
    <w:multiLevelType w:val="hybridMultilevel"/>
    <w:tmpl w:val="8D08D16E"/>
    <w:lvl w:ilvl="0" w:tplc="71CE73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B235AAE"/>
    <w:multiLevelType w:val="hybridMultilevel"/>
    <w:tmpl w:val="12CECD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1C13EEC"/>
    <w:multiLevelType w:val="hybridMultilevel"/>
    <w:tmpl w:val="5A62EA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83D1706"/>
    <w:multiLevelType w:val="hybridMultilevel"/>
    <w:tmpl w:val="DFD0DEF4"/>
    <w:lvl w:ilvl="0" w:tplc="F1668A0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9"/>
  </w:num>
  <w:num w:numId="4">
    <w:abstractNumId w:val="16"/>
  </w:num>
  <w:num w:numId="5">
    <w:abstractNumId w:val="16"/>
    <w:lvlOverride w:ilvl="0">
      <w:startOverride w:val="1"/>
    </w:lvlOverride>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num>
  <w:num w:numId="16">
    <w:abstractNumId w:val="13"/>
  </w:num>
  <w:num w:numId="17">
    <w:abstractNumId w:val="14"/>
  </w:num>
  <w:num w:numId="18">
    <w:abstractNumId w:val="20"/>
  </w:num>
  <w:num w:numId="19">
    <w:abstractNumId w:val="0"/>
  </w:num>
  <w:num w:numId="20">
    <w:abstractNumId w:val="15"/>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tDQ2srS0NDA3MrZU0lEKTi0uzszPAykwqgUAhh6c8iwAAAA="/>
  </w:docVars>
  <w:rsids>
    <w:rsidRoot w:val="006B5632"/>
    <w:rsid w:val="000746A9"/>
    <w:rsid w:val="000B0362"/>
    <w:rsid w:val="000B344E"/>
    <w:rsid w:val="000B4BE2"/>
    <w:rsid w:val="000B6C01"/>
    <w:rsid w:val="000C090B"/>
    <w:rsid w:val="000D7DC9"/>
    <w:rsid w:val="000E0E63"/>
    <w:rsid w:val="00113068"/>
    <w:rsid w:val="00120B71"/>
    <w:rsid w:val="00146267"/>
    <w:rsid w:val="00153215"/>
    <w:rsid w:val="001A148C"/>
    <w:rsid w:val="001C1A07"/>
    <w:rsid w:val="001E1E51"/>
    <w:rsid w:val="00216B82"/>
    <w:rsid w:val="00232426"/>
    <w:rsid w:val="0024197D"/>
    <w:rsid w:val="002462B2"/>
    <w:rsid w:val="00265F12"/>
    <w:rsid w:val="00276F08"/>
    <w:rsid w:val="00290CC6"/>
    <w:rsid w:val="002A5C50"/>
    <w:rsid w:val="002A64EE"/>
    <w:rsid w:val="002B52C4"/>
    <w:rsid w:val="002F30E3"/>
    <w:rsid w:val="00317166"/>
    <w:rsid w:val="00385805"/>
    <w:rsid w:val="003858A9"/>
    <w:rsid w:val="0038786F"/>
    <w:rsid w:val="00391D65"/>
    <w:rsid w:val="00393E75"/>
    <w:rsid w:val="003B0391"/>
    <w:rsid w:val="003B6D00"/>
    <w:rsid w:val="003C5375"/>
    <w:rsid w:val="003E2D26"/>
    <w:rsid w:val="003F10B1"/>
    <w:rsid w:val="004548FF"/>
    <w:rsid w:val="0046127B"/>
    <w:rsid w:val="0047050B"/>
    <w:rsid w:val="0047241C"/>
    <w:rsid w:val="00480EE7"/>
    <w:rsid w:val="004A355D"/>
    <w:rsid w:val="004A5110"/>
    <w:rsid w:val="004B3A36"/>
    <w:rsid w:val="0050655C"/>
    <w:rsid w:val="005166AE"/>
    <w:rsid w:val="005370BD"/>
    <w:rsid w:val="00540212"/>
    <w:rsid w:val="0054366A"/>
    <w:rsid w:val="00544E8A"/>
    <w:rsid w:val="005529C9"/>
    <w:rsid w:val="0057198D"/>
    <w:rsid w:val="0057316D"/>
    <w:rsid w:val="00582E63"/>
    <w:rsid w:val="0059569D"/>
    <w:rsid w:val="005C5E6D"/>
    <w:rsid w:val="005F3FB1"/>
    <w:rsid w:val="005F521C"/>
    <w:rsid w:val="005F5F3C"/>
    <w:rsid w:val="00645A75"/>
    <w:rsid w:val="0065611F"/>
    <w:rsid w:val="006A4625"/>
    <w:rsid w:val="006A7254"/>
    <w:rsid w:val="006B3879"/>
    <w:rsid w:val="006B5632"/>
    <w:rsid w:val="006C5323"/>
    <w:rsid w:val="006D3072"/>
    <w:rsid w:val="006D3C96"/>
    <w:rsid w:val="006E4468"/>
    <w:rsid w:val="006F678E"/>
    <w:rsid w:val="006F7190"/>
    <w:rsid w:val="00727D13"/>
    <w:rsid w:val="00737F86"/>
    <w:rsid w:val="00747BEE"/>
    <w:rsid w:val="0075639B"/>
    <w:rsid w:val="00763449"/>
    <w:rsid w:val="00763B31"/>
    <w:rsid w:val="007824E9"/>
    <w:rsid w:val="00786ED0"/>
    <w:rsid w:val="007C1BB5"/>
    <w:rsid w:val="007E0C3F"/>
    <w:rsid w:val="00824B42"/>
    <w:rsid w:val="008429E6"/>
    <w:rsid w:val="00855DE9"/>
    <w:rsid w:val="00865AAC"/>
    <w:rsid w:val="00883B4C"/>
    <w:rsid w:val="00897784"/>
    <w:rsid w:val="008C30B2"/>
    <w:rsid w:val="008C7352"/>
    <w:rsid w:val="008D416A"/>
    <w:rsid w:val="00907D65"/>
    <w:rsid w:val="00943432"/>
    <w:rsid w:val="009550F6"/>
    <w:rsid w:val="0096755B"/>
    <w:rsid w:val="00982B38"/>
    <w:rsid w:val="009A77FC"/>
    <w:rsid w:val="009C4018"/>
    <w:rsid w:val="009D1E5C"/>
    <w:rsid w:val="009D3C7E"/>
    <w:rsid w:val="009D3D78"/>
    <w:rsid w:val="009E337C"/>
    <w:rsid w:val="009F786E"/>
    <w:rsid w:val="00A02629"/>
    <w:rsid w:val="00A14C02"/>
    <w:rsid w:val="00A16F64"/>
    <w:rsid w:val="00A42819"/>
    <w:rsid w:val="00A452CC"/>
    <w:rsid w:val="00A64646"/>
    <w:rsid w:val="00A66C39"/>
    <w:rsid w:val="00A67D06"/>
    <w:rsid w:val="00A817F8"/>
    <w:rsid w:val="00A8537A"/>
    <w:rsid w:val="00AF641C"/>
    <w:rsid w:val="00B15429"/>
    <w:rsid w:val="00B257E1"/>
    <w:rsid w:val="00B4621A"/>
    <w:rsid w:val="00B55513"/>
    <w:rsid w:val="00B766DC"/>
    <w:rsid w:val="00B92DED"/>
    <w:rsid w:val="00B94989"/>
    <w:rsid w:val="00B96BA5"/>
    <w:rsid w:val="00BA5A96"/>
    <w:rsid w:val="00BD3F0D"/>
    <w:rsid w:val="00BF2486"/>
    <w:rsid w:val="00C35AE8"/>
    <w:rsid w:val="00C53292"/>
    <w:rsid w:val="00C70C09"/>
    <w:rsid w:val="00C74E2B"/>
    <w:rsid w:val="00CA34B6"/>
    <w:rsid w:val="00CA7742"/>
    <w:rsid w:val="00CD52B6"/>
    <w:rsid w:val="00D121DB"/>
    <w:rsid w:val="00D20396"/>
    <w:rsid w:val="00D6083C"/>
    <w:rsid w:val="00D731FD"/>
    <w:rsid w:val="00DD26D4"/>
    <w:rsid w:val="00DF3905"/>
    <w:rsid w:val="00E27365"/>
    <w:rsid w:val="00EB4D19"/>
    <w:rsid w:val="00EE3814"/>
    <w:rsid w:val="00F00371"/>
    <w:rsid w:val="00F268B2"/>
    <w:rsid w:val="00F649AF"/>
    <w:rsid w:val="00F74345"/>
    <w:rsid w:val="00F81C6A"/>
    <w:rsid w:val="00F90D17"/>
    <w:rsid w:val="00F968DB"/>
    <w:rsid w:val="00FB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C720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Ind w:w="0" w:type="dxa"/>
      <w:tblCellMar>
        <w:top w:w="0" w:type="dxa"/>
        <w:left w:w="0" w:type="dxa"/>
        <w:bottom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Ind w:w="0" w:type="dxa"/>
      <w:tblBorders>
        <w:bottom w:val="single" w:sz="4" w:space="0" w:color="B6332E" w:themeColor="accent1" w:themeShade="BF"/>
        <w:insideH w:val="single" w:sz="4" w:space="0" w:color="595959" w:themeColor="text1" w:themeTint="A6"/>
      </w:tblBorders>
      <w:tblCellMar>
        <w:top w:w="0" w:type="dxa"/>
        <w:left w:w="0" w:type="dxa"/>
        <w:bottom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Ind w:w="0" w:type="dxa"/>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CellMar>
        <w:top w:w="0" w:type="dxa"/>
        <w:left w:w="108" w:type="dxa"/>
        <w:bottom w:w="0" w:type="dxa"/>
        <w:right w:w="108" w:type="dxa"/>
      </w:tblCellMar>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Ind w:w="0" w:type="dxa"/>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CellMar>
        <w:top w:w="0" w:type="dxa"/>
        <w:left w:w="108" w:type="dxa"/>
        <w:bottom w:w="0" w:type="dxa"/>
        <w:right w:w="108" w:type="dxa"/>
      </w:tblCellMar>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Ind w:w="0" w:type="dxa"/>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CellMar>
        <w:top w:w="0" w:type="dxa"/>
        <w:left w:w="108" w:type="dxa"/>
        <w:bottom w:w="0" w:type="dxa"/>
        <w:right w:w="108" w:type="dxa"/>
      </w:tblCellMar>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Ind w:w="0" w:type="dxa"/>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CellMar>
        <w:top w:w="0" w:type="dxa"/>
        <w:left w:w="108" w:type="dxa"/>
        <w:bottom w:w="0" w:type="dxa"/>
        <w:right w:w="108" w:type="dxa"/>
      </w:tblCellMar>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Ind w:w="0" w:type="dxa"/>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CellMar>
        <w:top w:w="0" w:type="dxa"/>
        <w:left w:w="108" w:type="dxa"/>
        <w:bottom w:w="0" w:type="dxa"/>
        <w:right w:w="108" w:type="dxa"/>
      </w:tblCellMar>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Ind w:w="0" w:type="dxa"/>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CellMar>
        <w:top w:w="0" w:type="dxa"/>
        <w:left w:w="108" w:type="dxa"/>
        <w:bottom w:w="0" w:type="dxa"/>
        <w:right w:w="108" w:type="dxa"/>
      </w:tblCellMar>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Ind w:w="0" w:type="dxa"/>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CellMar>
        <w:top w:w="0" w:type="dxa"/>
        <w:left w:w="108" w:type="dxa"/>
        <w:bottom w:w="0" w:type="dxa"/>
        <w:right w:w="108" w:type="dxa"/>
      </w:tblCellMar>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Ind w:w="0" w:type="dxa"/>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CellMar>
        <w:top w:w="0" w:type="dxa"/>
        <w:left w:w="108" w:type="dxa"/>
        <w:bottom w:w="0" w:type="dxa"/>
        <w:right w:w="108" w:type="dxa"/>
      </w:tblCellMar>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Ind w:w="0" w:type="dxa"/>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CellMar>
        <w:top w:w="0" w:type="dxa"/>
        <w:left w:w="108" w:type="dxa"/>
        <w:bottom w:w="0" w:type="dxa"/>
        <w:right w:w="108" w:type="dxa"/>
      </w:tblCellMar>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Ind w:w="0" w:type="dxa"/>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CellMar>
        <w:top w:w="0" w:type="dxa"/>
        <w:left w:w="108" w:type="dxa"/>
        <w:bottom w:w="0" w:type="dxa"/>
        <w:right w:w="108" w:type="dxa"/>
      </w:tblCellMar>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Ind w:w="0" w:type="dxa"/>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CellMar>
        <w:top w:w="0" w:type="dxa"/>
        <w:left w:w="108" w:type="dxa"/>
        <w:bottom w:w="0" w:type="dxa"/>
        <w:right w:w="108" w:type="dxa"/>
      </w:tblCellMar>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Ind w:w="0" w:type="dxa"/>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CellMar>
        <w:top w:w="0" w:type="dxa"/>
        <w:left w:w="108" w:type="dxa"/>
        <w:bottom w:w="0" w:type="dxa"/>
        <w:right w:w="108" w:type="dxa"/>
      </w:tblCellMar>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customStyle="1" w:styleId="Hashtag1">
    <w:name w:val="Hashtag1"/>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Ind w:w="0" w:type="dxa"/>
      <w:tblBorders>
        <w:top w:val="single" w:sz="8" w:space="0" w:color="D6615C" w:themeColor="accent1"/>
        <w:bottom w:val="single" w:sz="8" w:space="0" w:color="D6615C"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Ind w:w="0" w:type="dxa"/>
      <w:tblBorders>
        <w:top w:val="single" w:sz="8" w:space="0" w:color="549CCC" w:themeColor="accent2"/>
        <w:bottom w:val="single" w:sz="8" w:space="0" w:color="549CCC"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Ind w:w="0" w:type="dxa"/>
      <w:tblBorders>
        <w:top w:val="single" w:sz="8" w:space="0" w:color="E89F03" w:themeColor="accent3"/>
        <w:bottom w:val="single" w:sz="8" w:space="0" w:color="E89F03"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Ind w:w="0" w:type="dxa"/>
      <w:tblBorders>
        <w:top w:val="single" w:sz="8" w:space="0" w:color="56B977" w:themeColor="accent4"/>
        <w:bottom w:val="single" w:sz="8" w:space="0" w:color="56B977"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Ind w:w="0" w:type="dxa"/>
      <w:tblBorders>
        <w:top w:val="single" w:sz="8" w:space="0" w:color="E17E00" w:themeColor="accent5"/>
        <w:bottom w:val="single" w:sz="8" w:space="0" w:color="E17E00"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Ind w:w="0" w:type="dxa"/>
      <w:tblBorders>
        <w:top w:val="single" w:sz="8" w:space="0" w:color="02779E" w:themeColor="accent6"/>
        <w:bottom w:val="single" w:sz="8" w:space="0" w:color="02779E"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Ind w:w="0" w:type="dxa"/>
      <w:tblBorders>
        <w:top w:val="single" w:sz="4" w:space="0" w:color="E69F9C" w:themeColor="accent1" w:themeTint="99"/>
        <w:bottom w:val="single" w:sz="4" w:space="0" w:color="E69F9C" w:themeColor="accent1" w:themeTint="99"/>
        <w:insideH w:val="single" w:sz="4" w:space="0" w:color="E69F9C"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Ind w:w="0" w:type="dxa"/>
      <w:tblBorders>
        <w:top w:val="single" w:sz="4" w:space="0" w:color="98C3E0" w:themeColor="accent2" w:themeTint="99"/>
        <w:bottom w:val="single" w:sz="4" w:space="0" w:color="98C3E0" w:themeColor="accent2" w:themeTint="99"/>
        <w:insideH w:val="single" w:sz="4" w:space="0" w:color="98C3E0"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Ind w:w="0" w:type="dxa"/>
      <w:tblBorders>
        <w:top w:val="single" w:sz="4" w:space="0" w:color="FDC95C" w:themeColor="accent3" w:themeTint="99"/>
        <w:bottom w:val="single" w:sz="4" w:space="0" w:color="FDC95C" w:themeColor="accent3" w:themeTint="99"/>
        <w:insideH w:val="single" w:sz="4" w:space="0" w:color="FDC95C"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Ind w:w="0" w:type="dxa"/>
      <w:tblBorders>
        <w:top w:val="single" w:sz="4" w:space="0" w:color="99D5AD" w:themeColor="accent4" w:themeTint="99"/>
        <w:bottom w:val="single" w:sz="4" w:space="0" w:color="99D5AD" w:themeColor="accent4" w:themeTint="99"/>
        <w:insideH w:val="single" w:sz="4" w:space="0" w:color="99D5AD"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Ind w:w="0" w:type="dxa"/>
      <w:tblBorders>
        <w:top w:val="single" w:sz="4" w:space="0" w:color="FFB354" w:themeColor="accent5" w:themeTint="99"/>
        <w:bottom w:val="single" w:sz="4" w:space="0" w:color="FFB354" w:themeColor="accent5" w:themeTint="99"/>
        <w:insideH w:val="single" w:sz="4" w:space="0" w:color="FFB354"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Ind w:w="0" w:type="dxa"/>
      <w:tblBorders>
        <w:top w:val="single" w:sz="4" w:space="0" w:color="2FC8FC" w:themeColor="accent6" w:themeTint="99"/>
        <w:bottom w:val="single" w:sz="4" w:space="0" w:color="2FC8FC" w:themeColor="accent6" w:themeTint="99"/>
        <w:insideH w:val="single" w:sz="4" w:space="0" w:color="2FC8FC"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Ind w:w="0" w:type="dxa"/>
      <w:tblBorders>
        <w:top w:val="single" w:sz="4" w:space="0" w:color="D6615C" w:themeColor="accent1"/>
        <w:left w:val="single" w:sz="4" w:space="0" w:color="D6615C" w:themeColor="accent1"/>
        <w:bottom w:val="single" w:sz="4" w:space="0" w:color="D6615C" w:themeColor="accent1"/>
        <w:right w:val="single" w:sz="4" w:space="0" w:color="D6615C" w:themeColor="accent1"/>
      </w:tblBorders>
      <w:tblCellMar>
        <w:top w:w="0" w:type="dxa"/>
        <w:left w:w="108" w:type="dxa"/>
        <w:bottom w:w="0" w:type="dxa"/>
        <w:right w:w="108" w:type="dxa"/>
      </w:tblCellMar>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Ind w:w="0" w:type="dxa"/>
      <w:tblBorders>
        <w:top w:val="single" w:sz="4" w:space="0" w:color="549CCC" w:themeColor="accent2"/>
        <w:left w:val="single" w:sz="4" w:space="0" w:color="549CCC" w:themeColor="accent2"/>
        <w:bottom w:val="single" w:sz="4" w:space="0" w:color="549CCC" w:themeColor="accent2"/>
        <w:right w:val="single" w:sz="4" w:space="0" w:color="549CCC" w:themeColor="accent2"/>
      </w:tblBorders>
      <w:tblCellMar>
        <w:top w:w="0" w:type="dxa"/>
        <w:left w:w="108" w:type="dxa"/>
        <w:bottom w:w="0" w:type="dxa"/>
        <w:right w:w="108" w:type="dxa"/>
      </w:tblCellMar>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Ind w:w="0" w:type="dxa"/>
      <w:tblBorders>
        <w:top w:val="single" w:sz="4" w:space="0" w:color="E89F03" w:themeColor="accent3"/>
        <w:left w:val="single" w:sz="4" w:space="0" w:color="E89F03" w:themeColor="accent3"/>
        <w:bottom w:val="single" w:sz="4" w:space="0" w:color="E89F03" w:themeColor="accent3"/>
        <w:right w:val="single" w:sz="4" w:space="0" w:color="E89F03" w:themeColor="accent3"/>
      </w:tblBorders>
      <w:tblCellMar>
        <w:top w:w="0" w:type="dxa"/>
        <w:left w:w="108" w:type="dxa"/>
        <w:bottom w:w="0" w:type="dxa"/>
        <w:right w:w="108" w:type="dxa"/>
      </w:tblCellMar>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Ind w:w="0" w:type="dxa"/>
      <w:tblBorders>
        <w:top w:val="single" w:sz="4" w:space="0" w:color="56B977" w:themeColor="accent4"/>
        <w:left w:val="single" w:sz="4" w:space="0" w:color="56B977" w:themeColor="accent4"/>
        <w:bottom w:val="single" w:sz="4" w:space="0" w:color="56B977" w:themeColor="accent4"/>
        <w:right w:val="single" w:sz="4" w:space="0" w:color="56B977" w:themeColor="accent4"/>
      </w:tblBorders>
      <w:tblCellMar>
        <w:top w:w="0" w:type="dxa"/>
        <w:left w:w="108" w:type="dxa"/>
        <w:bottom w:w="0" w:type="dxa"/>
        <w:right w:w="108" w:type="dxa"/>
      </w:tblCellMar>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Ind w:w="0" w:type="dxa"/>
      <w:tblBorders>
        <w:top w:val="single" w:sz="4" w:space="0" w:color="E17E00" w:themeColor="accent5"/>
        <w:left w:val="single" w:sz="4" w:space="0" w:color="E17E00" w:themeColor="accent5"/>
        <w:bottom w:val="single" w:sz="4" w:space="0" w:color="E17E00" w:themeColor="accent5"/>
        <w:right w:val="single" w:sz="4" w:space="0" w:color="E17E00" w:themeColor="accent5"/>
      </w:tblBorders>
      <w:tblCellMar>
        <w:top w:w="0" w:type="dxa"/>
        <w:left w:w="108" w:type="dxa"/>
        <w:bottom w:w="0" w:type="dxa"/>
        <w:right w:w="108" w:type="dxa"/>
      </w:tblCellMar>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Ind w:w="0" w:type="dxa"/>
      <w:tblBorders>
        <w:top w:val="single" w:sz="4" w:space="0" w:color="02779E" w:themeColor="accent6"/>
        <w:left w:val="single" w:sz="4" w:space="0" w:color="02779E" w:themeColor="accent6"/>
        <w:bottom w:val="single" w:sz="4" w:space="0" w:color="02779E" w:themeColor="accent6"/>
        <w:right w:val="single" w:sz="4" w:space="0" w:color="02779E" w:themeColor="accent6"/>
      </w:tblBorders>
      <w:tblCellMar>
        <w:top w:w="0" w:type="dxa"/>
        <w:left w:w="108" w:type="dxa"/>
        <w:bottom w:w="0" w:type="dxa"/>
        <w:right w:w="108" w:type="dxa"/>
      </w:tblCellMar>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Ind w:w="0" w:type="dxa"/>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CellMar>
        <w:top w:w="0" w:type="dxa"/>
        <w:left w:w="108" w:type="dxa"/>
        <w:bottom w:w="0" w:type="dxa"/>
        <w:right w:w="108" w:type="dxa"/>
      </w:tblCellMar>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Ind w:w="0" w:type="dxa"/>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CellMar>
        <w:top w:w="0" w:type="dxa"/>
        <w:left w:w="108" w:type="dxa"/>
        <w:bottom w:w="0" w:type="dxa"/>
        <w:right w:w="108" w:type="dxa"/>
      </w:tblCellMar>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Ind w:w="0" w:type="dxa"/>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CellMar>
        <w:top w:w="0" w:type="dxa"/>
        <w:left w:w="108" w:type="dxa"/>
        <w:bottom w:w="0" w:type="dxa"/>
        <w:right w:w="108" w:type="dxa"/>
      </w:tblCellMar>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Ind w:w="0" w:type="dxa"/>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CellMar>
        <w:top w:w="0" w:type="dxa"/>
        <w:left w:w="108" w:type="dxa"/>
        <w:bottom w:w="0" w:type="dxa"/>
        <w:right w:w="108" w:type="dxa"/>
      </w:tblCellMar>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Ind w:w="0" w:type="dxa"/>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CellMar>
        <w:top w:w="0" w:type="dxa"/>
        <w:left w:w="108" w:type="dxa"/>
        <w:bottom w:w="0" w:type="dxa"/>
        <w:right w:w="108" w:type="dxa"/>
      </w:tblCellMar>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Ind w:w="0" w:type="dxa"/>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CellMar>
        <w:top w:w="0" w:type="dxa"/>
        <w:left w:w="108" w:type="dxa"/>
        <w:bottom w:w="0" w:type="dxa"/>
        <w:right w:w="108" w:type="dxa"/>
      </w:tblCellMar>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Ind w:w="0" w:type="dxa"/>
      <w:tblBorders>
        <w:top w:val="single" w:sz="4" w:space="0" w:color="D6615C" w:themeColor="accent1"/>
        <w:bottom w:val="single" w:sz="4" w:space="0" w:color="D6615C" w:themeColor="accent1"/>
      </w:tblBorders>
      <w:tblCellMar>
        <w:top w:w="0" w:type="dxa"/>
        <w:left w:w="108" w:type="dxa"/>
        <w:bottom w:w="0" w:type="dxa"/>
        <w:right w:w="108" w:type="dxa"/>
      </w:tblCellMar>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Ind w:w="0" w:type="dxa"/>
      <w:tblBorders>
        <w:top w:val="single" w:sz="4" w:space="0" w:color="549CCC" w:themeColor="accent2"/>
        <w:bottom w:val="single" w:sz="4" w:space="0" w:color="549CCC" w:themeColor="accent2"/>
      </w:tblBorders>
      <w:tblCellMar>
        <w:top w:w="0" w:type="dxa"/>
        <w:left w:w="108" w:type="dxa"/>
        <w:bottom w:w="0" w:type="dxa"/>
        <w:right w:w="108" w:type="dxa"/>
      </w:tblCellMar>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Ind w:w="0" w:type="dxa"/>
      <w:tblBorders>
        <w:top w:val="single" w:sz="4" w:space="0" w:color="E89F03" w:themeColor="accent3"/>
        <w:bottom w:val="single" w:sz="4" w:space="0" w:color="E89F03" w:themeColor="accent3"/>
      </w:tblBorders>
      <w:tblCellMar>
        <w:top w:w="0" w:type="dxa"/>
        <w:left w:w="108" w:type="dxa"/>
        <w:bottom w:w="0" w:type="dxa"/>
        <w:right w:w="108" w:type="dxa"/>
      </w:tblCellMar>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Ind w:w="0" w:type="dxa"/>
      <w:tblBorders>
        <w:top w:val="single" w:sz="4" w:space="0" w:color="56B977" w:themeColor="accent4"/>
        <w:bottom w:val="single" w:sz="4" w:space="0" w:color="56B977" w:themeColor="accent4"/>
      </w:tblBorders>
      <w:tblCellMar>
        <w:top w:w="0" w:type="dxa"/>
        <w:left w:w="108" w:type="dxa"/>
        <w:bottom w:w="0" w:type="dxa"/>
        <w:right w:w="108" w:type="dxa"/>
      </w:tblCellMar>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Ind w:w="0" w:type="dxa"/>
      <w:tblBorders>
        <w:top w:val="single" w:sz="4" w:space="0" w:color="E17E00" w:themeColor="accent5"/>
        <w:bottom w:val="single" w:sz="4" w:space="0" w:color="E17E00" w:themeColor="accent5"/>
      </w:tblBorders>
      <w:tblCellMar>
        <w:top w:w="0" w:type="dxa"/>
        <w:left w:w="108" w:type="dxa"/>
        <w:bottom w:w="0" w:type="dxa"/>
        <w:right w:w="108" w:type="dxa"/>
      </w:tblCellMar>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Ind w:w="0" w:type="dxa"/>
      <w:tblBorders>
        <w:top w:val="single" w:sz="4" w:space="0" w:color="02779E" w:themeColor="accent6"/>
        <w:bottom w:val="single" w:sz="4" w:space="0" w:color="02779E" w:themeColor="accent6"/>
      </w:tblBorders>
      <w:tblCellMar>
        <w:top w:w="0" w:type="dxa"/>
        <w:left w:w="108" w:type="dxa"/>
        <w:bottom w:w="0" w:type="dxa"/>
        <w:right w:w="108" w:type="dxa"/>
      </w:tblCellMar>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Ind w:w="0" w:type="dxa"/>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CellMar>
        <w:top w:w="0" w:type="dxa"/>
        <w:left w:w="108" w:type="dxa"/>
        <w:bottom w:w="0" w:type="dxa"/>
        <w:right w:w="108" w:type="dxa"/>
      </w:tblCellMar>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Ind w:w="0" w:type="dxa"/>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CellMar>
        <w:top w:w="0" w:type="dxa"/>
        <w:left w:w="108" w:type="dxa"/>
        <w:bottom w:w="0" w:type="dxa"/>
        <w:right w:w="108" w:type="dxa"/>
      </w:tblCellMar>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Ind w:w="0" w:type="dxa"/>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CellMar>
        <w:top w:w="0" w:type="dxa"/>
        <w:left w:w="108" w:type="dxa"/>
        <w:bottom w:w="0" w:type="dxa"/>
        <w:right w:w="108" w:type="dxa"/>
      </w:tblCellMar>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Ind w:w="0" w:type="dxa"/>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CellMar>
        <w:top w:w="0" w:type="dxa"/>
        <w:left w:w="108" w:type="dxa"/>
        <w:bottom w:w="0" w:type="dxa"/>
        <w:right w:w="108" w:type="dxa"/>
      </w:tblCellMar>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Ind w:w="0" w:type="dxa"/>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CellMar>
        <w:top w:w="0" w:type="dxa"/>
        <w:left w:w="108" w:type="dxa"/>
        <w:bottom w:w="0" w:type="dxa"/>
        <w:right w:w="108" w:type="dxa"/>
      </w:tblCellMar>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Ind w:w="0" w:type="dxa"/>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CellMar>
        <w:top w:w="0" w:type="dxa"/>
        <w:left w:w="108" w:type="dxa"/>
        <w:bottom w:w="0" w:type="dxa"/>
        <w:right w:w="108" w:type="dxa"/>
      </w:tblCellMar>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CellMar>
        <w:top w:w="0" w:type="dxa"/>
        <w:left w:w="108" w:type="dxa"/>
        <w:bottom w:w="0" w:type="dxa"/>
        <w:right w:w="108" w:type="dxa"/>
      </w:tblCellMar>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CellMar>
        <w:top w:w="0" w:type="dxa"/>
        <w:left w:w="108" w:type="dxa"/>
        <w:bottom w:w="0" w:type="dxa"/>
        <w:right w:w="108" w:type="dxa"/>
      </w:tblCellMar>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CellMar>
        <w:top w:w="0" w:type="dxa"/>
        <w:left w:w="108" w:type="dxa"/>
        <w:bottom w:w="0" w:type="dxa"/>
        <w:right w:w="108" w:type="dxa"/>
      </w:tblCellMar>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CellMar>
        <w:top w:w="0" w:type="dxa"/>
        <w:left w:w="108" w:type="dxa"/>
        <w:bottom w:w="0" w:type="dxa"/>
        <w:right w:w="108" w:type="dxa"/>
      </w:tblCellMar>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CellMar>
        <w:top w:w="0" w:type="dxa"/>
        <w:left w:w="108" w:type="dxa"/>
        <w:bottom w:w="0" w:type="dxa"/>
        <w:right w:w="108" w:type="dxa"/>
      </w:tblCellMar>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CellMar>
        <w:top w:w="0" w:type="dxa"/>
        <w:left w:w="108" w:type="dxa"/>
        <w:bottom w:w="0" w:type="dxa"/>
        <w:right w:w="108" w:type="dxa"/>
      </w:tblCellMar>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D6615C" w:themeColor="accent1"/>
        <w:bottom w:val="single" w:sz="8" w:space="0" w:color="D6615C"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549CCC" w:themeColor="accent2"/>
        <w:bottom w:val="single" w:sz="8" w:space="0" w:color="549CCC"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E89F03" w:themeColor="accent3"/>
        <w:bottom w:val="single" w:sz="8" w:space="0" w:color="E89F03"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56B977" w:themeColor="accent4"/>
        <w:bottom w:val="single" w:sz="8" w:space="0" w:color="56B977"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E17E00" w:themeColor="accent5"/>
        <w:bottom w:val="single" w:sz="8" w:space="0" w:color="E17E00"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02779E" w:themeColor="accent6"/>
        <w:bottom w:val="single" w:sz="8" w:space="0" w:color="02779E"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Ind w:w="0" w:type="dxa"/>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Ind w:w="0" w:type="dxa"/>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Ind w:w="0" w:type="dxa"/>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Ind w:w="0" w:type="dxa"/>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Ind w:w="0" w:type="dxa"/>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Ind w:w="0" w:type="dxa"/>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customStyle="1" w:styleId="SmartHyperlink1">
    <w:name w:val="Smart Hyperlink1"/>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544E8A"/>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544E8A"/>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customStyle="1" w:styleId="UnresolvedMention1">
    <w:name w:val="Unresolved Mention1"/>
    <w:basedOn w:val="DefaultParagraphFont"/>
    <w:uiPriority w:val="99"/>
    <w:semiHidden/>
    <w:unhideWhenUsed/>
    <w:rsid w:val="006F7190"/>
    <w:rPr>
      <w:color w:val="595959" w:themeColor="text1" w:themeTint="A6"/>
      <w:shd w:val="clear" w:color="auto" w:fill="E6E6E6"/>
    </w:rPr>
  </w:style>
  <w:style w:type="paragraph" w:styleId="Revision">
    <w:name w:val="Revision"/>
    <w:hidden/>
    <w:uiPriority w:val="99"/>
    <w:semiHidden/>
    <w:rsid w:val="006A4625"/>
    <w:pPr>
      <w:spacing w:after="0"/>
    </w:pPr>
  </w:style>
  <w:style w:type="character" w:customStyle="1" w:styleId="UnresolvedMention">
    <w:name w:val="Unresolved Mention"/>
    <w:basedOn w:val="DefaultParagraphFont"/>
    <w:uiPriority w:val="99"/>
    <w:rsid w:val="00391D65"/>
    <w:rPr>
      <w:color w:val="808080"/>
      <w:shd w:val="clear" w:color="auto" w:fill="E6E6E6"/>
    </w:rPr>
  </w:style>
  <w:style w:type="table" w:customStyle="1" w:styleId="SyllabusTable">
    <w:name w:val="Syllabus Table"/>
    <w:basedOn w:val="TableNormal"/>
    <w:uiPriority w:val="99"/>
    <w:rsid w:val="00B92DED"/>
    <w:pPr>
      <w:spacing w:before="60" w:after="60" w:line="276" w:lineRule="auto"/>
    </w:pPr>
    <w:rPr>
      <w:color w:val="595959" w:themeColor="text1" w:themeTint="A6"/>
    </w:rPr>
    <w:tblPr>
      <w:tblInd w:w="-115" w:type="dxa"/>
      <w:tblBorders>
        <w:top w:val="single" w:sz="4" w:space="0" w:color="7F7F7F" w:themeColor="text1" w:themeTint="80"/>
        <w:bottom w:val="single" w:sz="4" w:space="0" w:color="7F7F7F" w:themeColor="text1" w:themeTint="80"/>
        <w:insideH w:val="single" w:sz="4" w:space="0" w:color="A6A6A6" w:themeColor="background1" w:themeShade="A6"/>
      </w:tblBorders>
      <w:tblCellMar>
        <w:top w:w="0" w:type="dxa"/>
        <w:left w:w="108" w:type="dxa"/>
        <w:bottom w:w="0" w:type="dxa"/>
        <w:right w:w="108" w:type="dxa"/>
      </w:tblCellMar>
    </w:tblPr>
    <w:tblStylePr w:type="firstRow">
      <w:rPr>
        <w:rFonts w:asciiTheme="majorHAnsi" w:hAnsiTheme="majorHAnsi"/>
        <w:b/>
        <w:i w:val="0"/>
        <w:color w:val="262626" w:themeColor="text1" w:themeTint="D9"/>
      </w:rPr>
      <w:tblPr/>
      <w:trPr>
        <w:tblHeader/>
      </w:tr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glossaryDocument" Target="glossary/document.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iana.facione@reedleycollege.edu" TargetMode="External"/><Relationship Id="rId9" Type="http://schemas.openxmlformats.org/officeDocument/2006/relationships/footer" Target="footer1.xml"/><Relationship Id="rId1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FE340DA99344242A3FB17CA020ED74C"/>
        <w:category>
          <w:name w:val="General"/>
          <w:gallery w:val="placeholder"/>
        </w:category>
        <w:types>
          <w:type w:val="bbPlcHdr"/>
        </w:types>
        <w:behaviors>
          <w:behavior w:val="content"/>
        </w:behaviors>
        <w:guid w:val="{F95D625E-D940-944A-BEE8-52911A57147E}"/>
      </w:docPartPr>
      <w:docPartBody>
        <w:p w:rsidR="00F03C5A" w:rsidRDefault="003F580C">
          <w:pPr>
            <w:pStyle w:val="3FE340DA99344242A3FB17CA020ED74C"/>
          </w:pPr>
          <w:r>
            <w:t xml:space="preserve">Course Schedul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6EDE"/>
    <w:rsid w:val="0006721B"/>
    <w:rsid w:val="001F4D42"/>
    <w:rsid w:val="0029789D"/>
    <w:rsid w:val="003F580C"/>
    <w:rsid w:val="006C1992"/>
    <w:rsid w:val="006C6882"/>
    <w:rsid w:val="00806EDE"/>
    <w:rsid w:val="00AB3566"/>
    <w:rsid w:val="00B85E8F"/>
    <w:rsid w:val="00F03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CB2AF9B360DF43A4BCBF4013BA333D">
    <w:name w:val="58CB2AF9B360DF43A4BCBF4013BA333D"/>
  </w:style>
  <w:style w:type="paragraph" w:customStyle="1" w:styleId="BB94B72E20AACF4EBDF96DCC1833C316">
    <w:name w:val="BB94B72E20AACF4EBDF96DCC1833C316"/>
  </w:style>
  <w:style w:type="paragraph" w:customStyle="1" w:styleId="2855B924E8CFE143B0406506B0DE66E8">
    <w:name w:val="2855B924E8CFE143B0406506B0DE66E8"/>
  </w:style>
  <w:style w:type="paragraph" w:customStyle="1" w:styleId="0B256F223CDC5547A9FFBB667B0F60A6">
    <w:name w:val="0B256F223CDC5547A9FFBB667B0F60A6"/>
  </w:style>
  <w:style w:type="paragraph" w:customStyle="1" w:styleId="9618501D6EB49949991B20CA8668AC72">
    <w:name w:val="9618501D6EB49949991B20CA8668AC72"/>
  </w:style>
  <w:style w:type="paragraph" w:customStyle="1" w:styleId="D6C2A5AD9F9AB744A7EC7F64686FE476">
    <w:name w:val="D6C2A5AD9F9AB744A7EC7F64686FE476"/>
  </w:style>
  <w:style w:type="paragraph" w:customStyle="1" w:styleId="637563792517AF46B24F283F25879452">
    <w:name w:val="637563792517AF46B24F283F25879452"/>
  </w:style>
  <w:style w:type="character" w:styleId="Strong">
    <w:name w:val="Strong"/>
    <w:basedOn w:val="DefaultParagraphFont"/>
    <w:uiPriority w:val="1"/>
    <w:qFormat/>
    <w:rsid w:val="00806EDE"/>
    <w:rPr>
      <w:b/>
      <w:bCs/>
      <w:color w:val="262626" w:themeColor="text1" w:themeTint="D9"/>
    </w:rPr>
  </w:style>
  <w:style w:type="paragraph" w:customStyle="1" w:styleId="11BE2C48DE6CC0478047E45EAB52C495">
    <w:name w:val="11BE2C48DE6CC0478047E45EAB52C495"/>
  </w:style>
  <w:style w:type="paragraph" w:customStyle="1" w:styleId="D59E11F73849824CBC94F24D0E4126AF">
    <w:name w:val="D59E11F73849824CBC94F24D0E4126AF"/>
  </w:style>
  <w:style w:type="paragraph" w:customStyle="1" w:styleId="B4654E66E7477046BC290A5DAFEB8E77">
    <w:name w:val="B4654E66E7477046BC290A5DAFEB8E77"/>
  </w:style>
  <w:style w:type="paragraph" w:customStyle="1" w:styleId="08D71CD2EE9BB94287CE4C26EC8BD2C8">
    <w:name w:val="08D71CD2EE9BB94287CE4C26EC8BD2C8"/>
  </w:style>
  <w:style w:type="paragraph" w:customStyle="1" w:styleId="C4CBD5BB5158C74BB0BD6048BBFC891C">
    <w:name w:val="C4CBD5BB5158C74BB0BD6048BBFC891C"/>
  </w:style>
  <w:style w:type="paragraph" w:customStyle="1" w:styleId="1BA765DBB3496E4F847FA8473CB1BF6B">
    <w:name w:val="1BA765DBB3496E4F847FA8473CB1BF6B"/>
  </w:style>
  <w:style w:type="paragraph" w:customStyle="1" w:styleId="104B2B419861AB439C8BEE957A9D0DA3">
    <w:name w:val="104B2B419861AB439C8BEE957A9D0DA3"/>
  </w:style>
  <w:style w:type="paragraph" w:customStyle="1" w:styleId="808FEC81DCA6B546A66968327C4FF53E">
    <w:name w:val="808FEC81DCA6B546A66968327C4FF53E"/>
  </w:style>
  <w:style w:type="paragraph" w:customStyle="1" w:styleId="890327262EABCB448E8984F1D359CCB9">
    <w:name w:val="890327262EABCB448E8984F1D359CCB9"/>
  </w:style>
  <w:style w:type="paragraph" w:customStyle="1" w:styleId="49714AC3A2557E4E9D9A9548E615199C">
    <w:name w:val="49714AC3A2557E4E9D9A9548E615199C"/>
  </w:style>
  <w:style w:type="paragraph" w:customStyle="1" w:styleId="CEC351C89910DC43A4590625797E2FDC">
    <w:name w:val="CEC351C89910DC43A4590625797E2FDC"/>
  </w:style>
  <w:style w:type="paragraph" w:customStyle="1" w:styleId="A76EFC5D1F2B2942B83853CA79095DB7">
    <w:name w:val="A76EFC5D1F2B2942B83853CA79095DB7"/>
  </w:style>
  <w:style w:type="paragraph" w:customStyle="1" w:styleId="612105A0624DDA439344D8F164115377">
    <w:name w:val="612105A0624DDA439344D8F164115377"/>
  </w:style>
  <w:style w:type="paragraph" w:customStyle="1" w:styleId="BB1F2337750C664DA793D2DDEE0D1A82">
    <w:name w:val="BB1F2337750C664DA793D2DDEE0D1A82"/>
  </w:style>
  <w:style w:type="paragraph" w:customStyle="1" w:styleId="32231CE5B75F924EA2B000F5DA104839">
    <w:name w:val="32231CE5B75F924EA2B000F5DA104839"/>
  </w:style>
  <w:style w:type="paragraph" w:customStyle="1" w:styleId="601932450DBDA7428AC1548DB1D219F0">
    <w:name w:val="601932450DBDA7428AC1548DB1D219F0"/>
  </w:style>
  <w:style w:type="paragraph" w:customStyle="1" w:styleId="23B0861DBD7CBD4EA48844170CC1B1F8">
    <w:name w:val="23B0861DBD7CBD4EA48844170CC1B1F8"/>
  </w:style>
  <w:style w:type="paragraph" w:customStyle="1" w:styleId="F82882BB825C79448DF42617795A5E18">
    <w:name w:val="F82882BB825C79448DF42617795A5E18"/>
  </w:style>
  <w:style w:type="paragraph" w:customStyle="1" w:styleId="EC37951D28857940A0D984D4636ED60A">
    <w:name w:val="EC37951D28857940A0D984D4636ED60A"/>
  </w:style>
  <w:style w:type="paragraph" w:customStyle="1" w:styleId="D45EC4BE70B8F840831F46610574ADCC">
    <w:name w:val="D45EC4BE70B8F840831F46610574ADCC"/>
  </w:style>
  <w:style w:type="paragraph" w:customStyle="1" w:styleId="CDA490F86FB6544A85AB0D41F29AF7BD">
    <w:name w:val="CDA490F86FB6544A85AB0D41F29AF7BD"/>
  </w:style>
  <w:style w:type="paragraph" w:customStyle="1" w:styleId="91612F1D1E38A040B5320B9B298C0399">
    <w:name w:val="91612F1D1E38A040B5320B9B298C0399"/>
  </w:style>
  <w:style w:type="paragraph" w:customStyle="1" w:styleId="141C5AA14D6D804290A5E6C3FD2D334D">
    <w:name w:val="141C5AA14D6D804290A5E6C3FD2D334D"/>
  </w:style>
  <w:style w:type="paragraph" w:customStyle="1" w:styleId="AE02521B6E72064DABB649DF270534D5">
    <w:name w:val="AE02521B6E72064DABB649DF270534D5"/>
  </w:style>
  <w:style w:type="paragraph" w:customStyle="1" w:styleId="3FE340DA99344242A3FB17CA020ED74C">
    <w:name w:val="3FE340DA99344242A3FB17CA020ED74C"/>
  </w:style>
  <w:style w:type="paragraph" w:customStyle="1" w:styleId="5DD2518A06856B418BA997908F45141B">
    <w:name w:val="5DD2518A06856B418BA997908F45141B"/>
  </w:style>
  <w:style w:type="paragraph" w:customStyle="1" w:styleId="614D0AFF31B9684AA59D437E621F6836">
    <w:name w:val="614D0AFF31B9684AA59D437E621F6836"/>
  </w:style>
  <w:style w:type="paragraph" w:customStyle="1" w:styleId="59F0336BA9A2154B8A964313C11D7A11">
    <w:name w:val="59F0336BA9A2154B8A964313C11D7A11"/>
  </w:style>
  <w:style w:type="paragraph" w:customStyle="1" w:styleId="A14AD58DEB94734B844ACF4C05B44257">
    <w:name w:val="A14AD58DEB94734B844ACF4C05B44257"/>
  </w:style>
  <w:style w:type="paragraph" w:customStyle="1" w:styleId="C2E2D1C69F4B9B428C3AA8598F8FB5C9">
    <w:name w:val="C2E2D1C69F4B9B428C3AA8598F8FB5C9"/>
  </w:style>
  <w:style w:type="paragraph" w:customStyle="1" w:styleId="E762E943EE69884EA6B4152FCADD6CB3">
    <w:name w:val="E762E943EE69884EA6B4152FCADD6CB3"/>
  </w:style>
  <w:style w:type="paragraph" w:customStyle="1" w:styleId="C5C2786A6207954A9DC3684CE4727362">
    <w:name w:val="C5C2786A6207954A9DC3684CE4727362"/>
  </w:style>
  <w:style w:type="paragraph" w:customStyle="1" w:styleId="110B4DCD2EE6804CAAB423C89212B4B2">
    <w:name w:val="110B4DCD2EE6804CAAB423C89212B4B2"/>
  </w:style>
  <w:style w:type="paragraph" w:customStyle="1" w:styleId="1BF3F3E78842C149A790CABF699DBB98">
    <w:name w:val="1BF3F3E78842C149A790CABF699DBB98"/>
  </w:style>
  <w:style w:type="paragraph" w:customStyle="1" w:styleId="6E241F03FC20F541B477CB18A4AB2778">
    <w:name w:val="6E241F03FC20F541B477CB18A4AB2778"/>
  </w:style>
  <w:style w:type="paragraph" w:customStyle="1" w:styleId="3F9EAB9CEC92C64C8FF4BD0C0E439006">
    <w:name w:val="3F9EAB9CEC92C64C8FF4BD0C0E439006"/>
  </w:style>
  <w:style w:type="paragraph" w:customStyle="1" w:styleId="36717A68D9A5D6408027AA0A54A110B6">
    <w:name w:val="36717A68D9A5D6408027AA0A54A110B6"/>
  </w:style>
  <w:style w:type="paragraph" w:customStyle="1" w:styleId="F46D2FECBC879644A527B5CB2785BAAB">
    <w:name w:val="F46D2FECBC879644A527B5CB2785BAAB"/>
  </w:style>
  <w:style w:type="paragraph" w:customStyle="1" w:styleId="B75662C6A910054E8FF498FB0176F3F0">
    <w:name w:val="B75662C6A910054E8FF498FB0176F3F0"/>
  </w:style>
  <w:style w:type="paragraph" w:customStyle="1" w:styleId="DECEA9B119400D438C659A6C11433488">
    <w:name w:val="DECEA9B119400D438C659A6C11433488"/>
  </w:style>
  <w:style w:type="paragraph" w:customStyle="1" w:styleId="C91508087F520B4A9DACC238D451F37B">
    <w:name w:val="C91508087F520B4A9DACC238D451F37B"/>
  </w:style>
  <w:style w:type="paragraph" w:customStyle="1" w:styleId="110634D7451C36478414E02919F6D9EB">
    <w:name w:val="110634D7451C36478414E02919F6D9EB"/>
  </w:style>
  <w:style w:type="paragraph" w:customStyle="1" w:styleId="5532E4F21CD5CB4484B0C106196D0227">
    <w:name w:val="5532E4F21CD5CB4484B0C106196D0227"/>
  </w:style>
  <w:style w:type="paragraph" w:customStyle="1" w:styleId="4BB448C910EA704A9A97DAE9CFA0CE63">
    <w:name w:val="4BB448C910EA704A9A97DAE9CFA0CE63"/>
  </w:style>
  <w:style w:type="paragraph" w:customStyle="1" w:styleId="058E99BB045AD54DB0489488EFACC516">
    <w:name w:val="058E99BB045AD54DB0489488EFACC516"/>
  </w:style>
  <w:style w:type="paragraph" w:customStyle="1" w:styleId="A807201ACCDB9A45927341E5742CF867">
    <w:name w:val="A807201ACCDB9A45927341E5742CF867"/>
  </w:style>
  <w:style w:type="paragraph" w:customStyle="1" w:styleId="46DFB590CC574949A47B8BE6090EF11E">
    <w:name w:val="46DFB590CC574949A47B8BE6090EF11E"/>
  </w:style>
  <w:style w:type="paragraph" w:customStyle="1" w:styleId="E2DD1C01A5F2ED4C982FA57C473A8E9D">
    <w:name w:val="E2DD1C01A5F2ED4C982FA57C473A8E9D"/>
  </w:style>
  <w:style w:type="paragraph" w:customStyle="1" w:styleId="E8D02C58117CD6438FE67F0428EBCF88">
    <w:name w:val="E8D02C58117CD6438FE67F0428EBCF88"/>
  </w:style>
  <w:style w:type="paragraph" w:customStyle="1" w:styleId="D2B8486064ADD5419FF092881B00592E">
    <w:name w:val="D2B8486064ADD5419FF092881B00592E"/>
  </w:style>
  <w:style w:type="paragraph" w:customStyle="1" w:styleId="92C63CBEE2C8784C94D983AF979EA1A2">
    <w:name w:val="92C63CBEE2C8784C94D983AF979EA1A2"/>
  </w:style>
  <w:style w:type="paragraph" w:customStyle="1" w:styleId="E3710C431054F14D95CABBA99E5D7522">
    <w:name w:val="E3710C431054F14D95CABBA99E5D7522"/>
  </w:style>
  <w:style w:type="paragraph" w:customStyle="1" w:styleId="5907CA9F7662CB40906D1FFF51227698">
    <w:name w:val="5907CA9F7662CB40906D1FFF51227698"/>
  </w:style>
  <w:style w:type="paragraph" w:customStyle="1" w:styleId="12892A9378C582488627743A54CA8356">
    <w:name w:val="12892A9378C582488627743A54CA8356"/>
    <w:rsid w:val="00806EDE"/>
  </w:style>
  <w:style w:type="paragraph" w:customStyle="1" w:styleId="E2280BAAEEB2C34B9125A1C6A552E910">
    <w:name w:val="E2280BAAEEB2C34B9125A1C6A552E910"/>
    <w:rsid w:val="00806EDE"/>
  </w:style>
  <w:style w:type="paragraph" w:customStyle="1" w:styleId="C146CB80DEE08B45B578C0052AC454FC">
    <w:name w:val="C146CB80DEE08B45B578C0052AC454FC"/>
    <w:rsid w:val="00806EDE"/>
  </w:style>
  <w:style w:type="paragraph" w:customStyle="1" w:styleId="879B156987D4BB46B6E155E92FB9D813">
    <w:name w:val="879B156987D4BB46B6E155E92FB9D813"/>
    <w:rsid w:val="00806EDE"/>
  </w:style>
  <w:style w:type="paragraph" w:customStyle="1" w:styleId="C896BDE88191B4418163930DB0BE2BA0">
    <w:name w:val="C896BDE88191B4418163930DB0BE2BA0"/>
    <w:rsid w:val="00806EDE"/>
  </w:style>
  <w:style w:type="paragraph" w:customStyle="1" w:styleId="B4B30D8599E4334BA996C6FAEECE18AA">
    <w:name w:val="B4B30D8599E4334BA996C6FAEECE18AA"/>
    <w:rsid w:val="00806EDE"/>
  </w:style>
  <w:style w:type="paragraph" w:customStyle="1" w:styleId="0283E817F01FAE4398AC527E5C2E6EE7">
    <w:name w:val="0283E817F01FAE4398AC527E5C2E6EE7"/>
    <w:rsid w:val="00806EDE"/>
  </w:style>
  <w:style w:type="paragraph" w:customStyle="1" w:styleId="A40B2E83D2450E49B33F9D0FCDE6DB7A">
    <w:name w:val="A40B2E83D2450E49B33F9D0FCDE6DB7A"/>
    <w:rsid w:val="00806EDE"/>
  </w:style>
  <w:style w:type="paragraph" w:customStyle="1" w:styleId="5BFFC2C7A14DDB4493AE4117F53EACC6">
    <w:name w:val="5BFFC2C7A14DDB4493AE4117F53EACC6"/>
    <w:rsid w:val="00806EDE"/>
  </w:style>
  <w:style w:type="paragraph" w:customStyle="1" w:styleId="0D298EAEEA380E4B9922CC465B0F1FFB">
    <w:name w:val="0D298EAEEA380E4B9922CC465B0F1FFB"/>
    <w:rsid w:val="00F03C5A"/>
  </w:style>
  <w:style w:type="paragraph" w:customStyle="1" w:styleId="8885B1B041BF774EBBC98490CFC7941D">
    <w:name w:val="8885B1B041BF774EBBC98490CFC7941D"/>
    <w:rsid w:val="00F03C5A"/>
  </w:style>
  <w:style w:type="paragraph" w:customStyle="1" w:styleId="04FA430B7739AD4B8423B103591B5E4F">
    <w:name w:val="04FA430B7739AD4B8423B103591B5E4F"/>
    <w:rsid w:val="00F03C5A"/>
  </w:style>
  <w:style w:type="paragraph" w:customStyle="1" w:styleId="5147812E8C37814FB8931DFFB00F0171">
    <w:name w:val="5147812E8C37814FB8931DFFB00F0171"/>
    <w:rsid w:val="00F03C5A"/>
  </w:style>
  <w:style w:type="paragraph" w:customStyle="1" w:styleId="1DB640B66B34994DBF5B57C61D4296D8">
    <w:name w:val="1DB640B66B34994DBF5B57C61D4296D8"/>
    <w:rsid w:val="00F03C5A"/>
  </w:style>
  <w:style w:type="paragraph" w:customStyle="1" w:styleId="250869061AA5B441BF5C959F8EBC3678">
    <w:name w:val="250869061AA5B441BF5C959F8EBC3678"/>
    <w:rsid w:val="00F03C5A"/>
  </w:style>
  <w:style w:type="paragraph" w:customStyle="1" w:styleId="D33D348213FC4C45958A8D7119B0B2D8">
    <w:name w:val="D33D348213FC4C45958A8D7119B0B2D8"/>
    <w:rsid w:val="00F03C5A"/>
  </w:style>
  <w:style w:type="paragraph" w:customStyle="1" w:styleId="9712082122829B44B1CB143C9C1E5092">
    <w:name w:val="9712082122829B44B1CB143C9C1E5092"/>
    <w:rsid w:val="00F03C5A"/>
  </w:style>
  <w:style w:type="paragraph" w:customStyle="1" w:styleId="28E349EDC983874AB84CFCA4C13C4F30">
    <w:name w:val="28E349EDC983874AB84CFCA4C13C4F30"/>
    <w:rsid w:val="00F03C5A"/>
  </w:style>
  <w:style w:type="paragraph" w:customStyle="1" w:styleId="2FBDF5B7657EA64C8D13A6BFFCA16AAA">
    <w:name w:val="2FBDF5B7657EA64C8D13A6BFFCA16AAA"/>
    <w:rsid w:val="00F03C5A"/>
  </w:style>
  <w:style w:type="paragraph" w:customStyle="1" w:styleId="AA3CF846EE7B3548941585868C95EEEE">
    <w:name w:val="AA3CF846EE7B3548941585868C95EEEE"/>
    <w:rsid w:val="00F03C5A"/>
  </w:style>
  <w:style w:type="paragraph" w:customStyle="1" w:styleId="4BDD307FF38ED84DB77F72A7ADA32603">
    <w:name w:val="4BDD307FF38ED84DB77F72A7ADA32603"/>
    <w:rsid w:val="00F03C5A"/>
  </w:style>
  <w:style w:type="paragraph" w:customStyle="1" w:styleId="DA5A1F44D67A124E9D76A1EEFDFFBE23">
    <w:name w:val="DA5A1F44D67A124E9D76A1EEFDFFBE23"/>
    <w:rsid w:val="00F03C5A"/>
  </w:style>
  <w:style w:type="paragraph" w:customStyle="1" w:styleId="A1AAAF99C3C4AF438BFCB831FEA5C141">
    <w:name w:val="A1AAAF99C3C4AF438BFCB831FEA5C141"/>
    <w:rsid w:val="00F03C5A"/>
  </w:style>
  <w:style w:type="paragraph" w:customStyle="1" w:styleId="149614AA55932B47896578F36229AB61">
    <w:name w:val="149614AA55932B47896578F36229AB61"/>
    <w:rsid w:val="00F03C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E2B33-C13B-F04D-806F-6AAA613E5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91</Words>
  <Characters>5340</Characters>
  <Application>Microsoft Macintosh Word</Application>
  <DocSecurity>0</DocSecurity>
  <Lines>254</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a Facione</dc:creator>
  <cp:lastModifiedBy>Diana Facione</cp:lastModifiedBy>
  <cp:revision>2</cp:revision>
  <dcterms:created xsi:type="dcterms:W3CDTF">2018-08-14T04:49:00Z</dcterms:created>
  <dcterms:modified xsi:type="dcterms:W3CDTF">2018-08-1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